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809A5" w14:textId="77777777" w:rsidR="00221E4D" w:rsidRPr="00880139" w:rsidRDefault="00A94D45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  <w:r w:rsidRPr="00880139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221E4D" w:rsidRPr="00880139">
        <w:rPr>
          <w:rFonts w:ascii="Segoe UI" w:hAnsi="Segoe UI" w:cs="Segoe UI"/>
          <w:b/>
          <w:bCs/>
          <w:sz w:val="24"/>
          <w:szCs w:val="24"/>
        </w:rPr>
        <w:t>WINNETKA-NORTHFIELD PUBLIC LIBRARY DISTRICT</w:t>
      </w:r>
    </w:p>
    <w:p w14:paraId="4386D94E" w14:textId="77777777" w:rsidR="00221E4D" w:rsidRPr="00880139" w:rsidRDefault="00221E4D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  <w:r w:rsidRPr="00880139">
        <w:rPr>
          <w:rFonts w:ascii="Segoe UI" w:hAnsi="Segoe UI" w:cs="Segoe UI"/>
          <w:b/>
          <w:bCs/>
          <w:sz w:val="24"/>
          <w:szCs w:val="24"/>
        </w:rPr>
        <w:t>MINUTES OF A REGULAR MEETING</w:t>
      </w:r>
    </w:p>
    <w:p w14:paraId="274B616D" w14:textId="77777777" w:rsidR="00221E4D" w:rsidRPr="00880139" w:rsidRDefault="00221E4D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  <w:r w:rsidRPr="00880139">
        <w:rPr>
          <w:rFonts w:ascii="Segoe UI" w:hAnsi="Segoe UI" w:cs="Segoe UI"/>
          <w:b/>
          <w:bCs/>
          <w:sz w:val="24"/>
          <w:szCs w:val="24"/>
        </w:rPr>
        <w:t>OF THE BOARD OF TRUSTEES</w:t>
      </w:r>
    </w:p>
    <w:p w14:paraId="11E54F25" w14:textId="77777777" w:rsidR="00221E4D" w:rsidRPr="00880139" w:rsidRDefault="00221E4D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</w:p>
    <w:p w14:paraId="2519E8ED" w14:textId="7CF81F0D" w:rsidR="00221E4D" w:rsidRPr="00880139" w:rsidRDefault="00D344E1" w:rsidP="00221E4D">
      <w:pPr>
        <w:jc w:val="center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April</w:t>
      </w:r>
      <w:r w:rsidR="00123F93" w:rsidRPr="00880139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17</w:t>
      </w:r>
      <w:r w:rsidR="00A954F5" w:rsidRPr="00880139">
        <w:rPr>
          <w:rFonts w:ascii="Segoe UI" w:hAnsi="Segoe UI" w:cs="Segoe UI"/>
          <w:sz w:val="24"/>
          <w:szCs w:val="24"/>
        </w:rPr>
        <w:t>, 20</w:t>
      </w:r>
      <w:r w:rsidR="000A3F0F" w:rsidRPr="00880139">
        <w:rPr>
          <w:rFonts w:ascii="Segoe UI" w:hAnsi="Segoe UI" w:cs="Segoe UI"/>
          <w:sz w:val="24"/>
          <w:szCs w:val="24"/>
        </w:rPr>
        <w:t>2</w:t>
      </w:r>
      <w:r w:rsidR="00655194">
        <w:rPr>
          <w:rFonts w:ascii="Segoe UI" w:hAnsi="Segoe UI" w:cs="Segoe UI"/>
          <w:sz w:val="24"/>
          <w:szCs w:val="24"/>
        </w:rPr>
        <w:t>3</w:t>
      </w:r>
    </w:p>
    <w:p w14:paraId="030258F2" w14:textId="77777777" w:rsidR="00F70B05" w:rsidRPr="00880139" w:rsidRDefault="00F70B05" w:rsidP="00F70B05">
      <w:pPr>
        <w:jc w:val="center"/>
        <w:rPr>
          <w:rFonts w:ascii="Segoe UI" w:hAnsi="Segoe UI" w:cs="Segoe UI"/>
          <w:sz w:val="24"/>
          <w:szCs w:val="24"/>
        </w:rPr>
      </w:pPr>
    </w:p>
    <w:p w14:paraId="03215A83" w14:textId="77777777" w:rsidR="00096877" w:rsidRPr="00880139" w:rsidRDefault="00096877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Call to Order</w:t>
      </w:r>
    </w:p>
    <w:p w14:paraId="7CE2E0AE" w14:textId="50C17AE6" w:rsidR="000A3F0F" w:rsidRDefault="000A3F0F" w:rsidP="0058186C">
      <w:pPr>
        <w:pStyle w:val="ListParagraph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 xml:space="preserve">The meeting was held </w:t>
      </w:r>
      <w:r w:rsidR="00A33A0F">
        <w:rPr>
          <w:rFonts w:ascii="Segoe UI" w:hAnsi="Segoe UI" w:cs="Segoe UI"/>
          <w:sz w:val="24"/>
          <w:szCs w:val="24"/>
        </w:rPr>
        <w:t xml:space="preserve">at the </w:t>
      </w:r>
      <w:r w:rsidR="00D344E1">
        <w:rPr>
          <w:rFonts w:ascii="Segoe UI" w:hAnsi="Segoe UI" w:cs="Segoe UI"/>
          <w:sz w:val="24"/>
          <w:szCs w:val="24"/>
        </w:rPr>
        <w:t>Winnetka</w:t>
      </w:r>
      <w:r w:rsidR="00A33A0F">
        <w:rPr>
          <w:rFonts w:ascii="Segoe UI" w:hAnsi="Segoe UI" w:cs="Segoe UI"/>
          <w:sz w:val="24"/>
          <w:szCs w:val="24"/>
        </w:rPr>
        <w:t xml:space="preserve"> Library, </w:t>
      </w:r>
      <w:r w:rsidR="00D344E1">
        <w:rPr>
          <w:rFonts w:ascii="Segoe UI" w:hAnsi="Segoe UI" w:cs="Segoe UI"/>
          <w:sz w:val="24"/>
          <w:szCs w:val="24"/>
        </w:rPr>
        <w:t>768 Oak Street</w:t>
      </w:r>
      <w:r w:rsidR="00955CEE">
        <w:rPr>
          <w:rFonts w:ascii="Segoe UI" w:hAnsi="Segoe UI" w:cs="Segoe UI"/>
          <w:sz w:val="24"/>
          <w:szCs w:val="24"/>
        </w:rPr>
        <w:t>,</w:t>
      </w:r>
      <w:r w:rsidR="00AC44EC">
        <w:rPr>
          <w:rFonts w:ascii="Segoe UI" w:hAnsi="Segoe UI" w:cs="Segoe UI"/>
          <w:sz w:val="24"/>
          <w:szCs w:val="24"/>
        </w:rPr>
        <w:t xml:space="preserve"> </w:t>
      </w:r>
      <w:r w:rsidR="00D344E1">
        <w:rPr>
          <w:rFonts w:ascii="Segoe UI" w:hAnsi="Segoe UI" w:cs="Segoe UI"/>
          <w:sz w:val="24"/>
          <w:szCs w:val="24"/>
        </w:rPr>
        <w:t>Winnetka</w:t>
      </w:r>
      <w:r w:rsidR="00A33A0F">
        <w:rPr>
          <w:rFonts w:ascii="Segoe UI" w:hAnsi="Segoe UI" w:cs="Segoe UI"/>
          <w:sz w:val="24"/>
          <w:szCs w:val="24"/>
        </w:rPr>
        <w:t>, Illinois.</w:t>
      </w:r>
      <w:r w:rsidR="006522DF">
        <w:rPr>
          <w:rFonts w:ascii="Segoe UI" w:hAnsi="Segoe UI" w:cs="Segoe UI"/>
          <w:sz w:val="24"/>
          <w:szCs w:val="24"/>
        </w:rPr>
        <w:t xml:space="preserve"> </w:t>
      </w:r>
      <w:r w:rsidRPr="00880139">
        <w:rPr>
          <w:rFonts w:ascii="Segoe UI" w:hAnsi="Segoe UI" w:cs="Segoe UI"/>
          <w:sz w:val="24"/>
          <w:szCs w:val="24"/>
        </w:rPr>
        <w:t xml:space="preserve">President </w:t>
      </w:r>
      <w:r w:rsidR="00A06212">
        <w:rPr>
          <w:rFonts w:ascii="Segoe UI" w:hAnsi="Segoe UI" w:cs="Segoe UI"/>
          <w:sz w:val="24"/>
          <w:szCs w:val="24"/>
        </w:rPr>
        <w:t>Mitchell</w:t>
      </w:r>
      <w:r w:rsidRPr="00880139">
        <w:rPr>
          <w:rFonts w:ascii="Segoe UI" w:hAnsi="Segoe UI" w:cs="Segoe UI"/>
          <w:sz w:val="24"/>
          <w:szCs w:val="24"/>
        </w:rPr>
        <w:t xml:space="preserve"> called the meeting to order at </w:t>
      </w:r>
      <w:r w:rsidR="009065D2">
        <w:rPr>
          <w:rFonts w:ascii="Segoe UI" w:hAnsi="Segoe UI" w:cs="Segoe UI"/>
          <w:sz w:val="24"/>
          <w:szCs w:val="24"/>
        </w:rPr>
        <w:t>7</w:t>
      </w:r>
      <w:r w:rsidR="00495C1B">
        <w:rPr>
          <w:rFonts w:ascii="Segoe UI" w:hAnsi="Segoe UI" w:cs="Segoe UI"/>
          <w:sz w:val="24"/>
          <w:szCs w:val="24"/>
        </w:rPr>
        <w:t>:01</w:t>
      </w:r>
      <w:r w:rsidR="0000109D">
        <w:rPr>
          <w:rFonts w:ascii="Segoe UI" w:hAnsi="Segoe UI" w:cs="Segoe UI"/>
          <w:sz w:val="24"/>
          <w:szCs w:val="24"/>
        </w:rPr>
        <w:t xml:space="preserve"> </w:t>
      </w:r>
      <w:r w:rsidRPr="00880139">
        <w:rPr>
          <w:rFonts w:ascii="Segoe UI" w:hAnsi="Segoe UI" w:cs="Segoe UI"/>
          <w:sz w:val="24"/>
          <w:szCs w:val="24"/>
        </w:rPr>
        <w:t>p.m. A quorum was present.</w:t>
      </w:r>
    </w:p>
    <w:p w14:paraId="7A564825" w14:textId="77777777" w:rsidR="00893DDA" w:rsidRPr="00880139" w:rsidRDefault="00893DDA" w:rsidP="00A33A0F">
      <w:pPr>
        <w:rPr>
          <w:rFonts w:ascii="Segoe UI" w:hAnsi="Segoe UI" w:cs="Segoe UI"/>
          <w:b/>
          <w:sz w:val="24"/>
          <w:szCs w:val="24"/>
        </w:rPr>
      </w:pPr>
    </w:p>
    <w:p w14:paraId="5B1AA3AF" w14:textId="77777777" w:rsidR="00096877" w:rsidRPr="00880139" w:rsidRDefault="00096877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bookmarkStart w:id="0" w:name="_Hlk90017736"/>
      <w:r w:rsidRPr="00880139">
        <w:rPr>
          <w:rFonts w:ascii="Segoe UI" w:hAnsi="Segoe UI" w:cs="Segoe UI"/>
          <w:b/>
          <w:sz w:val="24"/>
          <w:szCs w:val="24"/>
        </w:rPr>
        <w:t>Roll Call</w:t>
      </w:r>
    </w:p>
    <w:p w14:paraId="28064E50" w14:textId="1FEE7D9D" w:rsidR="00221E4D" w:rsidRPr="00880139" w:rsidRDefault="00C37EA8" w:rsidP="0058186C">
      <w:pPr>
        <w:pStyle w:val="ListParagraph"/>
        <w:rPr>
          <w:rFonts w:ascii="Segoe UI" w:hAnsi="Segoe UI" w:cs="Segoe UI"/>
          <w:sz w:val="24"/>
          <w:szCs w:val="24"/>
        </w:rPr>
      </w:pPr>
      <w:bookmarkStart w:id="1" w:name="_Hlk71029257"/>
      <w:bookmarkEnd w:id="0"/>
      <w:r w:rsidRPr="00880139">
        <w:rPr>
          <w:rFonts w:ascii="Segoe UI" w:hAnsi="Segoe UI" w:cs="Segoe UI"/>
          <w:sz w:val="24"/>
          <w:szCs w:val="24"/>
        </w:rPr>
        <w:t>Pre</w:t>
      </w:r>
      <w:r w:rsidR="00301A8C" w:rsidRPr="00880139">
        <w:rPr>
          <w:rFonts w:ascii="Segoe UI" w:hAnsi="Segoe UI" w:cs="Segoe UI"/>
          <w:sz w:val="24"/>
          <w:szCs w:val="24"/>
        </w:rPr>
        <w:t>sent:</w:t>
      </w:r>
      <w:r w:rsidR="00E47465" w:rsidRPr="00880139">
        <w:rPr>
          <w:rFonts w:ascii="Segoe UI" w:hAnsi="Segoe UI" w:cs="Segoe UI"/>
          <w:sz w:val="24"/>
          <w:szCs w:val="24"/>
        </w:rPr>
        <w:t xml:space="preserve"> </w:t>
      </w:r>
      <w:r w:rsidR="00655194">
        <w:rPr>
          <w:rFonts w:ascii="Segoe UI" w:hAnsi="Segoe UI" w:cs="Segoe UI"/>
          <w:sz w:val="24"/>
          <w:szCs w:val="24"/>
        </w:rPr>
        <w:t>Trustees</w:t>
      </w:r>
      <w:r w:rsidR="00D92502">
        <w:rPr>
          <w:rFonts w:ascii="Segoe UI" w:hAnsi="Segoe UI" w:cs="Segoe UI"/>
          <w:sz w:val="24"/>
          <w:szCs w:val="24"/>
        </w:rPr>
        <w:t xml:space="preserve"> </w:t>
      </w:r>
      <w:r w:rsidR="00DC7B20">
        <w:rPr>
          <w:rFonts w:ascii="Segoe UI" w:hAnsi="Segoe UI" w:cs="Segoe UI"/>
          <w:sz w:val="24"/>
          <w:szCs w:val="24"/>
        </w:rPr>
        <w:t xml:space="preserve">Thomas </w:t>
      </w:r>
      <w:r w:rsidR="00495C1B">
        <w:rPr>
          <w:rFonts w:ascii="Segoe UI" w:hAnsi="Segoe UI" w:cs="Segoe UI"/>
          <w:sz w:val="24"/>
          <w:szCs w:val="24"/>
        </w:rPr>
        <w:t xml:space="preserve">Sundell, </w:t>
      </w:r>
      <w:r w:rsidR="00DC7B20">
        <w:rPr>
          <w:rFonts w:ascii="Segoe UI" w:hAnsi="Segoe UI" w:cs="Segoe UI"/>
          <w:sz w:val="24"/>
          <w:szCs w:val="24"/>
        </w:rPr>
        <w:t xml:space="preserve">Matt </w:t>
      </w:r>
      <w:r w:rsidR="00495C1B">
        <w:rPr>
          <w:rFonts w:ascii="Segoe UI" w:hAnsi="Segoe UI" w:cs="Segoe UI"/>
          <w:sz w:val="24"/>
          <w:szCs w:val="24"/>
        </w:rPr>
        <w:t xml:space="preserve">Kinnich, </w:t>
      </w:r>
      <w:r w:rsidR="00DC7B20">
        <w:rPr>
          <w:rFonts w:ascii="Segoe UI" w:hAnsi="Segoe UI" w:cs="Segoe UI"/>
          <w:sz w:val="24"/>
          <w:szCs w:val="24"/>
        </w:rPr>
        <w:t xml:space="preserve">Travis </w:t>
      </w:r>
      <w:r w:rsidR="00495C1B">
        <w:rPr>
          <w:rFonts w:ascii="Segoe UI" w:hAnsi="Segoe UI" w:cs="Segoe UI"/>
          <w:sz w:val="24"/>
          <w:szCs w:val="24"/>
        </w:rPr>
        <w:t xml:space="preserve">Gosselin, </w:t>
      </w:r>
      <w:r w:rsidR="00DC7B20">
        <w:rPr>
          <w:rFonts w:ascii="Segoe UI" w:hAnsi="Segoe UI" w:cs="Segoe UI"/>
          <w:sz w:val="24"/>
          <w:szCs w:val="24"/>
        </w:rPr>
        <w:t xml:space="preserve">Ranjini </w:t>
      </w:r>
      <w:r w:rsidR="00495C1B">
        <w:rPr>
          <w:rFonts w:ascii="Segoe UI" w:hAnsi="Segoe UI" w:cs="Segoe UI"/>
          <w:sz w:val="24"/>
          <w:szCs w:val="24"/>
        </w:rPr>
        <w:t xml:space="preserve">Shankar, </w:t>
      </w:r>
      <w:r w:rsidR="00DC7B20">
        <w:rPr>
          <w:rFonts w:ascii="Segoe UI" w:hAnsi="Segoe UI" w:cs="Segoe UI"/>
          <w:sz w:val="24"/>
          <w:szCs w:val="24"/>
        </w:rPr>
        <w:t xml:space="preserve">Deborah </w:t>
      </w:r>
      <w:r w:rsidR="00495C1B">
        <w:rPr>
          <w:rFonts w:ascii="Segoe UI" w:hAnsi="Segoe UI" w:cs="Segoe UI"/>
          <w:sz w:val="24"/>
          <w:szCs w:val="24"/>
        </w:rPr>
        <w:t>Vandergrift</w:t>
      </w:r>
      <w:r w:rsidR="00F16C26">
        <w:rPr>
          <w:rFonts w:ascii="Segoe UI" w:hAnsi="Segoe UI" w:cs="Segoe UI"/>
          <w:sz w:val="24"/>
          <w:szCs w:val="24"/>
        </w:rPr>
        <w:t xml:space="preserve"> </w:t>
      </w:r>
      <w:r w:rsidR="0021111E">
        <w:rPr>
          <w:rFonts w:ascii="Segoe UI" w:hAnsi="Segoe UI" w:cs="Segoe UI"/>
          <w:sz w:val="24"/>
          <w:szCs w:val="24"/>
        </w:rPr>
        <w:t>and</w:t>
      </w:r>
      <w:r w:rsidR="0067636B">
        <w:rPr>
          <w:rFonts w:ascii="Segoe UI" w:hAnsi="Segoe UI" w:cs="Segoe UI"/>
          <w:sz w:val="24"/>
          <w:szCs w:val="24"/>
        </w:rPr>
        <w:t xml:space="preserve"> Board President Melissa Mitchell</w:t>
      </w:r>
      <w:r w:rsidR="005E0013">
        <w:rPr>
          <w:rFonts w:ascii="Segoe UI" w:hAnsi="Segoe UI" w:cs="Segoe UI"/>
          <w:sz w:val="24"/>
          <w:szCs w:val="24"/>
        </w:rPr>
        <w:t>;</w:t>
      </w:r>
      <w:r w:rsidRPr="00880139">
        <w:rPr>
          <w:rFonts w:ascii="Segoe UI" w:hAnsi="Segoe UI" w:cs="Segoe UI"/>
          <w:sz w:val="24"/>
          <w:szCs w:val="24"/>
        </w:rPr>
        <w:t xml:space="preserve"> and </w:t>
      </w:r>
      <w:r w:rsidR="00F35FC5" w:rsidRPr="00880139">
        <w:rPr>
          <w:rFonts w:ascii="Segoe UI" w:hAnsi="Segoe UI" w:cs="Segoe UI"/>
          <w:sz w:val="24"/>
          <w:szCs w:val="24"/>
        </w:rPr>
        <w:t>Library Dire</w:t>
      </w:r>
      <w:r w:rsidR="00C343E5" w:rsidRPr="00880139">
        <w:rPr>
          <w:rFonts w:ascii="Segoe UI" w:hAnsi="Segoe UI" w:cs="Segoe UI"/>
          <w:sz w:val="24"/>
          <w:szCs w:val="24"/>
        </w:rPr>
        <w:t xml:space="preserve">ctor </w:t>
      </w:r>
      <w:r w:rsidR="000A3F0F" w:rsidRPr="00880139">
        <w:rPr>
          <w:rFonts w:ascii="Segoe UI" w:hAnsi="Segoe UI" w:cs="Segoe UI"/>
          <w:sz w:val="24"/>
          <w:szCs w:val="24"/>
        </w:rPr>
        <w:t>Monica Dombrowski</w:t>
      </w:r>
      <w:r w:rsidR="00C343E5" w:rsidRPr="00880139">
        <w:rPr>
          <w:rFonts w:ascii="Segoe UI" w:hAnsi="Segoe UI" w:cs="Segoe UI"/>
          <w:sz w:val="24"/>
          <w:szCs w:val="24"/>
        </w:rPr>
        <w:t>.</w:t>
      </w:r>
      <w:r w:rsidR="006F58C5">
        <w:rPr>
          <w:rFonts w:ascii="Segoe UI" w:hAnsi="Segoe UI" w:cs="Segoe UI"/>
          <w:sz w:val="24"/>
          <w:szCs w:val="24"/>
        </w:rPr>
        <w:t xml:space="preserve"> </w:t>
      </w:r>
    </w:p>
    <w:p w14:paraId="2C359383" w14:textId="11E3120D" w:rsidR="00301A8C" w:rsidRPr="00880139" w:rsidRDefault="00301A8C" w:rsidP="0058186C">
      <w:pPr>
        <w:pStyle w:val="ListParagraph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 xml:space="preserve">Absent: </w:t>
      </w:r>
      <w:r w:rsidR="00495C1B">
        <w:rPr>
          <w:rFonts w:ascii="Segoe UI" w:hAnsi="Segoe UI" w:cs="Segoe UI"/>
          <w:sz w:val="24"/>
          <w:szCs w:val="24"/>
        </w:rPr>
        <w:t>Trustee Sarah Munoz</w:t>
      </w:r>
    </w:p>
    <w:bookmarkEnd w:id="1"/>
    <w:p w14:paraId="14F70F75" w14:textId="77777777" w:rsidR="008A176B" w:rsidRPr="00880139" w:rsidRDefault="008A176B" w:rsidP="0058186C">
      <w:pPr>
        <w:rPr>
          <w:rFonts w:ascii="Segoe UI" w:hAnsi="Segoe UI" w:cs="Segoe UI"/>
          <w:sz w:val="24"/>
          <w:szCs w:val="24"/>
        </w:rPr>
      </w:pPr>
    </w:p>
    <w:p w14:paraId="51EE50F7" w14:textId="13785302" w:rsidR="00261D1A" w:rsidRDefault="00261D1A" w:rsidP="00261D1A">
      <w:pPr>
        <w:ind w:left="720"/>
        <w:rPr>
          <w:rFonts w:ascii="Segoe UI" w:hAnsi="Segoe UI" w:cs="Segoe UI"/>
          <w:sz w:val="24"/>
          <w:szCs w:val="24"/>
        </w:rPr>
      </w:pPr>
      <w:bookmarkStart w:id="2" w:name="_Hlk494194956"/>
      <w:r w:rsidRPr="00137552">
        <w:rPr>
          <w:rFonts w:ascii="Segoe UI" w:hAnsi="Segoe UI" w:cs="Segoe UI"/>
          <w:sz w:val="24"/>
          <w:szCs w:val="24"/>
        </w:rPr>
        <w:t>Present were library employees Nicola White (Business Services Coordinator)</w:t>
      </w:r>
      <w:r w:rsidR="00E33DEA">
        <w:rPr>
          <w:rFonts w:ascii="Segoe UI" w:hAnsi="Segoe UI" w:cs="Segoe UI"/>
          <w:sz w:val="24"/>
          <w:szCs w:val="24"/>
        </w:rPr>
        <w:t xml:space="preserve"> and </w:t>
      </w:r>
      <w:r w:rsidR="00D344E1">
        <w:rPr>
          <w:rFonts w:ascii="Segoe UI" w:hAnsi="Segoe UI" w:cs="Segoe UI"/>
          <w:sz w:val="24"/>
          <w:szCs w:val="24"/>
        </w:rPr>
        <w:t>Mark Swenson</w:t>
      </w:r>
      <w:r w:rsidRPr="00137552">
        <w:rPr>
          <w:rFonts w:ascii="Segoe UI" w:hAnsi="Segoe UI" w:cs="Segoe UI"/>
          <w:sz w:val="24"/>
          <w:szCs w:val="24"/>
        </w:rPr>
        <w:t xml:space="preserve"> (</w:t>
      </w:r>
      <w:r w:rsidR="00D344E1">
        <w:rPr>
          <w:rFonts w:ascii="Segoe UI" w:hAnsi="Segoe UI" w:cs="Segoe UI"/>
          <w:sz w:val="24"/>
          <w:szCs w:val="24"/>
        </w:rPr>
        <w:t>IT</w:t>
      </w:r>
      <w:r w:rsidRPr="00137552">
        <w:rPr>
          <w:rFonts w:ascii="Segoe UI" w:hAnsi="Segoe UI" w:cs="Segoe UI"/>
          <w:sz w:val="24"/>
          <w:szCs w:val="24"/>
        </w:rPr>
        <w:t xml:space="preserve"> Manager)</w:t>
      </w:r>
      <w:r w:rsidR="00E33DEA">
        <w:rPr>
          <w:rFonts w:ascii="Segoe UI" w:hAnsi="Segoe UI" w:cs="Segoe UI"/>
          <w:sz w:val="24"/>
          <w:szCs w:val="24"/>
        </w:rPr>
        <w:t>.</w:t>
      </w:r>
      <w:r w:rsidR="00020F9E">
        <w:rPr>
          <w:rFonts w:ascii="Segoe UI" w:hAnsi="Segoe UI" w:cs="Segoe UI"/>
          <w:sz w:val="24"/>
          <w:szCs w:val="24"/>
        </w:rPr>
        <w:t xml:space="preserve"> </w:t>
      </w:r>
      <w:r w:rsidR="0015421F">
        <w:rPr>
          <w:rFonts w:ascii="Segoe UI" w:hAnsi="Segoe UI" w:cs="Segoe UI"/>
          <w:sz w:val="24"/>
          <w:szCs w:val="24"/>
        </w:rPr>
        <w:t xml:space="preserve">Present </w:t>
      </w:r>
      <w:r w:rsidR="00655194">
        <w:rPr>
          <w:rFonts w:ascii="Segoe UI" w:hAnsi="Segoe UI" w:cs="Segoe UI"/>
          <w:sz w:val="24"/>
          <w:szCs w:val="24"/>
        </w:rPr>
        <w:t xml:space="preserve">was </w:t>
      </w:r>
      <w:r w:rsidR="007B7E8C">
        <w:rPr>
          <w:rFonts w:ascii="Segoe UI" w:hAnsi="Segoe UI" w:cs="Segoe UI"/>
          <w:sz w:val="24"/>
          <w:szCs w:val="24"/>
        </w:rPr>
        <w:t>Steve Giczewski</w:t>
      </w:r>
      <w:r w:rsidR="00495C1B">
        <w:rPr>
          <w:rFonts w:ascii="Segoe UI" w:hAnsi="Segoe UI" w:cs="Segoe UI"/>
          <w:sz w:val="24"/>
          <w:szCs w:val="24"/>
        </w:rPr>
        <w:t xml:space="preserve"> from the Winnetka Caucus. </w:t>
      </w:r>
      <w:r w:rsidR="00236344">
        <w:rPr>
          <w:rFonts w:ascii="Segoe UI" w:hAnsi="Segoe UI" w:cs="Segoe UI"/>
          <w:sz w:val="24"/>
          <w:szCs w:val="24"/>
        </w:rPr>
        <w:t xml:space="preserve">Present was Winnetka resident Marc Hecht. </w:t>
      </w:r>
    </w:p>
    <w:bookmarkEnd w:id="2"/>
    <w:p w14:paraId="45130AB3" w14:textId="77777777" w:rsidR="00BD40E6" w:rsidRPr="003D5483" w:rsidRDefault="00BD40E6" w:rsidP="003D5483">
      <w:pPr>
        <w:rPr>
          <w:rFonts w:ascii="Segoe UI" w:hAnsi="Segoe UI" w:cs="Segoe UI"/>
          <w:bCs/>
          <w:sz w:val="24"/>
          <w:szCs w:val="24"/>
        </w:rPr>
      </w:pPr>
    </w:p>
    <w:p w14:paraId="4B1B1628" w14:textId="77777777" w:rsidR="00B754AD" w:rsidRPr="00880139" w:rsidRDefault="00B754AD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Public Comments</w:t>
      </w:r>
    </w:p>
    <w:p w14:paraId="62AD6269" w14:textId="47D492D0" w:rsidR="0032128F" w:rsidRDefault="00495C1B" w:rsidP="0058186C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No public comments. </w:t>
      </w:r>
    </w:p>
    <w:p w14:paraId="01DF3C1D" w14:textId="77777777" w:rsidR="00273A63" w:rsidRPr="00880139" w:rsidRDefault="00273A63" w:rsidP="0058186C">
      <w:pPr>
        <w:rPr>
          <w:rFonts w:ascii="Segoe UI" w:hAnsi="Segoe UI" w:cs="Segoe UI"/>
          <w:sz w:val="24"/>
          <w:szCs w:val="24"/>
        </w:rPr>
      </w:pPr>
    </w:p>
    <w:p w14:paraId="131FFFEF" w14:textId="35E692FB" w:rsidR="00263EBE" w:rsidRPr="00880139" w:rsidRDefault="00556050" w:rsidP="0058186C">
      <w:pPr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Approv</w:t>
      </w:r>
      <w:r w:rsidR="00DE6762">
        <w:rPr>
          <w:rFonts w:ascii="Segoe UI" w:hAnsi="Segoe UI" w:cs="Segoe UI"/>
          <w:b/>
          <w:sz w:val="24"/>
          <w:szCs w:val="24"/>
        </w:rPr>
        <w:t>al of</w:t>
      </w:r>
      <w:r w:rsidR="00351DC0" w:rsidRPr="00880139">
        <w:rPr>
          <w:rFonts w:ascii="Segoe UI" w:hAnsi="Segoe UI" w:cs="Segoe UI"/>
          <w:b/>
          <w:sz w:val="24"/>
          <w:szCs w:val="24"/>
        </w:rPr>
        <w:t xml:space="preserve"> </w:t>
      </w:r>
      <w:r w:rsidR="001F1B72" w:rsidRPr="00880139">
        <w:rPr>
          <w:rFonts w:ascii="Segoe UI" w:hAnsi="Segoe UI" w:cs="Segoe UI"/>
          <w:b/>
          <w:sz w:val="24"/>
          <w:szCs w:val="24"/>
        </w:rPr>
        <w:t>Minutes</w:t>
      </w:r>
    </w:p>
    <w:p w14:paraId="4183F32B" w14:textId="591053E2" w:rsidR="00E009F4" w:rsidRDefault="00553E50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Approve Minutes of</w:t>
      </w:r>
      <w:r w:rsidR="00B402C9">
        <w:rPr>
          <w:rFonts w:ascii="Segoe UI" w:hAnsi="Segoe UI" w:cs="Segoe UI"/>
          <w:sz w:val="24"/>
          <w:szCs w:val="24"/>
        </w:rPr>
        <w:t xml:space="preserve"> the</w:t>
      </w:r>
      <w:r w:rsidRPr="00880139">
        <w:rPr>
          <w:rFonts w:ascii="Segoe UI" w:hAnsi="Segoe UI" w:cs="Segoe UI"/>
          <w:sz w:val="24"/>
          <w:szCs w:val="24"/>
        </w:rPr>
        <w:t xml:space="preserve"> </w:t>
      </w:r>
      <w:r w:rsidR="00D344E1">
        <w:rPr>
          <w:rFonts w:ascii="Segoe UI" w:hAnsi="Segoe UI" w:cs="Segoe UI"/>
          <w:sz w:val="24"/>
          <w:szCs w:val="24"/>
        </w:rPr>
        <w:t>March</w:t>
      </w:r>
      <w:r w:rsidR="00AF5EB3">
        <w:rPr>
          <w:rFonts w:ascii="Segoe UI" w:hAnsi="Segoe UI" w:cs="Segoe UI"/>
          <w:sz w:val="24"/>
          <w:szCs w:val="24"/>
        </w:rPr>
        <w:t xml:space="preserve"> </w:t>
      </w:r>
      <w:r w:rsidR="00844621">
        <w:rPr>
          <w:rFonts w:ascii="Segoe UI" w:hAnsi="Segoe UI" w:cs="Segoe UI"/>
          <w:sz w:val="24"/>
          <w:szCs w:val="24"/>
        </w:rPr>
        <w:t>2</w:t>
      </w:r>
      <w:r w:rsidR="00D344E1">
        <w:rPr>
          <w:rFonts w:ascii="Segoe UI" w:hAnsi="Segoe UI" w:cs="Segoe UI"/>
          <w:sz w:val="24"/>
          <w:szCs w:val="24"/>
        </w:rPr>
        <w:t>1</w:t>
      </w:r>
      <w:r w:rsidR="00AF5EB3">
        <w:rPr>
          <w:rFonts w:ascii="Segoe UI" w:hAnsi="Segoe UI" w:cs="Segoe UI"/>
          <w:sz w:val="24"/>
          <w:szCs w:val="24"/>
        </w:rPr>
        <w:t xml:space="preserve">, </w:t>
      </w:r>
      <w:proofErr w:type="gramStart"/>
      <w:r w:rsidR="00AF5EB3">
        <w:rPr>
          <w:rFonts w:ascii="Segoe UI" w:hAnsi="Segoe UI" w:cs="Segoe UI"/>
          <w:sz w:val="24"/>
          <w:szCs w:val="24"/>
        </w:rPr>
        <w:t>202</w:t>
      </w:r>
      <w:r w:rsidR="00E33DEA">
        <w:rPr>
          <w:rFonts w:ascii="Segoe UI" w:hAnsi="Segoe UI" w:cs="Segoe UI"/>
          <w:sz w:val="24"/>
          <w:szCs w:val="24"/>
        </w:rPr>
        <w:t>3</w:t>
      </w:r>
      <w:proofErr w:type="gramEnd"/>
      <w:r w:rsidR="00AF5EB3">
        <w:rPr>
          <w:rFonts w:ascii="Segoe UI" w:hAnsi="Segoe UI" w:cs="Segoe UI"/>
          <w:sz w:val="24"/>
          <w:szCs w:val="24"/>
        </w:rPr>
        <w:t xml:space="preserve"> </w:t>
      </w:r>
      <w:r w:rsidR="00B535CD">
        <w:rPr>
          <w:rFonts w:ascii="Segoe UI" w:hAnsi="Segoe UI" w:cs="Segoe UI"/>
          <w:sz w:val="24"/>
          <w:szCs w:val="24"/>
        </w:rPr>
        <w:t>Regular</w:t>
      </w:r>
      <w:r w:rsidR="00AF5EB3">
        <w:rPr>
          <w:rFonts w:ascii="Segoe UI" w:hAnsi="Segoe UI" w:cs="Segoe UI"/>
          <w:sz w:val="24"/>
          <w:szCs w:val="24"/>
        </w:rPr>
        <w:t xml:space="preserve"> Meeting</w:t>
      </w:r>
    </w:p>
    <w:p w14:paraId="1DDDB75D" w14:textId="6DE01E5C" w:rsidR="009E068A" w:rsidRDefault="00E54843" w:rsidP="00E54843">
      <w:pPr>
        <w:tabs>
          <w:tab w:val="left" w:pos="68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ab/>
      </w:r>
    </w:p>
    <w:p w14:paraId="24668EC3" w14:textId="56E7CFD9" w:rsidR="001C5F66" w:rsidRDefault="006522DF" w:rsidP="009217DC">
      <w:pPr>
        <w:ind w:left="720"/>
        <w:rPr>
          <w:rFonts w:ascii="Segoe UI" w:hAnsi="Segoe UI" w:cs="Segoe UI"/>
          <w:sz w:val="24"/>
          <w:szCs w:val="24"/>
        </w:rPr>
      </w:pPr>
      <w:bookmarkStart w:id="3" w:name="_Hlk75197379"/>
      <w:r>
        <w:rPr>
          <w:rFonts w:ascii="Segoe UI" w:hAnsi="Segoe UI" w:cs="Segoe UI"/>
          <w:sz w:val="24"/>
          <w:szCs w:val="24"/>
        </w:rPr>
        <w:t xml:space="preserve">President </w:t>
      </w:r>
      <w:r w:rsidR="00C61146">
        <w:rPr>
          <w:rFonts w:ascii="Segoe UI" w:hAnsi="Segoe UI" w:cs="Segoe UI"/>
          <w:sz w:val="24"/>
          <w:szCs w:val="24"/>
        </w:rPr>
        <w:t>Mitchell</w:t>
      </w:r>
      <w:r>
        <w:rPr>
          <w:rFonts w:ascii="Segoe UI" w:hAnsi="Segoe UI" w:cs="Segoe UI"/>
          <w:sz w:val="24"/>
          <w:szCs w:val="24"/>
        </w:rPr>
        <w:t xml:space="preserve"> announced the approval of the </w:t>
      </w:r>
      <w:r w:rsidR="00D344E1">
        <w:rPr>
          <w:rFonts w:ascii="Segoe UI" w:hAnsi="Segoe UI" w:cs="Segoe UI"/>
          <w:sz w:val="24"/>
          <w:szCs w:val="24"/>
        </w:rPr>
        <w:t>March</w:t>
      </w:r>
      <w:r>
        <w:rPr>
          <w:rFonts w:ascii="Segoe UI" w:hAnsi="Segoe UI" w:cs="Segoe UI"/>
          <w:sz w:val="24"/>
          <w:szCs w:val="24"/>
        </w:rPr>
        <w:t xml:space="preserve"> </w:t>
      </w:r>
      <w:r w:rsidR="00844621">
        <w:rPr>
          <w:rFonts w:ascii="Segoe UI" w:hAnsi="Segoe UI" w:cs="Segoe UI"/>
          <w:sz w:val="24"/>
          <w:szCs w:val="24"/>
        </w:rPr>
        <w:t>2</w:t>
      </w:r>
      <w:r w:rsidR="00D344E1">
        <w:rPr>
          <w:rFonts w:ascii="Segoe UI" w:hAnsi="Segoe UI" w:cs="Segoe UI"/>
          <w:sz w:val="24"/>
          <w:szCs w:val="24"/>
        </w:rPr>
        <w:t>1</w:t>
      </w:r>
      <w:r>
        <w:rPr>
          <w:rFonts w:ascii="Segoe UI" w:hAnsi="Segoe UI" w:cs="Segoe UI"/>
          <w:sz w:val="24"/>
          <w:szCs w:val="24"/>
        </w:rPr>
        <w:t xml:space="preserve">, </w:t>
      </w:r>
      <w:proofErr w:type="gramStart"/>
      <w:r>
        <w:rPr>
          <w:rFonts w:ascii="Segoe UI" w:hAnsi="Segoe UI" w:cs="Segoe UI"/>
          <w:sz w:val="24"/>
          <w:szCs w:val="24"/>
        </w:rPr>
        <w:t>202</w:t>
      </w:r>
      <w:r w:rsidR="00E33DEA">
        <w:rPr>
          <w:rFonts w:ascii="Segoe UI" w:hAnsi="Segoe UI" w:cs="Segoe UI"/>
          <w:sz w:val="24"/>
          <w:szCs w:val="24"/>
        </w:rPr>
        <w:t>3</w:t>
      </w:r>
      <w:proofErr w:type="gramEnd"/>
      <w:r>
        <w:rPr>
          <w:rFonts w:ascii="Segoe UI" w:hAnsi="Segoe UI" w:cs="Segoe UI"/>
          <w:sz w:val="24"/>
          <w:szCs w:val="24"/>
        </w:rPr>
        <w:t xml:space="preserve"> </w:t>
      </w:r>
      <w:r w:rsidR="00B535CD">
        <w:rPr>
          <w:rFonts w:ascii="Segoe UI" w:hAnsi="Segoe UI" w:cs="Segoe UI"/>
          <w:sz w:val="24"/>
          <w:szCs w:val="24"/>
        </w:rPr>
        <w:t>Regular</w:t>
      </w:r>
      <w:r w:rsidR="00DB019B">
        <w:rPr>
          <w:rFonts w:ascii="Segoe UI" w:hAnsi="Segoe UI" w:cs="Segoe UI"/>
          <w:sz w:val="24"/>
          <w:szCs w:val="24"/>
        </w:rPr>
        <w:t xml:space="preserve"> Meeting</w:t>
      </w:r>
      <w:r w:rsidR="00883E1B">
        <w:rPr>
          <w:rFonts w:ascii="Segoe UI" w:hAnsi="Segoe UI" w:cs="Segoe UI"/>
          <w:sz w:val="24"/>
          <w:szCs w:val="24"/>
        </w:rPr>
        <w:t xml:space="preserve"> </w:t>
      </w:r>
      <w:r w:rsidR="00DB019B">
        <w:rPr>
          <w:rFonts w:ascii="Segoe UI" w:hAnsi="Segoe UI" w:cs="Segoe UI"/>
          <w:sz w:val="24"/>
          <w:szCs w:val="24"/>
        </w:rPr>
        <w:t>Minutes</w:t>
      </w:r>
      <w:r w:rsidR="001C5F66">
        <w:rPr>
          <w:rFonts w:ascii="Segoe UI" w:hAnsi="Segoe UI" w:cs="Segoe UI"/>
          <w:sz w:val="24"/>
          <w:szCs w:val="24"/>
        </w:rPr>
        <w:t xml:space="preserve">. </w:t>
      </w:r>
      <w:bookmarkEnd w:id="3"/>
    </w:p>
    <w:p w14:paraId="2CD12CA5" w14:textId="77777777" w:rsidR="008B0EA4" w:rsidRPr="00CC6C88" w:rsidRDefault="008B0EA4" w:rsidP="00F401FA">
      <w:pPr>
        <w:rPr>
          <w:rFonts w:ascii="Segoe UI" w:hAnsi="Segoe UI" w:cs="Segoe UI"/>
          <w:sz w:val="24"/>
          <w:szCs w:val="24"/>
        </w:rPr>
      </w:pPr>
    </w:p>
    <w:p w14:paraId="64E562F5" w14:textId="77777777" w:rsidR="008864E8" w:rsidRPr="00880139" w:rsidRDefault="00556050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Financial Report</w:t>
      </w:r>
    </w:p>
    <w:p w14:paraId="5D4AE4B6" w14:textId="4ACFC7C6" w:rsidR="00CA2379" w:rsidRDefault="00D344E1" w:rsidP="00F934D5">
      <w:pPr>
        <w:ind w:left="72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rustee Vandergrift and </w:t>
      </w:r>
      <w:r w:rsidR="0082769A" w:rsidRPr="002328A1">
        <w:rPr>
          <w:rFonts w:ascii="Segoe UI" w:hAnsi="Segoe UI" w:cs="Segoe UI"/>
          <w:sz w:val="24"/>
          <w:szCs w:val="24"/>
        </w:rPr>
        <w:t xml:space="preserve">Director </w:t>
      </w:r>
      <w:r w:rsidR="008864E8" w:rsidRPr="002328A1">
        <w:rPr>
          <w:rFonts w:ascii="Segoe UI" w:hAnsi="Segoe UI" w:cs="Segoe UI"/>
          <w:sz w:val="24"/>
          <w:szCs w:val="24"/>
        </w:rPr>
        <w:t>Dombrowski</w:t>
      </w:r>
      <w:r w:rsidR="00586EB5">
        <w:rPr>
          <w:rFonts w:ascii="Segoe UI" w:hAnsi="Segoe UI" w:cs="Segoe UI"/>
          <w:sz w:val="24"/>
          <w:szCs w:val="24"/>
        </w:rPr>
        <w:t xml:space="preserve"> </w:t>
      </w:r>
      <w:r w:rsidR="0082769A" w:rsidRPr="002328A1">
        <w:rPr>
          <w:rFonts w:ascii="Segoe UI" w:hAnsi="Segoe UI" w:cs="Segoe UI"/>
          <w:sz w:val="24"/>
          <w:szCs w:val="24"/>
        </w:rPr>
        <w:t xml:space="preserve">presented the </w:t>
      </w:r>
      <w:r>
        <w:rPr>
          <w:rFonts w:ascii="Segoe UI" w:hAnsi="Segoe UI" w:cs="Segoe UI"/>
          <w:sz w:val="24"/>
          <w:szCs w:val="24"/>
        </w:rPr>
        <w:t>March</w:t>
      </w:r>
      <w:r w:rsidR="0082769A" w:rsidRPr="002328A1">
        <w:rPr>
          <w:rFonts w:ascii="Segoe UI" w:hAnsi="Segoe UI" w:cs="Segoe UI"/>
          <w:sz w:val="24"/>
          <w:szCs w:val="24"/>
        </w:rPr>
        <w:t xml:space="preserve"> 20</w:t>
      </w:r>
      <w:r w:rsidR="008864E8" w:rsidRPr="002328A1">
        <w:rPr>
          <w:rFonts w:ascii="Segoe UI" w:hAnsi="Segoe UI" w:cs="Segoe UI"/>
          <w:sz w:val="24"/>
          <w:szCs w:val="24"/>
        </w:rPr>
        <w:t>2</w:t>
      </w:r>
      <w:r w:rsidR="00E33DEA">
        <w:rPr>
          <w:rFonts w:ascii="Segoe UI" w:hAnsi="Segoe UI" w:cs="Segoe UI"/>
          <w:sz w:val="24"/>
          <w:szCs w:val="24"/>
        </w:rPr>
        <w:t>3</w:t>
      </w:r>
      <w:r w:rsidR="0082769A" w:rsidRPr="002328A1">
        <w:rPr>
          <w:rFonts w:ascii="Segoe UI" w:hAnsi="Segoe UI" w:cs="Segoe UI"/>
          <w:sz w:val="24"/>
          <w:szCs w:val="24"/>
        </w:rPr>
        <w:t xml:space="preserve"> </w:t>
      </w:r>
      <w:r w:rsidR="00FC2693" w:rsidRPr="002328A1">
        <w:rPr>
          <w:rFonts w:ascii="Segoe UI" w:hAnsi="Segoe UI" w:cs="Segoe UI"/>
          <w:sz w:val="24"/>
          <w:szCs w:val="24"/>
        </w:rPr>
        <w:t>F</w:t>
      </w:r>
      <w:r w:rsidR="006B1D64" w:rsidRPr="002328A1">
        <w:rPr>
          <w:rFonts w:ascii="Segoe UI" w:hAnsi="Segoe UI" w:cs="Segoe UI"/>
          <w:sz w:val="24"/>
          <w:szCs w:val="24"/>
        </w:rPr>
        <w:t xml:space="preserve">inancial </w:t>
      </w:r>
      <w:r w:rsidR="00FC2693" w:rsidRPr="002328A1">
        <w:rPr>
          <w:rFonts w:ascii="Segoe UI" w:hAnsi="Segoe UI" w:cs="Segoe UI"/>
          <w:sz w:val="24"/>
          <w:szCs w:val="24"/>
        </w:rPr>
        <w:t>S</w:t>
      </w:r>
      <w:r w:rsidR="006B1D64" w:rsidRPr="002328A1">
        <w:rPr>
          <w:rFonts w:ascii="Segoe UI" w:hAnsi="Segoe UI" w:cs="Segoe UI"/>
          <w:sz w:val="24"/>
          <w:szCs w:val="24"/>
        </w:rPr>
        <w:t>tatements</w:t>
      </w:r>
      <w:r w:rsidR="00495EA5" w:rsidRPr="002328A1">
        <w:rPr>
          <w:rFonts w:ascii="Segoe UI" w:hAnsi="Segoe UI" w:cs="Segoe UI"/>
          <w:sz w:val="24"/>
          <w:szCs w:val="24"/>
        </w:rPr>
        <w:t>.</w:t>
      </w:r>
    </w:p>
    <w:p w14:paraId="0EF2977A" w14:textId="77777777" w:rsidR="00200E32" w:rsidRPr="00880139" w:rsidRDefault="00200E32" w:rsidP="00860BCA">
      <w:pPr>
        <w:rPr>
          <w:rFonts w:ascii="Segoe UI" w:hAnsi="Segoe UI" w:cs="Segoe UI"/>
          <w:sz w:val="24"/>
          <w:szCs w:val="24"/>
        </w:rPr>
      </w:pPr>
    </w:p>
    <w:p w14:paraId="779C7D09" w14:textId="23FFC3DA" w:rsidR="0009117D" w:rsidRPr="00144978" w:rsidRDefault="00556050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144978">
        <w:rPr>
          <w:rFonts w:ascii="Segoe UI" w:hAnsi="Segoe UI" w:cs="Segoe UI"/>
          <w:b/>
          <w:sz w:val="24"/>
          <w:szCs w:val="24"/>
        </w:rPr>
        <w:t>Library Report</w:t>
      </w:r>
    </w:p>
    <w:p w14:paraId="681875A0" w14:textId="04DAE980" w:rsidR="0036791A" w:rsidRPr="00144978" w:rsidRDefault="002F19A8" w:rsidP="0058186C">
      <w:pPr>
        <w:ind w:left="720"/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sz w:val="24"/>
          <w:szCs w:val="24"/>
        </w:rPr>
        <w:t>LIBRARY DIRECTOR’S REPORT</w:t>
      </w:r>
      <w:r w:rsidR="0036791A" w:rsidRPr="00144978">
        <w:rPr>
          <w:rFonts w:ascii="Segoe UI" w:hAnsi="Segoe UI" w:cs="Segoe UI"/>
          <w:sz w:val="24"/>
          <w:szCs w:val="24"/>
        </w:rPr>
        <w:t>:</w:t>
      </w:r>
    </w:p>
    <w:p w14:paraId="6685ED0A" w14:textId="50D05B17" w:rsidR="00BB02DD" w:rsidRDefault="0018734E" w:rsidP="00231E74">
      <w:pPr>
        <w:ind w:left="720"/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sz w:val="24"/>
          <w:szCs w:val="24"/>
        </w:rPr>
        <w:t xml:space="preserve">Director </w:t>
      </w:r>
      <w:r w:rsidR="00FA5627" w:rsidRPr="00144978">
        <w:rPr>
          <w:rFonts w:ascii="Segoe UI" w:hAnsi="Segoe UI" w:cs="Segoe UI"/>
          <w:sz w:val="24"/>
          <w:szCs w:val="24"/>
        </w:rPr>
        <w:t>Dombrowski</w:t>
      </w:r>
      <w:r w:rsidRPr="00144978">
        <w:rPr>
          <w:rFonts w:ascii="Segoe UI" w:hAnsi="Segoe UI" w:cs="Segoe UI"/>
          <w:sz w:val="24"/>
          <w:szCs w:val="24"/>
        </w:rPr>
        <w:t xml:space="preserve"> </w:t>
      </w:r>
      <w:r w:rsidR="002328A1">
        <w:rPr>
          <w:rFonts w:ascii="Segoe UI" w:hAnsi="Segoe UI" w:cs="Segoe UI"/>
          <w:sz w:val="24"/>
          <w:szCs w:val="24"/>
        </w:rPr>
        <w:t xml:space="preserve">presented </w:t>
      </w:r>
      <w:r w:rsidR="00260E4B">
        <w:rPr>
          <w:rFonts w:ascii="Segoe UI" w:hAnsi="Segoe UI" w:cs="Segoe UI"/>
          <w:sz w:val="24"/>
          <w:szCs w:val="24"/>
        </w:rPr>
        <w:t>the</w:t>
      </w:r>
      <w:r w:rsidR="002328A1">
        <w:rPr>
          <w:rFonts w:ascii="Segoe UI" w:hAnsi="Segoe UI" w:cs="Segoe UI"/>
          <w:sz w:val="24"/>
          <w:szCs w:val="24"/>
        </w:rPr>
        <w:t xml:space="preserve"> </w:t>
      </w:r>
      <w:r w:rsidR="00D344E1">
        <w:rPr>
          <w:rFonts w:ascii="Segoe UI" w:hAnsi="Segoe UI" w:cs="Segoe UI"/>
          <w:sz w:val="24"/>
          <w:szCs w:val="24"/>
        </w:rPr>
        <w:t>March</w:t>
      </w:r>
      <w:r w:rsidR="002328A1">
        <w:rPr>
          <w:rFonts w:ascii="Segoe UI" w:hAnsi="Segoe UI" w:cs="Segoe UI"/>
          <w:sz w:val="24"/>
          <w:szCs w:val="24"/>
        </w:rPr>
        <w:t xml:space="preserve"> 202</w:t>
      </w:r>
      <w:r w:rsidR="00E33DEA">
        <w:rPr>
          <w:rFonts w:ascii="Segoe UI" w:hAnsi="Segoe UI" w:cs="Segoe UI"/>
          <w:sz w:val="24"/>
          <w:szCs w:val="24"/>
        </w:rPr>
        <w:t>3</w:t>
      </w:r>
      <w:r w:rsidR="002328A1">
        <w:rPr>
          <w:rFonts w:ascii="Segoe UI" w:hAnsi="Segoe UI" w:cs="Segoe UI"/>
          <w:sz w:val="24"/>
          <w:szCs w:val="24"/>
        </w:rPr>
        <w:t xml:space="preserve"> Director’s Report, which is included in the </w:t>
      </w:r>
      <w:r w:rsidR="00D344E1">
        <w:rPr>
          <w:rFonts w:ascii="Segoe UI" w:hAnsi="Segoe UI" w:cs="Segoe UI"/>
          <w:sz w:val="24"/>
          <w:szCs w:val="24"/>
        </w:rPr>
        <w:t>April</w:t>
      </w:r>
      <w:r w:rsidR="00DB098C">
        <w:rPr>
          <w:rFonts w:ascii="Segoe UI" w:hAnsi="Segoe UI" w:cs="Segoe UI"/>
          <w:sz w:val="24"/>
          <w:szCs w:val="24"/>
        </w:rPr>
        <w:t xml:space="preserve"> </w:t>
      </w:r>
      <w:r w:rsidR="002328A1">
        <w:rPr>
          <w:rFonts w:ascii="Segoe UI" w:hAnsi="Segoe UI" w:cs="Segoe UI"/>
          <w:sz w:val="24"/>
          <w:szCs w:val="24"/>
        </w:rPr>
        <w:t>202</w:t>
      </w:r>
      <w:r w:rsidR="00655194">
        <w:rPr>
          <w:rFonts w:ascii="Segoe UI" w:hAnsi="Segoe UI" w:cs="Segoe UI"/>
          <w:sz w:val="24"/>
          <w:szCs w:val="24"/>
        </w:rPr>
        <w:t>3</w:t>
      </w:r>
      <w:r w:rsidR="002328A1">
        <w:rPr>
          <w:rFonts w:ascii="Segoe UI" w:hAnsi="Segoe UI" w:cs="Segoe UI"/>
          <w:sz w:val="24"/>
          <w:szCs w:val="24"/>
        </w:rPr>
        <w:t xml:space="preserve"> Board Packet.</w:t>
      </w:r>
      <w:r w:rsidR="00AF0CF2">
        <w:rPr>
          <w:rFonts w:ascii="Segoe UI" w:hAnsi="Segoe UI" w:cs="Segoe UI"/>
          <w:sz w:val="24"/>
          <w:szCs w:val="24"/>
        </w:rPr>
        <w:t xml:space="preserve"> </w:t>
      </w:r>
    </w:p>
    <w:p w14:paraId="4FD66AA7" w14:textId="77777777" w:rsidR="00B33D42" w:rsidRDefault="00B33D42" w:rsidP="001E07C7">
      <w:pPr>
        <w:rPr>
          <w:rFonts w:ascii="Segoe UI" w:hAnsi="Segoe UI" w:cs="Segoe UI"/>
          <w:sz w:val="24"/>
          <w:szCs w:val="24"/>
        </w:rPr>
      </w:pPr>
    </w:p>
    <w:p w14:paraId="397D7FC7" w14:textId="77777777" w:rsidR="008356A6" w:rsidRDefault="008356A6" w:rsidP="001E07C7">
      <w:pPr>
        <w:rPr>
          <w:rFonts w:ascii="Segoe UI" w:hAnsi="Segoe UI" w:cs="Segoe UI"/>
          <w:sz w:val="24"/>
          <w:szCs w:val="24"/>
        </w:rPr>
      </w:pPr>
    </w:p>
    <w:p w14:paraId="63C6166A" w14:textId="77777777" w:rsidR="008356A6" w:rsidRDefault="008356A6" w:rsidP="001E07C7">
      <w:pPr>
        <w:rPr>
          <w:rFonts w:ascii="Segoe UI" w:hAnsi="Segoe UI" w:cs="Segoe UI"/>
          <w:sz w:val="24"/>
          <w:szCs w:val="24"/>
        </w:rPr>
      </w:pPr>
    </w:p>
    <w:p w14:paraId="7AC0EBD6" w14:textId="79C61D28" w:rsidR="00844621" w:rsidRDefault="00844621" w:rsidP="00847604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ab/>
      </w:r>
      <w:r w:rsidR="00D344E1">
        <w:rPr>
          <w:rFonts w:ascii="Segoe UI" w:hAnsi="Segoe UI" w:cs="Segoe UI"/>
          <w:sz w:val="24"/>
          <w:szCs w:val="24"/>
        </w:rPr>
        <w:t>BOARD PRESIDENT’S COMMENTS:</w:t>
      </w:r>
    </w:p>
    <w:p w14:paraId="4E1E9A26" w14:textId="77777777" w:rsidR="00B33D42" w:rsidRDefault="00A27400" w:rsidP="00A27400">
      <w:pPr>
        <w:ind w:left="72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President Mitchell met with</w:t>
      </w:r>
      <w:r w:rsidR="00CE5985">
        <w:rPr>
          <w:rFonts w:ascii="Segoe UI" w:hAnsi="Segoe UI" w:cs="Segoe UI"/>
          <w:sz w:val="24"/>
          <w:szCs w:val="24"/>
        </w:rPr>
        <w:t xml:space="preserve"> the</w:t>
      </w:r>
      <w:r>
        <w:rPr>
          <w:rFonts w:ascii="Segoe UI" w:hAnsi="Segoe UI" w:cs="Segoe UI"/>
          <w:sz w:val="24"/>
          <w:szCs w:val="24"/>
        </w:rPr>
        <w:t xml:space="preserve"> presidents of other taxing bodies for</w:t>
      </w:r>
      <w:r w:rsidR="00CE5985">
        <w:rPr>
          <w:rFonts w:ascii="Segoe UI" w:hAnsi="Segoe UI" w:cs="Segoe UI"/>
          <w:sz w:val="24"/>
          <w:szCs w:val="24"/>
        </w:rPr>
        <w:t xml:space="preserve"> their</w:t>
      </w:r>
      <w:r>
        <w:rPr>
          <w:rFonts w:ascii="Segoe UI" w:hAnsi="Segoe UI" w:cs="Segoe UI"/>
          <w:sz w:val="24"/>
          <w:szCs w:val="24"/>
        </w:rPr>
        <w:t xml:space="preserve"> quarterly connect</w:t>
      </w:r>
      <w:r w:rsidR="00CA74E7">
        <w:rPr>
          <w:rFonts w:ascii="Segoe UI" w:hAnsi="Segoe UI" w:cs="Segoe UI"/>
          <w:sz w:val="24"/>
          <w:szCs w:val="24"/>
        </w:rPr>
        <w:t xml:space="preserve"> and had a tour of </w:t>
      </w:r>
      <w:r w:rsidR="00CE5985">
        <w:rPr>
          <w:rFonts w:ascii="Segoe UI" w:hAnsi="Segoe UI" w:cs="Segoe UI"/>
          <w:sz w:val="24"/>
          <w:szCs w:val="24"/>
        </w:rPr>
        <w:t xml:space="preserve">the new addition being built at </w:t>
      </w:r>
      <w:r w:rsidR="00CA74E7">
        <w:rPr>
          <w:rFonts w:ascii="Segoe UI" w:hAnsi="Segoe UI" w:cs="Segoe UI"/>
          <w:sz w:val="24"/>
          <w:szCs w:val="24"/>
        </w:rPr>
        <w:t>New Trier</w:t>
      </w:r>
      <w:r w:rsidR="00B33D42">
        <w:rPr>
          <w:rFonts w:ascii="Segoe UI" w:hAnsi="Segoe UI" w:cs="Segoe UI"/>
          <w:sz w:val="24"/>
          <w:szCs w:val="24"/>
        </w:rPr>
        <w:t xml:space="preserve"> and</w:t>
      </w:r>
      <w:r w:rsidR="00CE5985">
        <w:rPr>
          <w:rFonts w:ascii="Segoe UI" w:hAnsi="Segoe UI" w:cs="Segoe UI"/>
          <w:sz w:val="24"/>
          <w:szCs w:val="24"/>
        </w:rPr>
        <w:t xml:space="preserve"> d</w:t>
      </w:r>
      <w:r w:rsidR="00CA74E7">
        <w:rPr>
          <w:rFonts w:ascii="Segoe UI" w:hAnsi="Segoe UI" w:cs="Segoe UI"/>
          <w:sz w:val="24"/>
          <w:szCs w:val="24"/>
        </w:rPr>
        <w:t>iscussed</w:t>
      </w:r>
      <w:r w:rsidR="00B33D42">
        <w:rPr>
          <w:rFonts w:ascii="Segoe UI" w:hAnsi="Segoe UI" w:cs="Segoe UI"/>
          <w:sz w:val="24"/>
          <w:szCs w:val="24"/>
        </w:rPr>
        <w:t>:</w:t>
      </w:r>
      <w:r w:rsidR="00CA74E7">
        <w:rPr>
          <w:rFonts w:ascii="Segoe UI" w:hAnsi="Segoe UI" w:cs="Segoe UI"/>
          <w:sz w:val="24"/>
          <w:szCs w:val="24"/>
        </w:rPr>
        <w:t xml:space="preserve"> </w:t>
      </w:r>
    </w:p>
    <w:p w14:paraId="032CB0D6" w14:textId="28AE8BD2" w:rsidR="00B33D42" w:rsidRDefault="00B33D42" w:rsidP="00B33D42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</w:t>
      </w:r>
      <w:r w:rsidR="00CE5985" w:rsidRPr="00B33D42">
        <w:rPr>
          <w:rFonts w:ascii="Segoe UI" w:hAnsi="Segoe UI" w:cs="Segoe UI"/>
          <w:sz w:val="24"/>
          <w:szCs w:val="24"/>
        </w:rPr>
        <w:t xml:space="preserve">he </w:t>
      </w:r>
      <w:r w:rsidR="00CA74E7" w:rsidRPr="00B33D42">
        <w:rPr>
          <w:rFonts w:ascii="Segoe UI" w:hAnsi="Segoe UI" w:cs="Segoe UI"/>
          <w:sz w:val="24"/>
          <w:szCs w:val="24"/>
        </w:rPr>
        <w:t>storm water management project</w:t>
      </w:r>
    </w:p>
    <w:p w14:paraId="6D96E041" w14:textId="7F1D2803" w:rsidR="00B33D42" w:rsidRDefault="00B33D42" w:rsidP="00B33D42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</w:t>
      </w:r>
      <w:r w:rsidR="00AD51C3" w:rsidRPr="00B33D42">
        <w:rPr>
          <w:rFonts w:ascii="Segoe UI" w:hAnsi="Segoe UI" w:cs="Segoe UI"/>
          <w:sz w:val="24"/>
          <w:szCs w:val="24"/>
        </w:rPr>
        <w:t>he c</w:t>
      </w:r>
      <w:r w:rsidR="00CA74E7" w:rsidRPr="00B33D42">
        <w:rPr>
          <w:rFonts w:ascii="Segoe UI" w:hAnsi="Segoe UI" w:cs="Segoe UI"/>
          <w:sz w:val="24"/>
          <w:szCs w:val="24"/>
        </w:rPr>
        <w:t>onstruction at Greely and Hubbard Woods</w:t>
      </w:r>
      <w:r w:rsidR="00AD51C3" w:rsidRPr="00B33D42">
        <w:rPr>
          <w:rFonts w:ascii="Segoe UI" w:hAnsi="Segoe UI" w:cs="Segoe UI"/>
          <w:sz w:val="24"/>
          <w:szCs w:val="24"/>
        </w:rPr>
        <w:t xml:space="preserve"> start</w:t>
      </w:r>
      <w:r w:rsidR="0060284F">
        <w:rPr>
          <w:rFonts w:ascii="Segoe UI" w:hAnsi="Segoe UI" w:cs="Segoe UI"/>
          <w:sz w:val="24"/>
          <w:szCs w:val="24"/>
        </w:rPr>
        <w:t>ing</w:t>
      </w:r>
      <w:r w:rsidR="00AD51C3" w:rsidRPr="00B33D42">
        <w:rPr>
          <w:rFonts w:ascii="Segoe UI" w:hAnsi="Segoe UI" w:cs="Segoe UI"/>
          <w:sz w:val="24"/>
          <w:szCs w:val="24"/>
        </w:rPr>
        <w:t xml:space="preserve"> this </w:t>
      </w:r>
      <w:proofErr w:type="gramStart"/>
      <w:r w:rsidR="00AD51C3" w:rsidRPr="00B33D42">
        <w:rPr>
          <w:rFonts w:ascii="Segoe UI" w:hAnsi="Segoe UI" w:cs="Segoe UI"/>
          <w:sz w:val="24"/>
          <w:szCs w:val="24"/>
        </w:rPr>
        <w:t>summer</w:t>
      </w:r>
      <w:proofErr w:type="gramEnd"/>
    </w:p>
    <w:p w14:paraId="5F7E21AD" w14:textId="08BA7602" w:rsidR="00B33D42" w:rsidRDefault="00B33D42" w:rsidP="00B33D42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</w:t>
      </w:r>
      <w:r w:rsidR="00AD51C3" w:rsidRPr="00B33D42">
        <w:rPr>
          <w:rFonts w:ascii="Segoe UI" w:hAnsi="Segoe UI" w:cs="Segoe UI"/>
          <w:sz w:val="24"/>
          <w:szCs w:val="24"/>
        </w:rPr>
        <w:t>he f</w:t>
      </w:r>
      <w:r w:rsidR="00CA74E7" w:rsidRPr="00B33D42">
        <w:rPr>
          <w:rFonts w:ascii="Segoe UI" w:hAnsi="Segoe UI" w:cs="Segoe UI"/>
          <w:sz w:val="24"/>
          <w:szCs w:val="24"/>
        </w:rPr>
        <w:t xml:space="preserve">irst day of school </w:t>
      </w:r>
      <w:r w:rsidR="0060284F">
        <w:rPr>
          <w:rFonts w:ascii="Segoe UI" w:hAnsi="Segoe UI" w:cs="Segoe UI"/>
          <w:sz w:val="24"/>
          <w:szCs w:val="24"/>
        </w:rPr>
        <w:t>will be</w:t>
      </w:r>
      <w:r w:rsidR="00AD51C3" w:rsidRPr="00B33D42">
        <w:rPr>
          <w:rFonts w:ascii="Segoe UI" w:hAnsi="Segoe UI" w:cs="Segoe UI"/>
          <w:sz w:val="24"/>
          <w:szCs w:val="24"/>
        </w:rPr>
        <w:t xml:space="preserve"> after Labor Day </w:t>
      </w:r>
    </w:p>
    <w:p w14:paraId="42DC09F2" w14:textId="6F2C4FAD" w:rsidR="00D344E1" w:rsidRPr="00B33D42" w:rsidRDefault="00CE7679" w:rsidP="00B33D42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he </w:t>
      </w:r>
      <w:r w:rsidR="00AD51C3" w:rsidRPr="00B33D42">
        <w:rPr>
          <w:rFonts w:ascii="Segoe UI" w:hAnsi="Segoe UI" w:cs="Segoe UI"/>
          <w:sz w:val="24"/>
          <w:szCs w:val="24"/>
        </w:rPr>
        <w:t>Park District’s open houses about the lake front</w:t>
      </w:r>
    </w:p>
    <w:p w14:paraId="2AFB4D0C" w14:textId="77777777" w:rsidR="00844621" w:rsidRPr="001E07C7" w:rsidRDefault="00844621" w:rsidP="001E07C7">
      <w:pPr>
        <w:rPr>
          <w:rFonts w:ascii="Segoe UI" w:hAnsi="Segoe UI" w:cs="Segoe UI"/>
          <w:sz w:val="24"/>
          <w:szCs w:val="24"/>
        </w:rPr>
      </w:pPr>
    </w:p>
    <w:p w14:paraId="178BEFE5" w14:textId="3A8DAEE6" w:rsidR="00E77AEA" w:rsidRPr="00144978" w:rsidRDefault="00556050" w:rsidP="0058186C">
      <w:pPr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b/>
          <w:sz w:val="24"/>
          <w:szCs w:val="24"/>
        </w:rPr>
        <w:t>Liaisons to Other Organizations-Reports</w:t>
      </w:r>
    </w:p>
    <w:p w14:paraId="4B7E5A92" w14:textId="28AF868A" w:rsidR="006A446E" w:rsidRPr="006A446E" w:rsidRDefault="00E4506D" w:rsidP="006A446E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i/>
          <w:sz w:val="24"/>
          <w:szCs w:val="24"/>
        </w:rPr>
        <w:t>Winnetka</w:t>
      </w:r>
      <w:r w:rsidRPr="00144978">
        <w:rPr>
          <w:rFonts w:ascii="Segoe UI" w:hAnsi="Segoe UI" w:cs="Segoe UI"/>
          <w:sz w:val="24"/>
          <w:szCs w:val="24"/>
        </w:rPr>
        <w:t xml:space="preserve"> </w:t>
      </w:r>
      <w:r w:rsidRPr="00144978">
        <w:rPr>
          <w:rFonts w:ascii="Segoe UI" w:hAnsi="Segoe UI" w:cs="Segoe UI"/>
          <w:i/>
          <w:sz w:val="24"/>
          <w:szCs w:val="24"/>
        </w:rPr>
        <w:t>Village</w:t>
      </w:r>
      <w:r w:rsidRPr="00144978">
        <w:rPr>
          <w:rFonts w:ascii="Segoe UI" w:hAnsi="Segoe UI" w:cs="Segoe UI"/>
          <w:sz w:val="24"/>
          <w:szCs w:val="24"/>
        </w:rPr>
        <w:t xml:space="preserve">- </w:t>
      </w:r>
      <w:r w:rsidR="0077494A">
        <w:rPr>
          <w:rFonts w:ascii="Segoe UI" w:hAnsi="Segoe UI" w:cs="Segoe UI"/>
          <w:sz w:val="24"/>
          <w:szCs w:val="24"/>
        </w:rPr>
        <w:t xml:space="preserve">President Mitchell </w:t>
      </w:r>
      <w:r w:rsidR="00844621">
        <w:rPr>
          <w:rFonts w:ascii="Segoe UI" w:hAnsi="Segoe UI" w:cs="Segoe UI"/>
          <w:sz w:val="24"/>
          <w:szCs w:val="24"/>
        </w:rPr>
        <w:t xml:space="preserve">reported </w:t>
      </w:r>
      <w:r w:rsidR="006C055C">
        <w:rPr>
          <w:rFonts w:ascii="Segoe UI" w:hAnsi="Segoe UI" w:cs="Segoe UI"/>
          <w:sz w:val="24"/>
          <w:szCs w:val="24"/>
        </w:rPr>
        <w:t xml:space="preserve">that </w:t>
      </w:r>
      <w:r w:rsidR="000D7777">
        <w:rPr>
          <w:rFonts w:ascii="Segoe UI" w:hAnsi="Segoe UI" w:cs="Segoe UI"/>
          <w:sz w:val="24"/>
          <w:szCs w:val="24"/>
        </w:rPr>
        <w:t>there has been a lot of discussion about development of the lake front and the comprehensive plan</w:t>
      </w:r>
      <w:r w:rsidR="006C055C">
        <w:rPr>
          <w:rFonts w:ascii="Segoe UI" w:hAnsi="Segoe UI" w:cs="Segoe UI"/>
          <w:sz w:val="24"/>
          <w:szCs w:val="24"/>
        </w:rPr>
        <w:t>.</w:t>
      </w:r>
      <w:r w:rsidR="000D7777">
        <w:rPr>
          <w:rFonts w:ascii="Segoe UI" w:hAnsi="Segoe UI" w:cs="Segoe UI"/>
          <w:sz w:val="24"/>
          <w:szCs w:val="24"/>
        </w:rPr>
        <w:t xml:space="preserve"> </w:t>
      </w:r>
    </w:p>
    <w:p w14:paraId="7618FEF1" w14:textId="78FCEFC6" w:rsidR="00562555" w:rsidRPr="009218D1" w:rsidRDefault="00E4506D" w:rsidP="009218D1">
      <w:pPr>
        <w:pStyle w:val="ListParagraph"/>
        <w:numPr>
          <w:ilvl w:val="0"/>
          <w:numId w:val="2"/>
        </w:numPr>
        <w:ind w:right="-630"/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i/>
          <w:sz w:val="24"/>
          <w:szCs w:val="24"/>
        </w:rPr>
        <w:t>Northfield</w:t>
      </w:r>
      <w:r w:rsidRPr="00144978">
        <w:rPr>
          <w:rFonts w:ascii="Segoe UI" w:hAnsi="Segoe UI" w:cs="Segoe UI"/>
          <w:sz w:val="24"/>
          <w:szCs w:val="24"/>
        </w:rPr>
        <w:t xml:space="preserve"> </w:t>
      </w:r>
      <w:r w:rsidRPr="00144978">
        <w:rPr>
          <w:rFonts w:ascii="Segoe UI" w:hAnsi="Segoe UI" w:cs="Segoe UI"/>
          <w:i/>
          <w:sz w:val="24"/>
          <w:szCs w:val="24"/>
        </w:rPr>
        <w:t>Village</w:t>
      </w:r>
      <w:r w:rsidRPr="00144978">
        <w:rPr>
          <w:rFonts w:ascii="Segoe UI" w:hAnsi="Segoe UI" w:cs="Segoe UI"/>
          <w:sz w:val="24"/>
          <w:szCs w:val="24"/>
        </w:rPr>
        <w:t xml:space="preserve">- </w:t>
      </w:r>
      <w:r w:rsidR="00110473" w:rsidRPr="00144978">
        <w:rPr>
          <w:rFonts w:ascii="Segoe UI" w:hAnsi="Segoe UI" w:cs="Segoe UI"/>
          <w:sz w:val="24"/>
          <w:szCs w:val="24"/>
        </w:rPr>
        <w:t xml:space="preserve">Trustee Munoz </w:t>
      </w:r>
      <w:r w:rsidR="00661FE1">
        <w:rPr>
          <w:rFonts w:ascii="Segoe UI" w:hAnsi="Segoe UI" w:cs="Segoe UI"/>
          <w:sz w:val="24"/>
          <w:szCs w:val="24"/>
        </w:rPr>
        <w:t xml:space="preserve">was absent, Trustee Shankar confirmed that the librarians will be having a booth at the </w:t>
      </w:r>
      <w:r w:rsidR="00B664DC">
        <w:rPr>
          <w:rFonts w:ascii="Segoe UI" w:hAnsi="Segoe UI" w:cs="Segoe UI"/>
          <w:sz w:val="24"/>
          <w:szCs w:val="24"/>
        </w:rPr>
        <w:t>Family Fun Fair.</w:t>
      </w:r>
    </w:p>
    <w:p w14:paraId="7CF5061C" w14:textId="77777777" w:rsidR="00E340FA" w:rsidRPr="00880139" w:rsidRDefault="00E340FA" w:rsidP="0058186C">
      <w:pPr>
        <w:rPr>
          <w:rFonts w:ascii="Segoe UI" w:hAnsi="Segoe UI" w:cs="Segoe UI"/>
          <w:sz w:val="24"/>
          <w:szCs w:val="24"/>
        </w:rPr>
      </w:pPr>
    </w:p>
    <w:p w14:paraId="5E2F0BD5" w14:textId="4F34C548" w:rsidR="00655194" w:rsidRPr="00844621" w:rsidRDefault="00337BA0" w:rsidP="00844621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Unfinished Business</w:t>
      </w:r>
      <w:bookmarkStart w:id="4" w:name="_Hlk124769428"/>
    </w:p>
    <w:bookmarkEnd w:id="4"/>
    <w:p w14:paraId="55F5ED0A" w14:textId="73110CD0" w:rsidR="00C72CDD" w:rsidRPr="00C72CDD" w:rsidRDefault="00C72CDD" w:rsidP="00655194">
      <w:pPr>
        <w:pStyle w:val="ListParagraph"/>
        <w:numPr>
          <w:ilvl w:val="0"/>
          <w:numId w:val="4"/>
        </w:numPr>
        <w:rPr>
          <w:rFonts w:ascii="Segoe UI" w:hAnsi="Segoe UI" w:cs="Segoe UI"/>
          <w:i/>
          <w:iCs/>
          <w:sz w:val="24"/>
          <w:szCs w:val="24"/>
        </w:rPr>
      </w:pPr>
      <w:r w:rsidRPr="00C72CDD">
        <w:rPr>
          <w:rFonts w:ascii="Segoe UI" w:hAnsi="Segoe UI" w:cs="Segoe UI"/>
          <w:i/>
          <w:iCs/>
          <w:sz w:val="24"/>
          <w:szCs w:val="24"/>
        </w:rPr>
        <w:t>Library Park Sign Update</w:t>
      </w:r>
    </w:p>
    <w:p w14:paraId="5B748CAE" w14:textId="7D6A2C53" w:rsidR="00ED3A15" w:rsidRDefault="00120563" w:rsidP="00C72CDD">
      <w:pPr>
        <w:pStyle w:val="ListParagraph"/>
        <w:ind w:left="150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irector Dombrowski asked </w:t>
      </w:r>
      <w:r w:rsidR="003F234C">
        <w:rPr>
          <w:rFonts w:ascii="Segoe UI" w:hAnsi="Segoe UI" w:cs="Segoe UI"/>
          <w:sz w:val="24"/>
          <w:szCs w:val="24"/>
        </w:rPr>
        <w:t xml:space="preserve">the trustees </w:t>
      </w:r>
      <w:r>
        <w:rPr>
          <w:rFonts w:ascii="Segoe UI" w:hAnsi="Segoe UI" w:cs="Segoe UI"/>
          <w:sz w:val="24"/>
          <w:szCs w:val="24"/>
        </w:rPr>
        <w:t>about sign</w:t>
      </w:r>
      <w:r w:rsidR="003F234C">
        <w:rPr>
          <w:rFonts w:ascii="Segoe UI" w:hAnsi="Segoe UI" w:cs="Segoe UI"/>
          <w:sz w:val="24"/>
          <w:szCs w:val="24"/>
        </w:rPr>
        <w:t xml:space="preserve"> </w:t>
      </w:r>
      <w:r w:rsidR="008912A8">
        <w:rPr>
          <w:rFonts w:ascii="Segoe UI" w:hAnsi="Segoe UI" w:cs="Segoe UI"/>
          <w:sz w:val="24"/>
          <w:szCs w:val="24"/>
        </w:rPr>
        <w:t>placement</w:t>
      </w:r>
      <w:r w:rsidR="009903A9">
        <w:rPr>
          <w:rFonts w:ascii="Segoe UI" w:hAnsi="Segoe UI" w:cs="Segoe UI"/>
          <w:sz w:val="24"/>
          <w:szCs w:val="24"/>
        </w:rPr>
        <w:t>;</w:t>
      </w:r>
      <w:r>
        <w:rPr>
          <w:rFonts w:ascii="Segoe UI" w:hAnsi="Segoe UI" w:cs="Segoe UI"/>
          <w:sz w:val="24"/>
          <w:szCs w:val="24"/>
        </w:rPr>
        <w:t xml:space="preserve"> the</w:t>
      </w:r>
      <w:r w:rsidR="003F234C">
        <w:rPr>
          <w:rFonts w:ascii="Segoe UI" w:hAnsi="Segoe UI" w:cs="Segoe UI"/>
          <w:sz w:val="24"/>
          <w:szCs w:val="24"/>
        </w:rPr>
        <w:t>y</w:t>
      </w:r>
      <w:r>
        <w:rPr>
          <w:rFonts w:ascii="Segoe UI" w:hAnsi="Segoe UI" w:cs="Segoe UI"/>
          <w:sz w:val="24"/>
          <w:szCs w:val="24"/>
        </w:rPr>
        <w:t xml:space="preserve"> agreed to place it closer to the road</w:t>
      </w:r>
      <w:r w:rsidR="003F234C">
        <w:rPr>
          <w:rFonts w:ascii="Segoe UI" w:hAnsi="Segoe UI" w:cs="Segoe UI"/>
          <w:sz w:val="24"/>
          <w:szCs w:val="24"/>
        </w:rPr>
        <w:t xml:space="preserve"> than the previous sign.</w:t>
      </w:r>
    </w:p>
    <w:p w14:paraId="56EAE5A0" w14:textId="77777777" w:rsidR="00BE14A6" w:rsidRPr="00ED3A15" w:rsidRDefault="00BE14A6" w:rsidP="00BE14A6">
      <w:pPr>
        <w:pStyle w:val="ListParagraph"/>
        <w:ind w:left="1500"/>
        <w:rPr>
          <w:rFonts w:ascii="Segoe UI" w:hAnsi="Segoe UI" w:cs="Segoe UI"/>
          <w:sz w:val="24"/>
          <w:szCs w:val="24"/>
        </w:rPr>
      </w:pPr>
    </w:p>
    <w:p w14:paraId="58AAD673" w14:textId="06E6B32D" w:rsidR="00655194" w:rsidRPr="00570F21" w:rsidRDefault="00007CBB" w:rsidP="00655194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i/>
          <w:iCs/>
          <w:sz w:val="24"/>
          <w:szCs w:val="24"/>
        </w:rPr>
        <w:t>Board Officer Interest</w:t>
      </w:r>
    </w:p>
    <w:p w14:paraId="45165ABF" w14:textId="638800B5" w:rsidR="000C7058" w:rsidRPr="000C7058" w:rsidRDefault="003D0CA5" w:rsidP="00836095">
      <w:pPr>
        <w:pStyle w:val="ListParagraph"/>
        <w:ind w:left="150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The trustees discussed their interest in officer positions and will vote at the May 15, </w:t>
      </w:r>
      <w:proofErr w:type="gramStart"/>
      <w:r>
        <w:rPr>
          <w:rFonts w:ascii="Segoe UI" w:hAnsi="Segoe UI" w:cs="Segoe UI"/>
          <w:bCs/>
          <w:sz w:val="24"/>
          <w:szCs w:val="24"/>
        </w:rPr>
        <w:t>2023</w:t>
      </w:r>
      <w:proofErr w:type="gramEnd"/>
      <w:r>
        <w:rPr>
          <w:rFonts w:ascii="Segoe UI" w:hAnsi="Segoe UI" w:cs="Segoe UI"/>
          <w:bCs/>
          <w:sz w:val="24"/>
          <w:szCs w:val="24"/>
        </w:rPr>
        <w:t xml:space="preserve"> Regular Meeting. </w:t>
      </w:r>
    </w:p>
    <w:p w14:paraId="6E9FBD42" w14:textId="77777777" w:rsidR="00655194" w:rsidRPr="00844621" w:rsidRDefault="00655194" w:rsidP="00844621">
      <w:pPr>
        <w:rPr>
          <w:rFonts w:ascii="Segoe UI" w:hAnsi="Segoe UI" w:cs="Segoe UI"/>
          <w:b/>
          <w:sz w:val="24"/>
          <w:szCs w:val="24"/>
        </w:rPr>
      </w:pPr>
    </w:p>
    <w:p w14:paraId="42F35A5F" w14:textId="1461CD35" w:rsidR="005F1E48" w:rsidRPr="006D5C5F" w:rsidRDefault="002347A5" w:rsidP="008A0D9E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New Business</w:t>
      </w:r>
      <w:bookmarkStart w:id="5" w:name="_Hlk75163399"/>
      <w:bookmarkStart w:id="6" w:name="_Hlk77604628"/>
    </w:p>
    <w:p w14:paraId="10E5AF2F" w14:textId="67EC816A" w:rsidR="005012AE" w:rsidRPr="00570F21" w:rsidRDefault="00007CBB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bookmarkStart w:id="7" w:name="_Hlk114494582"/>
      <w:bookmarkStart w:id="8" w:name="_Hlk96321637"/>
      <w:bookmarkStart w:id="9" w:name="_Hlk121764858"/>
      <w:r>
        <w:rPr>
          <w:rFonts w:ascii="Segoe UI" w:hAnsi="Segoe UI" w:cs="Segoe UI"/>
          <w:i/>
          <w:iCs/>
          <w:sz w:val="24"/>
          <w:szCs w:val="24"/>
        </w:rPr>
        <w:t>Strategic Planning Quarterly Update</w:t>
      </w:r>
    </w:p>
    <w:bookmarkEnd w:id="5"/>
    <w:bookmarkEnd w:id="6"/>
    <w:bookmarkEnd w:id="7"/>
    <w:bookmarkEnd w:id="8"/>
    <w:p w14:paraId="667A1836" w14:textId="264A7D85" w:rsidR="00465B04" w:rsidRDefault="00E412C9" w:rsidP="00B535CD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Director Dombrowski presented the strategic plan updates from the third quarter of the 2022/2023 fiscal year.</w:t>
      </w:r>
    </w:p>
    <w:bookmarkEnd w:id="9"/>
    <w:p w14:paraId="54147517" w14:textId="2FDCCB66" w:rsidR="0015421F" w:rsidRDefault="0015421F" w:rsidP="00BD6958">
      <w:pPr>
        <w:rPr>
          <w:rFonts w:ascii="Segoe UI" w:hAnsi="Segoe UI" w:cs="Segoe UI"/>
          <w:bCs/>
          <w:sz w:val="24"/>
          <w:szCs w:val="24"/>
        </w:rPr>
      </w:pPr>
    </w:p>
    <w:p w14:paraId="363A7C5B" w14:textId="23903B18" w:rsidR="0015421F" w:rsidRPr="00570F21" w:rsidRDefault="00007CBB" w:rsidP="0015421F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bookmarkStart w:id="10" w:name="_Hlk121754837"/>
      <w:r>
        <w:rPr>
          <w:rFonts w:ascii="Segoe UI" w:hAnsi="Segoe UI" w:cs="Segoe UI"/>
          <w:i/>
          <w:iCs/>
          <w:sz w:val="24"/>
          <w:szCs w:val="24"/>
        </w:rPr>
        <w:t>Kenilworth Service Contract Renewal and Vote</w:t>
      </w:r>
    </w:p>
    <w:bookmarkEnd w:id="10"/>
    <w:p w14:paraId="33347A75" w14:textId="1AAC756C" w:rsidR="00844621" w:rsidRDefault="00937570" w:rsidP="00844621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The Board discussed the Kenilworth Service Contract Renewal and decided </w:t>
      </w:r>
      <w:r w:rsidR="002A3291">
        <w:rPr>
          <w:rFonts w:ascii="Segoe UI" w:hAnsi="Segoe UI" w:cs="Segoe UI"/>
          <w:bCs/>
          <w:sz w:val="24"/>
          <w:szCs w:val="24"/>
        </w:rPr>
        <w:t xml:space="preserve">to discuss further at the </w:t>
      </w:r>
      <w:r>
        <w:rPr>
          <w:rFonts w:ascii="Segoe UI" w:hAnsi="Segoe UI" w:cs="Segoe UI"/>
          <w:bCs/>
          <w:sz w:val="24"/>
          <w:szCs w:val="24"/>
        </w:rPr>
        <w:t>May 1</w:t>
      </w:r>
      <w:r w:rsidR="003D0CA5">
        <w:rPr>
          <w:rFonts w:ascii="Segoe UI" w:hAnsi="Segoe UI" w:cs="Segoe UI"/>
          <w:bCs/>
          <w:sz w:val="24"/>
          <w:szCs w:val="24"/>
        </w:rPr>
        <w:t xml:space="preserve">, </w:t>
      </w:r>
      <w:proofErr w:type="gramStart"/>
      <w:r w:rsidR="003D0CA5">
        <w:rPr>
          <w:rFonts w:ascii="Segoe UI" w:hAnsi="Segoe UI" w:cs="Segoe UI"/>
          <w:bCs/>
          <w:sz w:val="24"/>
          <w:szCs w:val="24"/>
        </w:rPr>
        <w:t>2023</w:t>
      </w:r>
      <w:proofErr w:type="gramEnd"/>
      <w:r>
        <w:rPr>
          <w:rFonts w:ascii="Segoe UI" w:hAnsi="Segoe UI" w:cs="Segoe UI"/>
          <w:bCs/>
          <w:sz w:val="24"/>
          <w:szCs w:val="24"/>
        </w:rPr>
        <w:t xml:space="preserve"> Special Meeting</w:t>
      </w:r>
      <w:r w:rsidR="002A3291">
        <w:rPr>
          <w:rFonts w:ascii="Segoe UI" w:hAnsi="Segoe UI" w:cs="Segoe UI"/>
          <w:bCs/>
          <w:sz w:val="24"/>
          <w:szCs w:val="24"/>
        </w:rPr>
        <w:t xml:space="preserve"> following the Kenilworth Library Board Meeting on April 27, 2023</w:t>
      </w:r>
      <w:r>
        <w:rPr>
          <w:rFonts w:ascii="Segoe UI" w:hAnsi="Segoe UI" w:cs="Segoe UI"/>
          <w:bCs/>
          <w:sz w:val="24"/>
          <w:szCs w:val="24"/>
        </w:rPr>
        <w:t>.</w:t>
      </w:r>
    </w:p>
    <w:p w14:paraId="773476EA" w14:textId="77777777" w:rsidR="00884597" w:rsidRPr="00B535CD" w:rsidRDefault="00884597" w:rsidP="00655194">
      <w:pPr>
        <w:rPr>
          <w:rFonts w:ascii="Segoe UI" w:hAnsi="Segoe UI" w:cs="Segoe UI"/>
          <w:bCs/>
          <w:sz w:val="24"/>
          <w:szCs w:val="24"/>
        </w:rPr>
      </w:pPr>
    </w:p>
    <w:p w14:paraId="156ECB44" w14:textId="4B6B7612" w:rsidR="00772958" w:rsidRPr="00880139" w:rsidRDefault="00556050" w:rsidP="0058186C">
      <w:pPr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Communications</w:t>
      </w:r>
    </w:p>
    <w:p w14:paraId="3533D726" w14:textId="10C12B50" w:rsidR="00007CBB" w:rsidRDefault="00007CBB" w:rsidP="007608CB">
      <w:pPr>
        <w:pStyle w:val="ListParagraph"/>
        <w:numPr>
          <w:ilvl w:val="0"/>
          <w:numId w:val="4"/>
        </w:numPr>
        <w:rPr>
          <w:rFonts w:ascii="Segoe UI" w:hAnsi="Segoe UI" w:cs="Segoe UI"/>
          <w:bCs/>
          <w:i/>
          <w:iCs/>
          <w:sz w:val="24"/>
          <w:szCs w:val="24"/>
        </w:rPr>
      </w:pPr>
      <w:r>
        <w:rPr>
          <w:rFonts w:ascii="Segoe UI" w:hAnsi="Segoe UI" w:cs="Segoe UI"/>
          <w:bCs/>
          <w:i/>
          <w:iCs/>
          <w:sz w:val="24"/>
          <w:szCs w:val="24"/>
        </w:rPr>
        <w:t>A special meeting will be held to discuss the Decennial Committee</w:t>
      </w:r>
      <w:r w:rsidR="000200B6">
        <w:rPr>
          <w:rFonts w:ascii="Segoe UI" w:hAnsi="Segoe UI" w:cs="Segoe UI"/>
          <w:bCs/>
          <w:i/>
          <w:iCs/>
          <w:sz w:val="24"/>
          <w:szCs w:val="24"/>
        </w:rPr>
        <w:t>, d</w:t>
      </w:r>
      <w:r>
        <w:rPr>
          <w:rFonts w:ascii="Segoe UI" w:hAnsi="Segoe UI" w:cs="Segoe UI"/>
          <w:bCs/>
          <w:i/>
          <w:iCs/>
          <w:sz w:val="24"/>
          <w:szCs w:val="24"/>
        </w:rPr>
        <w:t>raft FY23-24 budget</w:t>
      </w:r>
      <w:r w:rsidR="000200B6">
        <w:rPr>
          <w:rFonts w:ascii="Segoe UI" w:hAnsi="Segoe UI" w:cs="Segoe UI"/>
          <w:bCs/>
          <w:i/>
          <w:iCs/>
          <w:sz w:val="24"/>
          <w:szCs w:val="24"/>
        </w:rPr>
        <w:t>, and Kenilworth contract</w:t>
      </w:r>
      <w:r>
        <w:rPr>
          <w:rFonts w:ascii="Segoe UI" w:hAnsi="Segoe UI" w:cs="Segoe UI"/>
          <w:bCs/>
          <w:i/>
          <w:iCs/>
          <w:sz w:val="24"/>
          <w:szCs w:val="24"/>
        </w:rPr>
        <w:t xml:space="preserve"> on Monday, May 1 at 7 p.m. at the Winnetka Library.</w:t>
      </w:r>
    </w:p>
    <w:p w14:paraId="4400CEA0" w14:textId="2627E000" w:rsidR="003112CE" w:rsidRPr="00EB3974" w:rsidRDefault="004E41F3" w:rsidP="00007CBB">
      <w:pPr>
        <w:pStyle w:val="ListParagraph"/>
        <w:numPr>
          <w:ilvl w:val="0"/>
          <w:numId w:val="4"/>
        </w:numPr>
        <w:rPr>
          <w:rFonts w:ascii="Segoe UI" w:hAnsi="Segoe UI" w:cs="Segoe UI"/>
          <w:bCs/>
          <w:i/>
          <w:iCs/>
          <w:sz w:val="24"/>
          <w:szCs w:val="24"/>
        </w:rPr>
      </w:pPr>
      <w:r>
        <w:rPr>
          <w:rFonts w:ascii="Segoe UI" w:hAnsi="Segoe UI" w:cs="Segoe UI"/>
          <w:bCs/>
          <w:i/>
          <w:iCs/>
          <w:sz w:val="24"/>
          <w:szCs w:val="24"/>
        </w:rPr>
        <w:t xml:space="preserve">The </w:t>
      </w:r>
      <w:r w:rsidR="007608CB">
        <w:rPr>
          <w:rFonts w:ascii="Segoe UI" w:hAnsi="Segoe UI" w:cs="Segoe UI"/>
          <w:bCs/>
          <w:i/>
          <w:iCs/>
          <w:sz w:val="24"/>
          <w:szCs w:val="24"/>
        </w:rPr>
        <w:t xml:space="preserve">next regular meeting will be held on </w:t>
      </w:r>
      <w:r w:rsidR="00844621">
        <w:rPr>
          <w:rFonts w:ascii="Segoe UI" w:hAnsi="Segoe UI" w:cs="Segoe UI"/>
          <w:bCs/>
          <w:i/>
          <w:iCs/>
          <w:sz w:val="24"/>
          <w:szCs w:val="24"/>
        </w:rPr>
        <w:t>Monday</w:t>
      </w:r>
      <w:r w:rsidR="007608CB">
        <w:rPr>
          <w:rFonts w:ascii="Segoe UI" w:hAnsi="Segoe UI" w:cs="Segoe UI"/>
          <w:bCs/>
          <w:i/>
          <w:iCs/>
          <w:sz w:val="24"/>
          <w:szCs w:val="24"/>
        </w:rPr>
        <w:t xml:space="preserve">, </w:t>
      </w:r>
      <w:r w:rsidR="00844621">
        <w:rPr>
          <w:rFonts w:ascii="Segoe UI" w:hAnsi="Segoe UI" w:cs="Segoe UI"/>
          <w:bCs/>
          <w:i/>
          <w:iCs/>
          <w:sz w:val="24"/>
          <w:szCs w:val="24"/>
        </w:rPr>
        <w:t>April 17</w:t>
      </w:r>
      <w:r w:rsidR="00844621" w:rsidRPr="00844621">
        <w:rPr>
          <w:rFonts w:ascii="Segoe UI" w:hAnsi="Segoe UI" w:cs="Segoe UI"/>
          <w:bCs/>
          <w:i/>
          <w:iCs/>
          <w:sz w:val="24"/>
          <w:szCs w:val="24"/>
          <w:vertAlign w:val="superscript"/>
        </w:rPr>
        <w:t>th</w:t>
      </w:r>
      <w:r w:rsidR="00E33DEA">
        <w:rPr>
          <w:rFonts w:ascii="Segoe UI" w:hAnsi="Segoe UI" w:cs="Segoe UI"/>
          <w:bCs/>
          <w:i/>
          <w:iCs/>
          <w:sz w:val="24"/>
          <w:szCs w:val="24"/>
        </w:rPr>
        <w:t xml:space="preserve"> </w:t>
      </w:r>
      <w:r w:rsidR="007608CB">
        <w:rPr>
          <w:rFonts w:ascii="Segoe UI" w:hAnsi="Segoe UI" w:cs="Segoe UI"/>
          <w:bCs/>
          <w:i/>
          <w:iCs/>
          <w:sz w:val="24"/>
          <w:szCs w:val="24"/>
        </w:rPr>
        <w:t>at 7 p.m.</w:t>
      </w:r>
      <w:r w:rsidR="007670DA">
        <w:rPr>
          <w:rFonts w:ascii="Segoe UI" w:hAnsi="Segoe UI" w:cs="Segoe UI"/>
          <w:bCs/>
          <w:i/>
          <w:iCs/>
          <w:sz w:val="24"/>
          <w:szCs w:val="24"/>
        </w:rPr>
        <w:t xml:space="preserve"> </w:t>
      </w:r>
      <w:r w:rsidR="00725151">
        <w:rPr>
          <w:rFonts w:ascii="Segoe UI" w:hAnsi="Segoe UI" w:cs="Segoe UI"/>
          <w:bCs/>
          <w:i/>
          <w:iCs/>
          <w:sz w:val="24"/>
          <w:szCs w:val="24"/>
        </w:rPr>
        <w:t xml:space="preserve">at the </w:t>
      </w:r>
      <w:r w:rsidR="00844621">
        <w:rPr>
          <w:rFonts w:ascii="Segoe UI" w:hAnsi="Segoe UI" w:cs="Segoe UI"/>
          <w:bCs/>
          <w:i/>
          <w:iCs/>
          <w:sz w:val="24"/>
          <w:szCs w:val="24"/>
        </w:rPr>
        <w:t>Winnetka</w:t>
      </w:r>
      <w:r w:rsidR="00725151">
        <w:rPr>
          <w:rFonts w:ascii="Segoe UI" w:hAnsi="Segoe UI" w:cs="Segoe UI"/>
          <w:bCs/>
          <w:i/>
          <w:iCs/>
          <w:sz w:val="24"/>
          <w:szCs w:val="24"/>
        </w:rPr>
        <w:t xml:space="preserve"> </w:t>
      </w:r>
      <w:r w:rsidR="00007CBB">
        <w:rPr>
          <w:rFonts w:ascii="Segoe UI" w:hAnsi="Segoe UI" w:cs="Segoe UI"/>
          <w:bCs/>
          <w:i/>
          <w:iCs/>
          <w:sz w:val="24"/>
          <w:szCs w:val="24"/>
        </w:rPr>
        <w:t>Library</w:t>
      </w:r>
      <w:r w:rsidR="00725151">
        <w:rPr>
          <w:rFonts w:ascii="Segoe UI" w:hAnsi="Segoe UI" w:cs="Segoe UI"/>
          <w:bCs/>
          <w:i/>
          <w:iCs/>
          <w:sz w:val="24"/>
          <w:szCs w:val="24"/>
        </w:rPr>
        <w:t>.</w:t>
      </w:r>
    </w:p>
    <w:p w14:paraId="62C05ED9" w14:textId="77777777" w:rsidR="00DE6762" w:rsidRPr="00880139" w:rsidRDefault="00DE6762" w:rsidP="00DE6762">
      <w:pPr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bookmarkStart w:id="11" w:name="_Hlk96321515"/>
      <w:bookmarkStart w:id="12" w:name="_Hlk96321483"/>
      <w:bookmarkStart w:id="13" w:name="_Hlk106635431"/>
      <w:bookmarkStart w:id="14" w:name="_Hlk127792504"/>
      <w:r w:rsidRPr="00880139">
        <w:rPr>
          <w:rFonts w:ascii="Segoe UI" w:hAnsi="Segoe UI" w:cs="Segoe UI"/>
          <w:b/>
          <w:sz w:val="24"/>
          <w:szCs w:val="24"/>
        </w:rPr>
        <w:lastRenderedPageBreak/>
        <w:t>Public Comments</w:t>
      </w:r>
    </w:p>
    <w:bookmarkEnd w:id="11"/>
    <w:bookmarkEnd w:id="12"/>
    <w:bookmarkEnd w:id="13"/>
    <w:bookmarkEnd w:id="14"/>
    <w:p w14:paraId="2110B8D9" w14:textId="77777777" w:rsidR="007472F6" w:rsidRPr="00892844" w:rsidRDefault="007472F6" w:rsidP="007472F6">
      <w:pPr>
        <w:ind w:left="72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Winnetka resident Marc Hecht commented on the facility development plans. </w:t>
      </w:r>
    </w:p>
    <w:p w14:paraId="562600EA" w14:textId="0AFDEE99" w:rsidR="00E33DEA" w:rsidRDefault="00E33DEA" w:rsidP="007173D7">
      <w:pPr>
        <w:ind w:left="720"/>
        <w:rPr>
          <w:rFonts w:ascii="Segoe UI" w:hAnsi="Segoe UI" w:cs="Segoe UI"/>
          <w:bCs/>
          <w:sz w:val="24"/>
          <w:szCs w:val="24"/>
        </w:rPr>
      </w:pPr>
    </w:p>
    <w:p w14:paraId="24D581D7" w14:textId="738C675B" w:rsidR="00E33DEA" w:rsidRPr="00880139" w:rsidRDefault="00E33DEA" w:rsidP="00E33DEA">
      <w:pPr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t>Adjourn to Closed Session</w:t>
      </w:r>
    </w:p>
    <w:p w14:paraId="2645454B" w14:textId="77777777" w:rsidR="00E33DEA" w:rsidRPr="00F220A8" w:rsidRDefault="00E33DEA" w:rsidP="00E33DEA">
      <w:pPr>
        <w:pStyle w:val="ListParagraph"/>
        <w:numPr>
          <w:ilvl w:val="0"/>
          <w:numId w:val="10"/>
        </w:numPr>
        <w:rPr>
          <w:rFonts w:ascii="Segoe UI" w:hAnsi="Segoe UI" w:cs="Segoe UI"/>
          <w:b/>
        </w:rPr>
      </w:pPr>
      <w:r w:rsidRPr="00F220A8">
        <w:rPr>
          <w:rFonts w:ascii="Segoe UI" w:hAnsi="Segoe UI" w:cs="Segoe UI"/>
          <w:b/>
          <w:bCs/>
        </w:rPr>
        <w:t>Closed Session</w:t>
      </w:r>
    </w:p>
    <w:p w14:paraId="4AB7120A" w14:textId="4DA7A848" w:rsidR="00E33DEA" w:rsidRPr="00E33DEA" w:rsidRDefault="00E33DEA" w:rsidP="00E33DEA">
      <w:pPr>
        <w:ind w:left="1800"/>
        <w:rPr>
          <w:rFonts w:ascii="Segoe UI" w:hAnsi="Segoe UI" w:cs="Segoe UI"/>
        </w:rPr>
      </w:pPr>
      <w:r w:rsidRPr="00F27686">
        <w:rPr>
          <w:rFonts w:ascii="Segoe UI" w:hAnsi="Segoe UI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7F8A1989" w14:textId="4EC2A173" w:rsidR="00E33DEA" w:rsidRDefault="00E33DEA" w:rsidP="00E33DEA">
      <w:pPr>
        <w:rPr>
          <w:rFonts w:ascii="Segoe UI" w:hAnsi="Segoe UI" w:cs="Segoe UI"/>
          <w:bCs/>
          <w:sz w:val="24"/>
          <w:szCs w:val="24"/>
        </w:rPr>
      </w:pPr>
    </w:p>
    <w:p w14:paraId="0D0D9D5F" w14:textId="376B7737" w:rsidR="0070526F" w:rsidRDefault="00A42641" w:rsidP="00E33DEA">
      <w:pPr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ab/>
        <w:t xml:space="preserve">A MOTION </w:t>
      </w:r>
      <w:r w:rsidR="0070526F">
        <w:rPr>
          <w:rFonts w:ascii="Segoe UI" w:hAnsi="Segoe UI" w:cs="Segoe UI"/>
          <w:bCs/>
          <w:sz w:val="24"/>
          <w:szCs w:val="24"/>
        </w:rPr>
        <w:t xml:space="preserve">to adjourn to </w:t>
      </w:r>
      <w:proofErr w:type="gramStart"/>
      <w:r w:rsidR="0070526F">
        <w:rPr>
          <w:rFonts w:ascii="Segoe UI" w:hAnsi="Segoe UI" w:cs="Segoe UI"/>
          <w:bCs/>
          <w:sz w:val="24"/>
          <w:szCs w:val="24"/>
        </w:rPr>
        <w:t>closed</w:t>
      </w:r>
      <w:proofErr w:type="gramEnd"/>
      <w:r w:rsidR="0070526F">
        <w:rPr>
          <w:rFonts w:ascii="Segoe UI" w:hAnsi="Segoe UI" w:cs="Segoe UI"/>
          <w:bCs/>
          <w:sz w:val="24"/>
          <w:szCs w:val="24"/>
        </w:rPr>
        <w:t xml:space="preserve"> session was made by Trustee </w:t>
      </w:r>
      <w:r w:rsidR="0083361A">
        <w:rPr>
          <w:rFonts w:ascii="Segoe UI" w:hAnsi="Segoe UI" w:cs="Segoe UI"/>
          <w:bCs/>
          <w:sz w:val="24"/>
          <w:szCs w:val="24"/>
        </w:rPr>
        <w:t xml:space="preserve">Kinnich. </w:t>
      </w:r>
    </w:p>
    <w:p w14:paraId="6578D7C6" w14:textId="77777777" w:rsidR="0070526F" w:rsidRDefault="0070526F" w:rsidP="00E33DEA">
      <w:pPr>
        <w:rPr>
          <w:rFonts w:ascii="Segoe UI" w:hAnsi="Segoe UI" w:cs="Segoe UI"/>
          <w:bCs/>
          <w:sz w:val="24"/>
          <w:szCs w:val="24"/>
        </w:rPr>
      </w:pPr>
    </w:p>
    <w:p w14:paraId="1BB8A893" w14:textId="0059BEC6" w:rsidR="00A42641" w:rsidRDefault="0070526F" w:rsidP="0070526F">
      <w:pPr>
        <w:ind w:left="72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The MOTION passed on a voice vote and President Mitchell adjourned to closed session at </w:t>
      </w:r>
      <w:r w:rsidR="00404471">
        <w:rPr>
          <w:rFonts w:ascii="Segoe UI" w:hAnsi="Segoe UI" w:cs="Segoe UI"/>
          <w:bCs/>
          <w:sz w:val="24"/>
          <w:szCs w:val="24"/>
        </w:rPr>
        <w:t>8:4</w:t>
      </w:r>
      <w:r w:rsidR="0083361A">
        <w:rPr>
          <w:rFonts w:ascii="Segoe UI" w:hAnsi="Segoe UI" w:cs="Segoe UI"/>
          <w:bCs/>
          <w:sz w:val="24"/>
          <w:szCs w:val="24"/>
        </w:rPr>
        <w:t xml:space="preserve">0 </w:t>
      </w:r>
      <w:r>
        <w:rPr>
          <w:rFonts w:ascii="Segoe UI" w:hAnsi="Segoe UI" w:cs="Segoe UI"/>
          <w:bCs/>
          <w:sz w:val="24"/>
          <w:szCs w:val="24"/>
        </w:rPr>
        <w:t>p.m.</w:t>
      </w:r>
    </w:p>
    <w:p w14:paraId="7F2047D1" w14:textId="77777777" w:rsidR="00A42641" w:rsidRPr="007173D7" w:rsidRDefault="00A42641" w:rsidP="00E33DEA">
      <w:pPr>
        <w:rPr>
          <w:rFonts w:ascii="Segoe UI" w:hAnsi="Segoe UI" w:cs="Segoe UI"/>
          <w:bCs/>
          <w:sz w:val="24"/>
          <w:szCs w:val="24"/>
        </w:rPr>
      </w:pPr>
    </w:p>
    <w:p w14:paraId="76AE62DE" w14:textId="3BD1CAF2" w:rsidR="00E33DEA" w:rsidRPr="00E33DEA" w:rsidRDefault="00E33DEA" w:rsidP="00E33DEA">
      <w:pPr>
        <w:numPr>
          <w:ilvl w:val="0"/>
          <w:numId w:val="1"/>
        </w:numPr>
        <w:tabs>
          <w:tab w:val="clear" w:pos="720"/>
          <w:tab w:val="num" w:pos="1440"/>
        </w:tabs>
        <w:rPr>
          <w:rFonts w:ascii="Segoe UI" w:hAnsi="Segoe UI" w:cs="Segoe UI"/>
          <w:b/>
          <w:bCs/>
          <w:sz w:val="24"/>
          <w:szCs w:val="24"/>
        </w:rPr>
      </w:pPr>
      <w:r w:rsidRPr="00E33DEA">
        <w:rPr>
          <w:rFonts w:ascii="Segoe UI" w:hAnsi="Segoe UI" w:cs="Segoe UI"/>
          <w:b/>
          <w:bCs/>
          <w:sz w:val="24"/>
          <w:szCs w:val="24"/>
        </w:rPr>
        <w:t>Return to Open Session</w:t>
      </w:r>
    </w:p>
    <w:p w14:paraId="3B0D0095" w14:textId="77777777" w:rsidR="00892844" w:rsidRPr="00AB1609" w:rsidRDefault="00892844" w:rsidP="00AB1609">
      <w:pPr>
        <w:rPr>
          <w:rFonts w:ascii="Segoe UI" w:hAnsi="Segoe UI" w:cs="Segoe UI"/>
          <w:b/>
          <w:sz w:val="24"/>
          <w:szCs w:val="24"/>
        </w:rPr>
      </w:pPr>
      <w:bookmarkStart w:id="15" w:name="_Hlk100914545"/>
    </w:p>
    <w:p w14:paraId="00E3ECA2" w14:textId="05818DA7" w:rsidR="000413C0" w:rsidRDefault="000413C0" w:rsidP="00A33BE5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t xml:space="preserve">Vote to Approve Moving Forward with Engberg Anderson </w:t>
      </w:r>
      <w:r w:rsidR="00AB1609">
        <w:rPr>
          <w:rFonts w:ascii="Segoe UI" w:hAnsi="Segoe UI" w:cs="Segoe UI"/>
          <w:b/>
          <w:sz w:val="24"/>
          <w:szCs w:val="24"/>
        </w:rPr>
        <w:t xml:space="preserve">Contract </w:t>
      </w:r>
      <w:r>
        <w:rPr>
          <w:rFonts w:ascii="Segoe UI" w:hAnsi="Segoe UI" w:cs="Segoe UI"/>
          <w:b/>
          <w:sz w:val="24"/>
          <w:szCs w:val="24"/>
        </w:rPr>
        <w:t>for Architectural Design</w:t>
      </w:r>
    </w:p>
    <w:p w14:paraId="4CC80913" w14:textId="258FBCB6" w:rsidR="000413C0" w:rsidRPr="00C14E8E" w:rsidRDefault="000413C0" w:rsidP="00C14E8E">
      <w:pPr>
        <w:pStyle w:val="ListParagraph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A MOTION to Approve Moving Forward with Engberg Anderson</w:t>
      </w:r>
      <w:r w:rsidR="00AB1609">
        <w:rPr>
          <w:rFonts w:ascii="Segoe UI" w:hAnsi="Segoe UI" w:cs="Segoe UI"/>
          <w:bCs/>
          <w:sz w:val="24"/>
          <w:szCs w:val="24"/>
        </w:rPr>
        <w:t xml:space="preserve"> Contract</w:t>
      </w:r>
      <w:r>
        <w:rPr>
          <w:rFonts w:ascii="Segoe UI" w:hAnsi="Segoe UI" w:cs="Segoe UI"/>
          <w:bCs/>
          <w:sz w:val="24"/>
          <w:szCs w:val="24"/>
        </w:rPr>
        <w:t xml:space="preserve"> for Architectural Design was made by Trustee Gosselin.</w:t>
      </w:r>
    </w:p>
    <w:p w14:paraId="5E938F38" w14:textId="77777777" w:rsidR="00C96C19" w:rsidRDefault="000413C0" w:rsidP="00C14E8E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br/>
      </w:r>
      <w:r w:rsidR="00C96C19">
        <w:rPr>
          <w:rFonts w:ascii="Segoe UI" w:hAnsi="Segoe UI" w:cs="Segoe UI"/>
          <w:bCs/>
          <w:sz w:val="24"/>
          <w:szCs w:val="24"/>
        </w:rPr>
        <w:t>ROLL CALL VOTE:</w:t>
      </w:r>
    </w:p>
    <w:p w14:paraId="5DEA433D" w14:textId="0C8F0487" w:rsidR="00C96C19" w:rsidRDefault="00C96C19" w:rsidP="00C96C19">
      <w:pPr>
        <w:ind w:left="1440" w:firstLine="72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AYES: Trustees Vandergrift, Kinnich, Shankar, Sundell, Gosselin </w:t>
      </w:r>
    </w:p>
    <w:p w14:paraId="7F226A93" w14:textId="71C3D6FD" w:rsidR="00C96C19" w:rsidRDefault="00C96C19" w:rsidP="00C96C19">
      <w:pPr>
        <w:ind w:left="1440" w:firstLine="72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ABSENT/ABSTAINING: Trustee Munoz</w:t>
      </w:r>
    </w:p>
    <w:p w14:paraId="665F8D6D" w14:textId="77777777" w:rsidR="00C96C19" w:rsidRDefault="00C96C19" w:rsidP="00C96C19">
      <w:pPr>
        <w:ind w:left="1440" w:firstLine="72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NAYS: 0</w:t>
      </w:r>
    </w:p>
    <w:p w14:paraId="7AC16A88" w14:textId="77777777" w:rsidR="00C96C19" w:rsidRPr="00655194" w:rsidRDefault="00C96C19" w:rsidP="00C96C19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MOTION CARRIED</w:t>
      </w:r>
    </w:p>
    <w:p w14:paraId="0E197646" w14:textId="77777777" w:rsidR="000413C0" w:rsidRPr="000413C0" w:rsidRDefault="000413C0" w:rsidP="000413C0">
      <w:pPr>
        <w:rPr>
          <w:rFonts w:ascii="Segoe UI" w:hAnsi="Segoe UI" w:cs="Segoe UI"/>
          <w:bCs/>
          <w:sz w:val="24"/>
          <w:szCs w:val="24"/>
        </w:rPr>
      </w:pPr>
    </w:p>
    <w:p w14:paraId="440616DC" w14:textId="0B5CC450" w:rsidR="00F32F7F" w:rsidRPr="00880139" w:rsidRDefault="00F32F7F" w:rsidP="00A33BE5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t>Adjournment</w:t>
      </w:r>
    </w:p>
    <w:p w14:paraId="2FEDC627" w14:textId="656F928C" w:rsidR="00506DC4" w:rsidRDefault="00A33BE5">
      <w:pPr>
        <w:ind w:left="720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 xml:space="preserve">There being no further business to come before the Board, a MOTION to adjourn was made by </w:t>
      </w:r>
      <w:r w:rsidR="008A3392" w:rsidRPr="00880139">
        <w:rPr>
          <w:rFonts w:ascii="Segoe UI" w:hAnsi="Segoe UI" w:cs="Segoe UI"/>
          <w:sz w:val="24"/>
          <w:szCs w:val="24"/>
        </w:rPr>
        <w:t>Trustee</w:t>
      </w:r>
      <w:r w:rsidR="005A1C89" w:rsidRPr="00880139">
        <w:rPr>
          <w:rFonts w:ascii="Segoe UI" w:hAnsi="Segoe UI" w:cs="Segoe UI"/>
          <w:sz w:val="24"/>
          <w:szCs w:val="24"/>
        </w:rPr>
        <w:t xml:space="preserve"> </w:t>
      </w:r>
      <w:r w:rsidR="007A21A4">
        <w:rPr>
          <w:rFonts w:ascii="Segoe UI" w:hAnsi="Segoe UI" w:cs="Segoe UI"/>
          <w:sz w:val="24"/>
          <w:szCs w:val="24"/>
        </w:rPr>
        <w:t>Gosselin.</w:t>
      </w:r>
    </w:p>
    <w:bookmarkEnd w:id="15"/>
    <w:p w14:paraId="716949A2" w14:textId="77777777" w:rsidR="00F41F49" w:rsidRDefault="00F41F49" w:rsidP="00F41F49">
      <w:pPr>
        <w:rPr>
          <w:rFonts w:ascii="Segoe UI" w:hAnsi="Segoe UI" w:cs="Segoe UI"/>
          <w:sz w:val="24"/>
          <w:szCs w:val="24"/>
        </w:rPr>
      </w:pPr>
    </w:p>
    <w:p w14:paraId="11091736" w14:textId="1C0F096D" w:rsidR="00F41F49" w:rsidRDefault="004864E0" w:rsidP="00271BDB">
      <w:pPr>
        <w:ind w:left="72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he MOTION passed on a voice vote and </w:t>
      </w:r>
      <w:r w:rsidR="00A33BE5" w:rsidRPr="00880139">
        <w:rPr>
          <w:rFonts w:ascii="Segoe UI" w:hAnsi="Segoe UI" w:cs="Segoe UI"/>
          <w:sz w:val="24"/>
          <w:szCs w:val="24"/>
        </w:rPr>
        <w:t xml:space="preserve">President </w:t>
      </w:r>
      <w:r w:rsidR="00EB237E">
        <w:rPr>
          <w:rFonts w:ascii="Segoe UI" w:hAnsi="Segoe UI" w:cs="Segoe UI"/>
          <w:sz w:val="24"/>
          <w:szCs w:val="24"/>
        </w:rPr>
        <w:t>Mitchell</w:t>
      </w:r>
      <w:r w:rsidR="00A33BE5" w:rsidRPr="00880139">
        <w:rPr>
          <w:rFonts w:ascii="Segoe UI" w:hAnsi="Segoe UI" w:cs="Segoe UI"/>
          <w:sz w:val="24"/>
          <w:szCs w:val="24"/>
        </w:rPr>
        <w:t xml:space="preserve"> adjourned the meeting at </w:t>
      </w:r>
      <w:r w:rsidR="007A21A4">
        <w:rPr>
          <w:rFonts w:ascii="Segoe UI" w:hAnsi="Segoe UI" w:cs="Segoe UI"/>
          <w:sz w:val="24"/>
          <w:szCs w:val="24"/>
        </w:rPr>
        <w:t>9:34</w:t>
      </w:r>
      <w:r w:rsidR="00141C99">
        <w:rPr>
          <w:rFonts w:ascii="Segoe UI" w:hAnsi="Segoe UI" w:cs="Segoe UI"/>
          <w:sz w:val="24"/>
          <w:szCs w:val="24"/>
        </w:rPr>
        <w:t xml:space="preserve"> </w:t>
      </w:r>
      <w:r w:rsidR="00F11A1B">
        <w:rPr>
          <w:rFonts w:ascii="Segoe UI" w:hAnsi="Segoe UI" w:cs="Segoe UI"/>
          <w:sz w:val="24"/>
          <w:szCs w:val="24"/>
        </w:rPr>
        <w:t xml:space="preserve">p.m. </w:t>
      </w:r>
    </w:p>
    <w:p w14:paraId="503DDCCB" w14:textId="77777777" w:rsidR="00120BEC" w:rsidRPr="00880139" w:rsidRDefault="00120BEC" w:rsidP="00120BEC">
      <w:pPr>
        <w:rPr>
          <w:rFonts w:ascii="Segoe UI" w:hAnsi="Segoe UI" w:cs="Segoe UI"/>
          <w:sz w:val="24"/>
          <w:szCs w:val="24"/>
        </w:rPr>
      </w:pPr>
    </w:p>
    <w:p w14:paraId="704C2C30" w14:textId="77777777" w:rsidR="00120BEC" w:rsidRPr="00880139" w:rsidRDefault="00120BEC" w:rsidP="00120BEC">
      <w:pPr>
        <w:ind w:left="720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Respectfully submitted,</w:t>
      </w:r>
    </w:p>
    <w:p w14:paraId="35482DF1" w14:textId="77777777" w:rsidR="00120BEC" w:rsidRPr="00880139" w:rsidRDefault="00120BEC" w:rsidP="00120BEC">
      <w:pPr>
        <w:rPr>
          <w:rFonts w:ascii="Segoe UI" w:hAnsi="Segoe UI" w:cs="Segoe UI"/>
          <w:sz w:val="24"/>
          <w:szCs w:val="24"/>
        </w:rPr>
      </w:pPr>
    </w:p>
    <w:p w14:paraId="6FAAFE12" w14:textId="54406105" w:rsidR="00954E8F" w:rsidRPr="00880139" w:rsidRDefault="005A1C89" w:rsidP="00120BEC">
      <w:pPr>
        <w:ind w:left="720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Nicola White</w:t>
      </w:r>
    </w:p>
    <w:p w14:paraId="394BE75E" w14:textId="0D5D342A" w:rsidR="00033EDD" w:rsidRPr="00880139" w:rsidRDefault="00120BEC" w:rsidP="00AB1609">
      <w:pPr>
        <w:ind w:left="720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Recording Secretary</w:t>
      </w:r>
      <w:bookmarkStart w:id="16" w:name="_Hlk494194285"/>
    </w:p>
    <w:p w14:paraId="29B535FE" w14:textId="77777777" w:rsidR="00DC6662" w:rsidRPr="00880139" w:rsidRDefault="00DC6662" w:rsidP="0074082D">
      <w:pPr>
        <w:jc w:val="both"/>
        <w:rPr>
          <w:rFonts w:ascii="Segoe UI" w:hAnsi="Segoe UI" w:cs="Segoe UI"/>
          <w:sz w:val="24"/>
          <w:szCs w:val="24"/>
        </w:rPr>
      </w:pPr>
    </w:p>
    <w:p w14:paraId="4419F40C" w14:textId="342BBF78" w:rsidR="00120BEC" w:rsidRDefault="00120BEC" w:rsidP="001402C2">
      <w:pPr>
        <w:ind w:left="2880" w:firstLine="720"/>
        <w:jc w:val="both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____________</w:t>
      </w:r>
      <w:r w:rsidR="000055C5" w:rsidRPr="00880139">
        <w:rPr>
          <w:rFonts w:ascii="Segoe UI" w:hAnsi="Segoe UI" w:cs="Segoe UI"/>
          <w:sz w:val="24"/>
          <w:szCs w:val="24"/>
        </w:rPr>
        <w:t xml:space="preserve">___________ </w:t>
      </w:r>
      <w:r w:rsidR="0075648F">
        <w:rPr>
          <w:rFonts w:ascii="Segoe UI" w:hAnsi="Segoe UI" w:cs="Segoe UI"/>
          <w:sz w:val="24"/>
          <w:szCs w:val="24"/>
        </w:rPr>
        <w:t>Melissa Mitchell</w:t>
      </w:r>
      <w:r w:rsidRPr="00880139">
        <w:rPr>
          <w:rFonts w:ascii="Segoe UI" w:hAnsi="Segoe UI" w:cs="Segoe UI"/>
          <w:sz w:val="24"/>
          <w:szCs w:val="24"/>
        </w:rPr>
        <w:t>, President</w:t>
      </w:r>
    </w:p>
    <w:p w14:paraId="66347006" w14:textId="77777777" w:rsidR="00464FD9" w:rsidRPr="00880139" w:rsidRDefault="00464FD9" w:rsidP="00AB1609">
      <w:pPr>
        <w:ind w:left="2160" w:firstLine="720"/>
        <w:jc w:val="both"/>
        <w:rPr>
          <w:rFonts w:ascii="Segoe UI" w:hAnsi="Segoe UI" w:cs="Segoe UI"/>
          <w:sz w:val="24"/>
          <w:szCs w:val="24"/>
        </w:rPr>
      </w:pPr>
    </w:p>
    <w:p w14:paraId="5D076E7E" w14:textId="6FF516B7" w:rsidR="00766369" w:rsidRPr="00880139" w:rsidRDefault="00120BEC" w:rsidP="001402C2">
      <w:pPr>
        <w:ind w:left="2880" w:firstLine="720"/>
        <w:jc w:val="both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_______________</w:t>
      </w:r>
      <w:r w:rsidR="000055C5" w:rsidRPr="00880139">
        <w:rPr>
          <w:rFonts w:ascii="Segoe UI" w:hAnsi="Segoe UI" w:cs="Segoe UI"/>
          <w:sz w:val="24"/>
          <w:szCs w:val="24"/>
        </w:rPr>
        <w:t xml:space="preserve">________ </w:t>
      </w:r>
      <w:r w:rsidR="007D6F7C">
        <w:rPr>
          <w:rFonts w:ascii="Segoe UI" w:hAnsi="Segoe UI" w:cs="Segoe UI"/>
          <w:sz w:val="24"/>
          <w:szCs w:val="24"/>
        </w:rPr>
        <w:t>Thomas Sundell</w:t>
      </w:r>
      <w:r w:rsidRPr="00880139">
        <w:rPr>
          <w:rFonts w:ascii="Segoe UI" w:hAnsi="Segoe UI" w:cs="Segoe UI"/>
          <w:sz w:val="24"/>
          <w:szCs w:val="24"/>
        </w:rPr>
        <w:t>, Secretary</w:t>
      </w:r>
      <w:bookmarkEnd w:id="16"/>
    </w:p>
    <w:sectPr w:rsidR="00766369" w:rsidRPr="00880139" w:rsidSect="00DE74B7">
      <w:headerReference w:type="default" r:id="rId8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9D7A9" w14:textId="77777777" w:rsidR="001C1FBB" w:rsidRDefault="001C1FBB" w:rsidP="004F5AFB">
      <w:r>
        <w:separator/>
      </w:r>
    </w:p>
  </w:endnote>
  <w:endnote w:type="continuationSeparator" w:id="0">
    <w:p w14:paraId="7BF2FDBB" w14:textId="77777777" w:rsidR="001C1FBB" w:rsidRDefault="001C1FBB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F990B" w14:textId="77777777" w:rsidR="001C1FBB" w:rsidRDefault="001C1FBB" w:rsidP="004F5AFB">
      <w:r>
        <w:separator/>
      </w:r>
    </w:p>
  </w:footnote>
  <w:footnote w:type="continuationSeparator" w:id="0">
    <w:p w14:paraId="65D54280" w14:textId="77777777" w:rsidR="001C1FBB" w:rsidRDefault="001C1FBB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D1C12" w14:textId="77777777" w:rsidR="00166A7E" w:rsidRPr="00107995" w:rsidRDefault="00166A7E" w:rsidP="00BC3948">
    <w:pPr>
      <w:jc w:val="center"/>
    </w:pPr>
  </w:p>
  <w:p w14:paraId="1FFAB8FB" w14:textId="77777777" w:rsidR="00166A7E" w:rsidRPr="00D06840" w:rsidRDefault="00166A7E">
    <w:pPr>
      <w:pStyle w:val="Header"/>
      <w:rPr>
        <w:rFonts w:ascii="Times New Roman" w:hAnsi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6BEE"/>
    <w:multiLevelType w:val="hybridMultilevel"/>
    <w:tmpl w:val="A5E4AA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DE7453"/>
    <w:multiLevelType w:val="hybridMultilevel"/>
    <w:tmpl w:val="CF9C3A1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F930FFD"/>
    <w:multiLevelType w:val="hybridMultilevel"/>
    <w:tmpl w:val="0CD6E60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3B864693"/>
    <w:multiLevelType w:val="hybridMultilevel"/>
    <w:tmpl w:val="B50E6340"/>
    <w:lvl w:ilvl="0" w:tplc="8C86881C">
      <w:start w:val="1"/>
      <w:numFmt w:val="upperRoman"/>
      <w:lvlText w:val="%1."/>
      <w:lvlJc w:val="right"/>
      <w:pPr>
        <w:tabs>
          <w:tab w:val="num" w:pos="720"/>
        </w:tabs>
        <w:ind w:left="72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862E060E">
      <w:start w:val="1"/>
      <w:numFmt w:val="decimal"/>
      <w:lvlText w:val="%3."/>
      <w:lvlJc w:val="left"/>
      <w:pPr>
        <w:tabs>
          <w:tab w:val="num" w:pos="3060"/>
        </w:tabs>
        <w:ind w:left="3060" w:hanging="72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45DA0DF8"/>
    <w:multiLevelType w:val="hybridMultilevel"/>
    <w:tmpl w:val="1E3A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40504C"/>
    <w:multiLevelType w:val="hybridMultilevel"/>
    <w:tmpl w:val="B49691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D0529D0"/>
    <w:multiLevelType w:val="hybridMultilevel"/>
    <w:tmpl w:val="9A40F4C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6D3C6FCE"/>
    <w:multiLevelType w:val="hybridMultilevel"/>
    <w:tmpl w:val="0B7CD7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F3929E4"/>
    <w:multiLevelType w:val="hybridMultilevel"/>
    <w:tmpl w:val="BB60F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563318">
    <w:abstractNumId w:val="3"/>
  </w:num>
  <w:num w:numId="2" w16cid:durableId="787941139">
    <w:abstractNumId w:val="7"/>
  </w:num>
  <w:num w:numId="3" w16cid:durableId="367341472">
    <w:abstractNumId w:val="5"/>
  </w:num>
  <w:num w:numId="4" w16cid:durableId="1995790179">
    <w:abstractNumId w:val="2"/>
  </w:num>
  <w:num w:numId="5" w16cid:durableId="2066948644">
    <w:abstractNumId w:val="8"/>
  </w:num>
  <w:num w:numId="6" w16cid:durableId="1006174290">
    <w:abstractNumId w:val="0"/>
  </w:num>
  <w:num w:numId="7" w16cid:durableId="630986601">
    <w:abstractNumId w:val="4"/>
  </w:num>
  <w:num w:numId="8" w16cid:durableId="1432504498">
    <w:abstractNumId w:val="1"/>
  </w:num>
  <w:num w:numId="9" w16cid:durableId="1111629344">
    <w:abstractNumId w:val="9"/>
  </w:num>
  <w:num w:numId="10" w16cid:durableId="1294675193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NDI0NzM2NjcyNjBU0lEKTi0uzszPAykwqgUAB0DrCiwAAAA="/>
  </w:docVars>
  <w:rsids>
    <w:rsidRoot w:val="00096877"/>
    <w:rsid w:val="000001AD"/>
    <w:rsid w:val="0000109D"/>
    <w:rsid w:val="00001C2F"/>
    <w:rsid w:val="00001E9E"/>
    <w:rsid w:val="0000226E"/>
    <w:rsid w:val="00002B58"/>
    <w:rsid w:val="000055C5"/>
    <w:rsid w:val="00006347"/>
    <w:rsid w:val="00006FEE"/>
    <w:rsid w:val="00007150"/>
    <w:rsid w:val="00007894"/>
    <w:rsid w:val="00007CBB"/>
    <w:rsid w:val="00010117"/>
    <w:rsid w:val="00010E92"/>
    <w:rsid w:val="00012030"/>
    <w:rsid w:val="000121A2"/>
    <w:rsid w:val="000123B9"/>
    <w:rsid w:val="000124FE"/>
    <w:rsid w:val="000133D6"/>
    <w:rsid w:val="000134F6"/>
    <w:rsid w:val="00013D50"/>
    <w:rsid w:val="00014611"/>
    <w:rsid w:val="00014980"/>
    <w:rsid w:val="000155DD"/>
    <w:rsid w:val="00015CEF"/>
    <w:rsid w:val="00016450"/>
    <w:rsid w:val="000175BF"/>
    <w:rsid w:val="000178F2"/>
    <w:rsid w:val="000200B6"/>
    <w:rsid w:val="00020A70"/>
    <w:rsid w:val="00020F9E"/>
    <w:rsid w:val="00021478"/>
    <w:rsid w:val="0002188F"/>
    <w:rsid w:val="0002264D"/>
    <w:rsid w:val="0002297C"/>
    <w:rsid w:val="00022FD8"/>
    <w:rsid w:val="000233F4"/>
    <w:rsid w:val="00023ABC"/>
    <w:rsid w:val="00024856"/>
    <w:rsid w:val="00024FF8"/>
    <w:rsid w:val="0002523F"/>
    <w:rsid w:val="000253C7"/>
    <w:rsid w:val="0002554C"/>
    <w:rsid w:val="00025581"/>
    <w:rsid w:val="00025914"/>
    <w:rsid w:val="00025D34"/>
    <w:rsid w:val="00026988"/>
    <w:rsid w:val="00027B60"/>
    <w:rsid w:val="00030B75"/>
    <w:rsid w:val="00031160"/>
    <w:rsid w:val="0003196B"/>
    <w:rsid w:val="00031A0E"/>
    <w:rsid w:val="00031B30"/>
    <w:rsid w:val="00031D16"/>
    <w:rsid w:val="00031DB1"/>
    <w:rsid w:val="00031FE5"/>
    <w:rsid w:val="00032118"/>
    <w:rsid w:val="00032256"/>
    <w:rsid w:val="000334EE"/>
    <w:rsid w:val="000335A2"/>
    <w:rsid w:val="000339F2"/>
    <w:rsid w:val="00033EDD"/>
    <w:rsid w:val="00035D5D"/>
    <w:rsid w:val="0003614D"/>
    <w:rsid w:val="00036531"/>
    <w:rsid w:val="00036C38"/>
    <w:rsid w:val="00036D3E"/>
    <w:rsid w:val="000373D4"/>
    <w:rsid w:val="00037DA4"/>
    <w:rsid w:val="00040524"/>
    <w:rsid w:val="000405E3"/>
    <w:rsid w:val="00040A48"/>
    <w:rsid w:val="000412AD"/>
    <w:rsid w:val="000413C0"/>
    <w:rsid w:val="00041476"/>
    <w:rsid w:val="000416EA"/>
    <w:rsid w:val="00041C8B"/>
    <w:rsid w:val="00041CE8"/>
    <w:rsid w:val="0004290D"/>
    <w:rsid w:val="000429EE"/>
    <w:rsid w:val="00042A8D"/>
    <w:rsid w:val="00042D4D"/>
    <w:rsid w:val="00042F13"/>
    <w:rsid w:val="000434CF"/>
    <w:rsid w:val="00043D5E"/>
    <w:rsid w:val="00044239"/>
    <w:rsid w:val="00044BB8"/>
    <w:rsid w:val="00044E6E"/>
    <w:rsid w:val="0004554A"/>
    <w:rsid w:val="000455BA"/>
    <w:rsid w:val="00045D71"/>
    <w:rsid w:val="000463C2"/>
    <w:rsid w:val="00046B56"/>
    <w:rsid w:val="00046C10"/>
    <w:rsid w:val="00047A91"/>
    <w:rsid w:val="00047E3B"/>
    <w:rsid w:val="00050FDE"/>
    <w:rsid w:val="00051177"/>
    <w:rsid w:val="00051773"/>
    <w:rsid w:val="0005276F"/>
    <w:rsid w:val="00053948"/>
    <w:rsid w:val="00053BAE"/>
    <w:rsid w:val="00053FD0"/>
    <w:rsid w:val="000541B5"/>
    <w:rsid w:val="00054824"/>
    <w:rsid w:val="00054D14"/>
    <w:rsid w:val="0005504A"/>
    <w:rsid w:val="00057496"/>
    <w:rsid w:val="00057E9C"/>
    <w:rsid w:val="000607BB"/>
    <w:rsid w:val="00060C32"/>
    <w:rsid w:val="00060E35"/>
    <w:rsid w:val="00061437"/>
    <w:rsid w:val="000615CE"/>
    <w:rsid w:val="000643AD"/>
    <w:rsid w:val="00064453"/>
    <w:rsid w:val="00064B9C"/>
    <w:rsid w:val="00064DA9"/>
    <w:rsid w:val="000659DD"/>
    <w:rsid w:val="00066335"/>
    <w:rsid w:val="000700F9"/>
    <w:rsid w:val="000703B0"/>
    <w:rsid w:val="000704E6"/>
    <w:rsid w:val="00070F8C"/>
    <w:rsid w:val="00071375"/>
    <w:rsid w:val="00071709"/>
    <w:rsid w:val="0007291D"/>
    <w:rsid w:val="00073001"/>
    <w:rsid w:val="000731B2"/>
    <w:rsid w:val="00073A72"/>
    <w:rsid w:val="00074442"/>
    <w:rsid w:val="000746A2"/>
    <w:rsid w:val="00075173"/>
    <w:rsid w:val="000754EF"/>
    <w:rsid w:val="000768C5"/>
    <w:rsid w:val="00076FED"/>
    <w:rsid w:val="00077B87"/>
    <w:rsid w:val="00080A62"/>
    <w:rsid w:val="00081166"/>
    <w:rsid w:val="00081BD5"/>
    <w:rsid w:val="00081D00"/>
    <w:rsid w:val="00081D49"/>
    <w:rsid w:val="000821B1"/>
    <w:rsid w:val="00083770"/>
    <w:rsid w:val="000839C7"/>
    <w:rsid w:val="00083A1D"/>
    <w:rsid w:val="00084457"/>
    <w:rsid w:val="00084AB9"/>
    <w:rsid w:val="00084FF3"/>
    <w:rsid w:val="00085086"/>
    <w:rsid w:val="00085A84"/>
    <w:rsid w:val="00085E9B"/>
    <w:rsid w:val="000869B2"/>
    <w:rsid w:val="00086BE6"/>
    <w:rsid w:val="00086EC9"/>
    <w:rsid w:val="0008704C"/>
    <w:rsid w:val="00087296"/>
    <w:rsid w:val="00087A35"/>
    <w:rsid w:val="00087C92"/>
    <w:rsid w:val="00087D5D"/>
    <w:rsid w:val="0009117D"/>
    <w:rsid w:val="00091780"/>
    <w:rsid w:val="00094267"/>
    <w:rsid w:val="00094469"/>
    <w:rsid w:val="00094A9E"/>
    <w:rsid w:val="0009553B"/>
    <w:rsid w:val="00095E18"/>
    <w:rsid w:val="0009600A"/>
    <w:rsid w:val="00096430"/>
    <w:rsid w:val="00096877"/>
    <w:rsid w:val="0009687F"/>
    <w:rsid w:val="0009698F"/>
    <w:rsid w:val="00096BA3"/>
    <w:rsid w:val="00097F41"/>
    <w:rsid w:val="000A0799"/>
    <w:rsid w:val="000A0B14"/>
    <w:rsid w:val="000A23AF"/>
    <w:rsid w:val="000A262A"/>
    <w:rsid w:val="000A26A4"/>
    <w:rsid w:val="000A3911"/>
    <w:rsid w:val="000A3CA9"/>
    <w:rsid w:val="000A3F0F"/>
    <w:rsid w:val="000A4D00"/>
    <w:rsid w:val="000A6938"/>
    <w:rsid w:val="000A6B9D"/>
    <w:rsid w:val="000A7214"/>
    <w:rsid w:val="000A7E55"/>
    <w:rsid w:val="000A7FFE"/>
    <w:rsid w:val="000B002C"/>
    <w:rsid w:val="000B0154"/>
    <w:rsid w:val="000B0679"/>
    <w:rsid w:val="000B17D1"/>
    <w:rsid w:val="000B182A"/>
    <w:rsid w:val="000B197D"/>
    <w:rsid w:val="000B21CC"/>
    <w:rsid w:val="000B2389"/>
    <w:rsid w:val="000B25A7"/>
    <w:rsid w:val="000B330B"/>
    <w:rsid w:val="000B3777"/>
    <w:rsid w:val="000B3A87"/>
    <w:rsid w:val="000B3BD2"/>
    <w:rsid w:val="000B4124"/>
    <w:rsid w:val="000B4897"/>
    <w:rsid w:val="000B48FD"/>
    <w:rsid w:val="000B4A3E"/>
    <w:rsid w:val="000B4F3B"/>
    <w:rsid w:val="000B54C0"/>
    <w:rsid w:val="000B5B84"/>
    <w:rsid w:val="000B5D63"/>
    <w:rsid w:val="000B61F0"/>
    <w:rsid w:val="000B6385"/>
    <w:rsid w:val="000B652B"/>
    <w:rsid w:val="000B6CD5"/>
    <w:rsid w:val="000B722E"/>
    <w:rsid w:val="000B741A"/>
    <w:rsid w:val="000C04F2"/>
    <w:rsid w:val="000C19B4"/>
    <w:rsid w:val="000C1ADA"/>
    <w:rsid w:val="000C2489"/>
    <w:rsid w:val="000C2768"/>
    <w:rsid w:val="000C2EA1"/>
    <w:rsid w:val="000C3612"/>
    <w:rsid w:val="000C3632"/>
    <w:rsid w:val="000C3D92"/>
    <w:rsid w:val="000C64C5"/>
    <w:rsid w:val="000C6A2F"/>
    <w:rsid w:val="000C6B18"/>
    <w:rsid w:val="000C7058"/>
    <w:rsid w:val="000D038D"/>
    <w:rsid w:val="000D0659"/>
    <w:rsid w:val="000D0950"/>
    <w:rsid w:val="000D0DE2"/>
    <w:rsid w:val="000D11D4"/>
    <w:rsid w:val="000D12BB"/>
    <w:rsid w:val="000D1335"/>
    <w:rsid w:val="000D13FC"/>
    <w:rsid w:val="000D1AC0"/>
    <w:rsid w:val="000D2152"/>
    <w:rsid w:val="000D2577"/>
    <w:rsid w:val="000D2C78"/>
    <w:rsid w:val="000D3181"/>
    <w:rsid w:val="000D3727"/>
    <w:rsid w:val="000D398C"/>
    <w:rsid w:val="000D411F"/>
    <w:rsid w:val="000D4693"/>
    <w:rsid w:val="000D4836"/>
    <w:rsid w:val="000D4C7C"/>
    <w:rsid w:val="000D4E5E"/>
    <w:rsid w:val="000D52BD"/>
    <w:rsid w:val="000D548C"/>
    <w:rsid w:val="000D54C2"/>
    <w:rsid w:val="000D56D3"/>
    <w:rsid w:val="000D5744"/>
    <w:rsid w:val="000D5E5F"/>
    <w:rsid w:val="000D6877"/>
    <w:rsid w:val="000D6CCC"/>
    <w:rsid w:val="000D6CF9"/>
    <w:rsid w:val="000D75FF"/>
    <w:rsid w:val="000D7777"/>
    <w:rsid w:val="000D7B0B"/>
    <w:rsid w:val="000D7F1C"/>
    <w:rsid w:val="000E0E83"/>
    <w:rsid w:val="000E1D01"/>
    <w:rsid w:val="000E2A29"/>
    <w:rsid w:val="000E2CE0"/>
    <w:rsid w:val="000E2CEB"/>
    <w:rsid w:val="000E38F0"/>
    <w:rsid w:val="000E48FA"/>
    <w:rsid w:val="000E4E51"/>
    <w:rsid w:val="000E5EA7"/>
    <w:rsid w:val="000E5EFF"/>
    <w:rsid w:val="000E5F10"/>
    <w:rsid w:val="000E6CA5"/>
    <w:rsid w:val="000E7107"/>
    <w:rsid w:val="000E7322"/>
    <w:rsid w:val="000E7BD6"/>
    <w:rsid w:val="000F084A"/>
    <w:rsid w:val="000F0F96"/>
    <w:rsid w:val="000F1333"/>
    <w:rsid w:val="000F2557"/>
    <w:rsid w:val="000F2C06"/>
    <w:rsid w:val="000F3399"/>
    <w:rsid w:val="000F375A"/>
    <w:rsid w:val="000F377A"/>
    <w:rsid w:val="000F454B"/>
    <w:rsid w:val="000F49EB"/>
    <w:rsid w:val="000F4F82"/>
    <w:rsid w:val="000F502C"/>
    <w:rsid w:val="000F5849"/>
    <w:rsid w:val="000F605A"/>
    <w:rsid w:val="000F62B8"/>
    <w:rsid w:val="000F6565"/>
    <w:rsid w:val="000F6651"/>
    <w:rsid w:val="000F691B"/>
    <w:rsid w:val="000F70AD"/>
    <w:rsid w:val="000F714D"/>
    <w:rsid w:val="000F73BA"/>
    <w:rsid w:val="000F7E71"/>
    <w:rsid w:val="000F7FDE"/>
    <w:rsid w:val="00100517"/>
    <w:rsid w:val="00100F4D"/>
    <w:rsid w:val="001022CA"/>
    <w:rsid w:val="001026E6"/>
    <w:rsid w:val="0010282D"/>
    <w:rsid w:val="00102C7A"/>
    <w:rsid w:val="001032F9"/>
    <w:rsid w:val="00103784"/>
    <w:rsid w:val="00103E6A"/>
    <w:rsid w:val="00105229"/>
    <w:rsid w:val="00105907"/>
    <w:rsid w:val="00105C1C"/>
    <w:rsid w:val="00105DEF"/>
    <w:rsid w:val="00106CC4"/>
    <w:rsid w:val="00106D82"/>
    <w:rsid w:val="00107109"/>
    <w:rsid w:val="001072FC"/>
    <w:rsid w:val="001073CD"/>
    <w:rsid w:val="001079BE"/>
    <w:rsid w:val="00110473"/>
    <w:rsid w:val="0011049A"/>
    <w:rsid w:val="00110749"/>
    <w:rsid w:val="00110854"/>
    <w:rsid w:val="001108E8"/>
    <w:rsid w:val="0011125F"/>
    <w:rsid w:val="001112F2"/>
    <w:rsid w:val="0011157F"/>
    <w:rsid w:val="00111AAE"/>
    <w:rsid w:val="00112107"/>
    <w:rsid w:val="001121DC"/>
    <w:rsid w:val="00112581"/>
    <w:rsid w:val="00112999"/>
    <w:rsid w:val="00112BA6"/>
    <w:rsid w:val="00112BDA"/>
    <w:rsid w:val="001138B1"/>
    <w:rsid w:val="0011407D"/>
    <w:rsid w:val="0011413A"/>
    <w:rsid w:val="00115024"/>
    <w:rsid w:val="001155EC"/>
    <w:rsid w:val="00115F22"/>
    <w:rsid w:val="001163DC"/>
    <w:rsid w:val="001167B4"/>
    <w:rsid w:val="00116B76"/>
    <w:rsid w:val="00117325"/>
    <w:rsid w:val="00120428"/>
    <w:rsid w:val="00120563"/>
    <w:rsid w:val="00120BEC"/>
    <w:rsid w:val="00120D83"/>
    <w:rsid w:val="001213F0"/>
    <w:rsid w:val="00121636"/>
    <w:rsid w:val="0012248E"/>
    <w:rsid w:val="00122751"/>
    <w:rsid w:val="0012345E"/>
    <w:rsid w:val="001237CE"/>
    <w:rsid w:val="00123A12"/>
    <w:rsid w:val="00123B8C"/>
    <w:rsid w:val="00123F93"/>
    <w:rsid w:val="0012402D"/>
    <w:rsid w:val="00124BA9"/>
    <w:rsid w:val="00126844"/>
    <w:rsid w:val="00126FB9"/>
    <w:rsid w:val="00127373"/>
    <w:rsid w:val="00127DF1"/>
    <w:rsid w:val="001308EC"/>
    <w:rsid w:val="00130912"/>
    <w:rsid w:val="0013144D"/>
    <w:rsid w:val="00131488"/>
    <w:rsid w:val="00131608"/>
    <w:rsid w:val="0013264F"/>
    <w:rsid w:val="00133392"/>
    <w:rsid w:val="001337EB"/>
    <w:rsid w:val="00133E7C"/>
    <w:rsid w:val="001341A8"/>
    <w:rsid w:val="001347C2"/>
    <w:rsid w:val="00134A94"/>
    <w:rsid w:val="00134B9F"/>
    <w:rsid w:val="00134EBE"/>
    <w:rsid w:val="00134F8C"/>
    <w:rsid w:val="00135324"/>
    <w:rsid w:val="00135588"/>
    <w:rsid w:val="00135794"/>
    <w:rsid w:val="00135816"/>
    <w:rsid w:val="00136272"/>
    <w:rsid w:val="001367F9"/>
    <w:rsid w:val="0013709C"/>
    <w:rsid w:val="001402C2"/>
    <w:rsid w:val="001416B4"/>
    <w:rsid w:val="00141BA4"/>
    <w:rsid w:val="00141C99"/>
    <w:rsid w:val="00141E3E"/>
    <w:rsid w:val="00142194"/>
    <w:rsid w:val="00142299"/>
    <w:rsid w:val="001423CB"/>
    <w:rsid w:val="00142A44"/>
    <w:rsid w:val="001432F4"/>
    <w:rsid w:val="0014333E"/>
    <w:rsid w:val="00144873"/>
    <w:rsid w:val="00144978"/>
    <w:rsid w:val="00144BEA"/>
    <w:rsid w:val="00145289"/>
    <w:rsid w:val="00145D28"/>
    <w:rsid w:val="00147323"/>
    <w:rsid w:val="00147526"/>
    <w:rsid w:val="00147985"/>
    <w:rsid w:val="00147C58"/>
    <w:rsid w:val="001502EF"/>
    <w:rsid w:val="001502FC"/>
    <w:rsid w:val="00150474"/>
    <w:rsid w:val="00150556"/>
    <w:rsid w:val="00151111"/>
    <w:rsid w:val="001515D2"/>
    <w:rsid w:val="00151DEA"/>
    <w:rsid w:val="00152935"/>
    <w:rsid w:val="00152B01"/>
    <w:rsid w:val="00152B5A"/>
    <w:rsid w:val="00152CE0"/>
    <w:rsid w:val="001533D9"/>
    <w:rsid w:val="0015421F"/>
    <w:rsid w:val="00156CFA"/>
    <w:rsid w:val="00157229"/>
    <w:rsid w:val="001573DE"/>
    <w:rsid w:val="00157A9C"/>
    <w:rsid w:val="0016016D"/>
    <w:rsid w:val="0016113A"/>
    <w:rsid w:val="00161312"/>
    <w:rsid w:val="00161974"/>
    <w:rsid w:val="00161A74"/>
    <w:rsid w:val="00161A9B"/>
    <w:rsid w:val="00161A9F"/>
    <w:rsid w:val="00162BA5"/>
    <w:rsid w:val="00162E32"/>
    <w:rsid w:val="00163345"/>
    <w:rsid w:val="0016338C"/>
    <w:rsid w:val="00163733"/>
    <w:rsid w:val="0016524A"/>
    <w:rsid w:val="00165385"/>
    <w:rsid w:val="00165C47"/>
    <w:rsid w:val="00166153"/>
    <w:rsid w:val="00166A7E"/>
    <w:rsid w:val="001672AF"/>
    <w:rsid w:val="001675CA"/>
    <w:rsid w:val="00170041"/>
    <w:rsid w:val="001709AC"/>
    <w:rsid w:val="00171E7F"/>
    <w:rsid w:val="00172699"/>
    <w:rsid w:val="00174451"/>
    <w:rsid w:val="00174BDD"/>
    <w:rsid w:val="0017578A"/>
    <w:rsid w:val="00175F23"/>
    <w:rsid w:val="00176064"/>
    <w:rsid w:val="0017627D"/>
    <w:rsid w:val="00176305"/>
    <w:rsid w:val="00177632"/>
    <w:rsid w:val="00177877"/>
    <w:rsid w:val="001800E5"/>
    <w:rsid w:val="001810C5"/>
    <w:rsid w:val="0018114C"/>
    <w:rsid w:val="0018135A"/>
    <w:rsid w:val="00181407"/>
    <w:rsid w:val="00181678"/>
    <w:rsid w:val="00181833"/>
    <w:rsid w:val="00181CEC"/>
    <w:rsid w:val="00181D01"/>
    <w:rsid w:val="0018321D"/>
    <w:rsid w:val="00183D30"/>
    <w:rsid w:val="00184374"/>
    <w:rsid w:val="00184996"/>
    <w:rsid w:val="0018532E"/>
    <w:rsid w:val="00185A84"/>
    <w:rsid w:val="00185C0F"/>
    <w:rsid w:val="00185D2C"/>
    <w:rsid w:val="00185FA0"/>
    <w:rsid w:val="001865A4"/>
    <w:rsid w:val="00186BE6"/>
    <w:rsid w:val="0018734E"/>
    <w:rsid w:val="001874F1"/>
    <w:rsid w:val="00187934"/>
    <w:rsid w:val="00187BB2"/>
    <w:rsid w:val="00187FFC"/>
    <w:rsid w:val="00190778"/>
    <w:rsid w:val="0019159D"/>
    <w:rsid w:val="0019218A"/>
    <w:rsid w:val="001924B4"/>
    <w:rsid w:val="00192FA9"/>
    <w:rsid w:val="0019335E"/>
    <w:rsid w:val="0019352A"/>
    <w:rsid w:val="00195648"/>
    <w:rsid w:val="00195E4E"/>
    <w:rsid w:val="001964B4"/>
    <w:rsid w:val="0019659B"/>
    <w:rsid w:val="001972D7"/>
    <w:rsid w:val="00197E3F"/>
    <w:rsid w:val="001A0A06"/>
    <w:rsid w:val="001A0EFD"/>
    <w:rsid w:val="001A153A"/>
    <w:rsid w:val="001A175D"/>
    <w:rsid w:val="001A1C6E"/>
    <w:rsid w:val="001A1F43"/>
    <w:rsid w:val="001A22CB"/>
    <w:rsid w:val="001A244E"/>
    <w:rsid w:val="001A261C"/>
    <w:rsid w:val="001A4849"/>
    <w:rsid w:val="001A5E6C"/>
    <w:rsid w:val="001A6F9A"/>
    <w:rsid w:val="001A7651"/>
    <w:rsid w:val="001B00A3"/>
    <w:rsid w:val="001B042D"/>
    <w:rsid w:val="001B0E67"/>
    <w:rsid w:val="001B1A0E"/>
    <w:rsid w:val="001B1BCB"/>
    <w:rsid w:val="001B25FE"/>
    <w:rsid w:val="001B284E"/>
    <w:rsid w:val="001B3362"/>
    <w:rsid w:val="001B359C"/>
    <w:rsid w:val="001B3A5F"/>
    <w:rsid w:val="001B3E8F"/>
    <w:rsid w:val="001B4149"/>
    <w:rsid w:val="001B437F"/>
    <w:rsid w:val="001B5901"/>
    <w:rsid w:val="001B74A5"/>
    <w:rsid w:val="001C0207"/>
    <w:rsid w:val="001C0B00"/>
    <w:rsid w:val="001C0EEF"/>
    <w:rsid w:val="001C164A"/>
    <w:rsid w:val="001C1CD6"/>
    <w:rsid w:val="001C1FBB"/>
    <w:rsid w:val="001C226E"/>
    <w:rsid w:val="001C2709"/>
    <w:rsid w:val="001C3245"/>
    <w:rsid w:val="001C32D4"/>
    <w:rsid w:val="001C34A5"/>
    <w:rsid w:val="001C3AFD"/>
    <w:rsid w:val="001C3DEF"/>
    <w:rsid w:val="001C466F"/>
    <w:rsid w:val="001C4F9D"/>
    <w:rsid w:val="001C5C50"/>
    <w:rsid w:val="001C5F66"/>
    <w:rsid w:val="001C616E"/>
    <w:rsid w:val="001C63CE"/>
    <w:rsid w:val="001C65E6"/>
    <w:rsid w:val="001C6827"/>
    <w:rsid w:val="001C6844"/>
    <w:rsid w:val="001C6F75"/>
    <w:rsid w:val="001C70CE"/>
    <w:rsid w:val="001C712E"/>
    <w:rsid w:val="001C719A"/>
    <w:rsid w:val="001C74C8"/>
    <w:rsid w:val="001C75D7"/>
    <w:rsid w:val="001C78BB"/>
    <w:rsid w:val="001C7C35"/>
    <w:rsid w:val="001D0022"/>
    <w:rsid w:val="001D06FA"/>
    <w:rsid w:val="001D0B78"/>
    <w:rsid w:val="001D1D46"/>
    <w:rsid w:val="001D1E61"/>
    <w:rsid w:val="001D20CA"/>
    <w:rsid w:val="001D2C61"/>
    <w:rsid w:val="001D2E68"/>
    <w:rsid w:val="001D2E82"/>
    <w:rsid w:val="001D42F5"/>
    <w:rsid w:val="001D439B"/>
    <w:rsid w:val="001D4980"/>
    <w:rsid w:val="001D521F"/>
    <w:rsid w:val="001D5303"/>
    <w:rsid w:val="001D55EF"/>
    <w:rsid w:val="001D5C8E"/>
    <w:rsid w:val="001D635C"/>
    <w:rsid w:val="001D6BC7"/>
    <w:rsid w:val="001D72FB"/>
    <w:rsid w:val="001E07C7"/>
    <w:rsid w:val="001E0DA9"/>
    <w:rsid w:val="001E1058"/>
    <w:rsid w:val="001E14CA"/>
    <w:rsid w:val="001E193E"/>
    <w:rsid w:val="001E19E2"/>
    <w:rsid w:val="001E1E73"/>
    <w:rsid w:val="001E204D"/>
    <w:rsid w:val="001E332F"/>
    <w:rsid w:val="001E3502"/>
    <w:rsid w:val="001E4D7D"/>
    <w:rsid w:val="001E4E0D"/>
    <w:rsid w:val="001E525F"/>
    <w:rsid w:val="001E533D"/>
    <w:rsid w:val="001E542A"/>
    <w:rsid w:val="001E5469"/>
    <w:rsid w:val="001E5C61"/>
    <w:rsid w:val="001E6E02"/>
    <w:rsid w:val="001E7230"/>
    <w:rsid w:val="001E7EF3"/>
    <w:rsid w:val="001F18BD"/>
    <w:rsid w:val="001F1907"/>
    <w:rsid w:val="001F1B72"/>
    <w:rsid w:val="001F234E"/>
    <w:rsid w:val="001F2C46"/>
    <w:rsid w:val="001F381D"/>
    <w:rsid w:val="001F3A5B"/>
    <w:rsid w:val="001F3FC2"/>
    <w:rsid w:val="001F4427"/>
    <w:rsid w:val="001F5079"/>
    <w:rsid w:val="001F535F"/>
    <w:rsid w:val="001F57F8"/>
    <w:rsid w:val="001F6214"/>
    <w:rsid w:val="001F68D2"/>
    <w:rsid w:val="001F6D0F"/>
    <w:rsid w:val="001F6D13"/>
    <w:rsid w:val="001F6D4C"/>
    <w:rsid w:val="001F7449"/>
    <w:rsid w:val="001F7A43"/>
    <w:rsid w:val="00200AEA"/>
    <w:rsid w:val="00200E32"/>
    <w:rsid w:val="00201221"/>
    <w:rsid w:val="002016F1"/>
    <w:rsid w:val="002018EB"/>
    <w:rsid w:val="0020245F"/>
    <w:rsid w:val="00202727"/>
    <w:rsid w:val="00203143"/>
    <w:rsid w:val="00203186"/>
    <w:rsid w:val="002033DA"/>
    <w:rsid w:val="002034B2"/>
    <w:rsid w:val="00203796"/>
    <w:rsid w:val="00203E19"/>
    <w:rsid w:val="002043A0"/>
    <w:rsid w:val="002048CF"/>
    <w:rsid w:val="00204E88"/>
    <w:rsid w:val="002051B3"/>
    <w:rsid w:val="00205ECC"/>
    <w:rsid w:val="002060FD"/>
    <w:rsid w:val="002067BF"/>
    <w:rsid w:val="00206828"/>
    <w:rsid w:val="002069A1"/>
    <w:rsid w:val="002071B2"/>
    <w:rsid w:val="002074E7"/>
    <w:rsid w:val="0020776B"/>
    <w:rsid w:val="00207B8F"/>
    <w:rsid w:val="00207C59"/>
    <w:rsid w:val="00207D1C"/>
    <w:rsid w:val="00207E12"/>
    <w:rsid w:val="00207F56"/>
    <w:rsid w:val="00211077"/>
    <w:rsid w:val="0021111E"/>
    <w:rsid w:val="0021118C"/>
    <w:rsid w:val="00212CCE"/>
    <w:rsid w:val="00213828"/>
    <w:rsid w:val="00214C12"/>
    <w:rsid w:val="00214E12"/>
    <w:rsid w:val="0021517D"/>
    <w:rsid w:val="0021552C"/>
    <w:rsid w:val="00215551"/>
    <w:rsid w:val="002156E5"/>
    <w:rsid w:val="00216313"/>
    <w:rsid w:val="00216570"/>
    <w:rsid w:val="00216C49"/>
    <w:rsid w:val="00217C1F"/>
    <w:rsid w:val="00221E4D"/>
    <w:rsid w:val="00221F37"/>
    <w:rsid w:val="00221FFE"/>
    <w:rsid w:val="002227C0"/>
    <w:rsid w:val="00223341"/>
    <w:rsid w:val="00224854"/>
    <w:rsid w:val="002269ED"/>
    <w:rsid w:val="00226F79"/>
    <w:rsid w:val="00227273"/>
    <w:rsid w:val="00230252"/>
    <w:rsid w:val="00230B86"/>
    <w:rsid w:val="00231E74"/>
    <w:rsid w:val="002322DD"/>
    <w:rsid w:val="002328A1"/>
    <w:rsid w:val="00232AF9"/>
    <w:rsid w:val="00232CF7"/>
    <w:rsid w:val="00232DAE"/>
    <w:rsid w:val="00234096"/>
    <w:rsid w:val="002347A5"/>
    <w:rsid w:val="002350C1"/>
    <w:rsid w:val="00235AAA"/>
    <w:rsid w:val="00236344"/>
    <w:rsid w:val="00236C71"/>
    <w:rsid w:val="00236CB2"/>
    <w:rsid w:val="00236D7E"/>
    <w:rsid w:val="00237AD2"/>
    <w:rsid w:val="002405B0"/>
    <w:rsid w:val="0024072D"/>
    <w:rsid w:val="002408B8"/>
    <w:rsid w:val="00240EBF"/>
    <w:rsid w:val="00240EE2"/>
    <w:rsid w:val="00241ED1"/>
    <w:rsid w:val="00241EF0"/>
    <w:rsid w:val="00241F79"/>
    <w:rsid w:val="00241FAA"/>
    <w:rsid w:val="002425F7"/>
    <w:rsid w:val="00242864"/>
    <w:rsid w:val="00242B5F"/>
    <w:rsid w:val="00242C35"/>
    <w:rsid w:val="00243099"/>
    <w:rsid w:val="0024462F"/>
    <w:rsid w:val="002446C0"/>
    <w:rsid w:val="00244D54"/>
    <w:rsid w:val="00244D76"/>
    <w:rsid w:val="002450A0"/>
    <w:rsid w:val="002450B5"/>
    <w:rsid w:val="0024552D"/>
    <w:rsid w:val="002455C2"/>
    <w:rsid w:val="00246074"/>
    <w:rsid w:val="002465F9"/>
    <w:rsid w:val="00246962"/>
    <w:rsid w:val="0024707C"/>
    <w:rsid w:val="0024720A"/>
    <w:rsid w:val="0024720E"/>
    <w:rsid w:val="00247232"/>
    <w:rsid w:val="002473C8"/>
    <w:rsid w:val="002502DE"/>
    <w:rsid w:val="00250A7F"/>
    <w:rsid w:val="00250BDC"/>
    <w:rsid w:val="002517E7"/>
    <w:rsid w:val="00252273"/>
    <w:rsid w:val="00252DEF"/>
    <w:rsid w:val="00254236"/>
    <w:rsid w:val="00254948"/>
    <w:rsid w:val="00254A2F"/>
    <w:rsid w:val="00254C21"/>
    <w:rsid w:val="002553D9"/>
    <w:rsid w:val="0025621C"/>
    <w:rsid w:val="00256440"/>
    <w:rsid w:val="00256656"/>
    <w:rsid w:val="002568D2"/>
    <w:rsid w:val="00256C97"/>
    <w:rsid w:val="002570B7"/>
    <w:rsid w:val="0025769D"/>
    <w:rsid w:val="002600E9"/>
    <w:rsid w:val="00260555"/>
    <w:rsid w:val="00260E4B"/>
    <w:rsid w:val="00261021"/>
    <w:rsid w:val="00261AC5"/>
    <w:rsid w:val="00261D1A"/>
    <w:rsid w:val="00262210"/>
    <w:rsid w:val="0026312F"/>
    <w:rsid w:val="002632CE"/>
    <w:rsid w:val="0026351B"/>
    <w:rsid w:val="00263877"/>
    <w:rsid w:val="00263EBE"/>
    <w:rsid w:val="0026489D"/>
    <w:rsid w:val="002648F2"/>
    <w:rsid w:val="00264CAA"/>
    <w:rsid w:val="00264D55"/>
    <w:rsid w:val="00264DA9"/>
    <w:rsid w:val="002651E2"/>
    <w:rsid w:val="00265585"/>
    <w:rsid w:val="002658AC"/>
    <w:rsid w:val="00265AD0"/>
    <w:rsid w:val="002665E5"/>
    <w:rsid w:val="002675A9"/>
    <w:rsid w:val="00267779"/>
    <w:rsid w:val="002705A6"/>
    <w:rsid w:val="002705C5"/>
    <w:rsid w:val="00270AB5"/>
    <w:rsid w:val="00271367"/>
    <w:rsid w:val="00271908"/>
    <w:rsid w:val="00271AB2"/>
    <w:rsid w:val="00271BDB"/>
    <w:rsid w:val="00271CDB"/>
    <w:rsid w:val="00272082"/>
    <w:rsid w:val="002722C7"/>
    <w:rsid w:val="00272643"/>
    <w:rsid w:val="00272A81"/>
    <w:rsid w:val="002739E3"/>
    <w:rsid w:val="00273A63"/>
    <w:rsid w:val="00273D6D"/>
    <w:rsid w:val="00273E40"/>
    <w:rsid w:val="0027449A"/>
    <w:rsid w:val="00275091"/>
    <w:rsid w:val="002755C3"/>
    <w:rsid w:val="00275997"/>
    <w:rsid w:val="00276345"/>
    <w:rsid w:val="00276BFF"/>
    <w:rsid w:val="00276FE0"/>
    <w:rsid w:val="002776AA"/>
    <w:rsid w:val="002779EB"/>
    <w:rsid w:val="002805CE"/>
    <w:rsid w:val="00280F14"/>
    <w:rsid w:val="00281641"/>
    <w:rsid w:val="00281EA8"/>
    <w:rsid w:val="00281F20"/>
    <w:rsid w:val="0028266B"/>
    <w:rsid w:val="002826E8"/>
    <w:rsid w:val="00283144"/>
    <w:rsid w:val="002837D9"/>
    <w:rsid w:val="00283A6F"/>
    <w:rsid w:val="00283A8A"/>
    <w:rsid w:val="00284D3B"/>
    <w:rsid w:val="00284E54"/>
    <w:rsid w:val="002865CB"/>
    <w:rsid w:val="00286C4D"/>
    <w:rsid w:val="002879A5"/>
    <w:rsid w:val="00287A9B"/>
    <w:rsid w:val="00287C33"/>
    <w:rsid w:val="00287D89"/>
    <w:rsid w:val="00287EEE"/>
    <w:rsid w:val="002900A0"/>
    <w:rsid w:val="00290350"/>
    <w:rsid w:val="00290476"/>
    <w:rsid w:val="0029076D"/>
    <w:rsid w:val="00290D37"/>
    <w:rsid w:val="00290F88"/>
    <w:rsid w:val="0029153A"/>
    <w:rsid w:val="00291FCE"/>
    <w:rsid w:val="00292383"/>
    <w:rsid w:val="002925A3"/>
    <w:rsid w:val="00292FF1"/>
    <w:rsid w:val="00293472"/>
    <w:rsid w:val="002951B7"/>
    <w:rsid w:val="00295E71"/>
    <w:rsid w:val="00295F1D"/>
    <w:rsid w:val="002960DB"/>
    <w:rsid w:val="002966DC"/>
    <w:rsid w:val="002968DA"/>
    <w:rsid w:val="00296E18"/>
    <w:rsid w:val="002977C1"/>
    <w:rsid w:val="00297880"/>
    <w:rsid w:val="00297CC9"/>
    <w:rsid w:val="002A18DB"/>
    <w:rsid w:val="002A3291"/>
    <w:rsid w:val="002A391B"/>
    <w:rsid w:val="002A3E70"/>
    <w:rsid w:val="002A48D1"/>
    <w:rsid w:val="002A79E0"/>
    <w:rsid w:val="002A7A38"/>
    <w:rsid w:val="002A7D22"/>
    <w:rsid w:val="002A7D58"/>
    <w:rsid w:val="002A7EE5"/>
    <w:rsid w:val="002A7F2B"/>
    <w:rsid w:val="002A7F46"/>
    <w:rsid w:val="002B01F4"/>
    <w:rsid w:val="002B085B"/>
    <w:rsid w:val="002B0F2B"/>
    <w:rsid w:val="002B1281"/>
    <w:rsid w:val="002B2358"/>
    <w:rsid w:val="002B2784"/>
    <w:rsid w:val="002B4066"/>
    <w:rsid w:val="002B409A"/>
    <w:rsid w:val="002B4173"/>
    <w:rsid w:val="002B47CE"/>
    <w:rsid w:val="002B4BB7"/>
    <w:rsid w:val="002B4F02"/>
    <w:rsid w:val="002B52CB"/>
    <w:rsid w:val="002B57DD"/>
    <w:rsid w:val="002B5D4C"/>
    <w:rsid w:val="002B5FB2"/>
    <w:rsid w:val="002B69F2"/>
    <w:rsid w:val="002B6BA7"/>
    <w:rsid w:val="002B7156"/>
    <w:rsid w:val="002B77DF"/>
    <w:rsid w:val="002C0524"/>
    <w:rsid w:val="002C0CAA"/>
    <w:rsid w:val="002C11AD"/>
    <w:rsid w:val="002C2152"/>
    <w:rsid w:val="002C23AF"/>
    <w:rsid w:val="002C2876"/>
    <w:rsid w:val="002C2A46"/>
    <w:rsid w:val="002C34E4"/>
    <w:rsid w:val="002C35F8"/>
    <w:rsid w:val="002C42DD"/>
    <w:rsid w:val="002C443E"/>
    <w:rsid w:val="002C4A01"/>
    <w:rsid w:val="002C4F52"/>
    <w:rsid w:val="002C54A7"/>
    <w:rsid w:val="002C6332"/>
    <w:rsid w:val="002C7AE4"/>
    <w:rsid w:val="002C7C88"/>
    <w:rsid w:val="002D0031"/>
    <w:rsid w:val="002D08A5"/>
    <w:rsid w:val="002D09B5"/>
    <w:rsid w:val="002D0F0B"/>
    <w:rsid w:val="002D1F0D"/>
    <w:rsid w:val="002D2C19"/>
    <w:rsid w:val="002D2E4E"/>
    <w:rsid w:val="002D31DA"/>
    <w:rsid w:val="002D3951"/>
    <w:rsid w:val="002D4327"/>
    <w:rsid w:val="002D4483"/>
    <w:rsid w:val="002D47FC"/>
    <w:rsid w:val="002D4953"/>
    <w:rsid w:val="002D4A2F"/>
    <w:rsid w:val="002D5F9A"/>
    <w:rsid w:val="002D61A8"/>
    <w:rsid w:val="002D68E0"/>
    <w:rsid w:val="002D6EBF"/>
    <w:rsid w:val="002D7F09"/>
    <w:rsid w:val="002E0778"/>
    <w:rsid w:val="002E0F87"/>
    <w:rsid w:val="002E1F0D"/>
    <w:rsid w:val="002E2133"/>
    <w:rsid w:val="002E2993"/>
    <w:rsid w:val="002E2F2F"/>
    <w:rsid w:val="002E3800"/>
    <w:rsid w:val="002E4016"/>
    <w:rsid w:val="002E406C"/>
    <w:rsid w:val="002E4803"/>
    <w:rsid w:val="002E4DC0"/>
    <w:rsid w:val="002E504D"/>
    <w:rsid w:val="002E517B"/>
    <w:rsid w:val="002E5A5C"/>
    <w:rsid w:val="002E5A73"/>
    <w:rsid w:val="002E631B"/>
    <w:rsid w:val="002E6475"/>
    <w:rsid w:val="002E6B5D"/>
    <w:rsid w:val="002E6CEA"/>
    <w:rsid w:val="002E6D4A"/>
    <w:rsid w:val="002E7526"/>
    <w:rsid w:val="002E7D92"/>
    <w:rsid w:val="002F04AC"/>
    <w:rsid w:val="002F0511"/>
    <w:rsid w:val="002F0901"/>
    <w:rsid w:val="002F098A"/>
    <w:rsid w:val="002F0D68"/>
    <w:rsid w:val="002F135B"/>
    <w:rsid w:val="002F1742"/>
    <w:rsid w:val="002F1893"/>
    <w:rsid w:val="002F19A8"/>
    <w:rsid w:val="002F1CFE"/>
    <w:rsid w:val="002F2025"/>
    <w:rsid w:val="002F227D"/>
    <w:rsid w:val="002F24CF"/>
    <w:rsid w:val="002F2A4D"/>
    <w:rsid w:val="002F2AB7"/>
    <w:rsid w:val="002F3ABD"/>
    <w:rsid w:val="002F3F2D"/>
    <w:rsid w:val="002F4629"/>
    <w:rsid w:val="002F541D"/>
    <w:rsid w:val="002F5E8E"/>
    <w:rsid w:val="002F642B"/>
    <w:rsid w:val="002F65AE"/>
    <w:rsid w:val="002F7317"/>
    <w:rsid w:val="002F75DA"/>
    <w:rsid w:val="002F7B70"/>
    <w:rsid w:val="00300332"/>
    <w:rsid w:val="0030034F"/>
    <w:rsid w:val="00300443"/>
    <w:rsid w:val="00300A1B"/>
    <w:rsid w:val="003019F9"/>
    <w:rsid w:val="00301A8C"/>
    <w:rsid w:val="00301AEB"/>
    <w:rsid w:val="00301F50"/>
    <w:rsid w:val="00301F94"/>
    <w:rsid w:val="003028AF"/>
    <w:rsid w:val="00303B17"/>
    <w:rsid w:val="00303C3C"/>
    <w:rsid w:val="00303D95"/>
    <w:rsid w:val="003057D1"/>
    <w:rsid w:val="00305875"/>
    <w:rsid w:val="003059A0"/>
    <w:rsid w:val="003061DB"/>
    <w:rsid w:val="00306A2A"/>
    <w:rsid w:val="003077B7"/>
    <w:rsid w:val="00307B0E"/>
    <w:rsid w:val="00310046"/>
    <w:rsid w:val="00310305"/>
    <w:rsid w:val="00311182"/>
    <w:rsid w:val="003112CE"/>
    <w:rsid w:val="00313705"/>
    <w:rsid w:val="0031373F"/>
    <w:rsid w:val="00313B11"/>
    <w:rsid w:val="00313EB0"/>
    <w:rsid w:val="0031440C"/>
    <w:rsid w:val="0031493C"/>
    <w:rsid w:val="00315A90"/>
    <w:rsid w:val="00315FF6"/>
    <w:rsid w:val="003163B4"/>
    <w:rsid w:val="00316517"/>
    <w:rsid w:val="00316F00"/>
    <w:rsid w:val="00317FA0"/>
    <w:rsid w:val="003205B6"/>
    <w:rsid w:val="00321255"/>
    <w:rsid w:val="0032128F"/>
    <w:rsid w:val="00321BE9"/>
    <w:rsid w:val="00322232"/>
    <w:rsid w:val="0032225B"/>
    <w:rsid w:val="003224DC"/>
    <w:rsid w:val="00322952"/>
    <w:rsid w:val="0032296E"/>
    <w:rsid w:val="00322C6E"/>
    <w:rsid w:val="00323B0D"/>
    <w:rsid w:val="00324460"/>
    <w:rsid w:val="0032467B"/>
    <w:rsid w:val="00324BF2"/>
    <w:rsid w:val="003256FC"/>
    <w:rsid w:val="003258D6"/>
    <w:rsid w:val="00325F1A"/>
    <w:rsid w:val="003267AC"/>
    <w:rsid w:val="00326804"/>
    <w:rsid w:val="00326B27"/>
    <w:rsid w:val="00327307"/>
    <w:rsid w:val="00330684"/>
    <w:rsid w:val="00330858"/>
    <w:rsid w:val="003317A2"/>
    <w:rsid w:val="003317E6"/>
    <w:rsid w:val="00331F16"/>
    <w:rsid w:val="003320EA"/>
    <w:rsid w:val="00332534"/>
    <w:rsid w:val="003338FA"/>
    <w:rsid w:val="003343A1"/>
    <w:rsid w:val="00334E13"/>
    <w:rsid w:val="003354A0"/>
    <w:rsid w:val="00335F6C"/>
    <w:rsid w:val="0033711D"/>
    <w:rsid w:val="00337185"/>
    <w:rsid w:val="00337212"/>
    <w:rsid w:val="00337327"/>
    <w:rsid w:val="0033754E"/>
    <w:rsid w:val="00337670"/>
    <w:rsid w:val="00337BA0"/>
    <w:rsid w:val="0034020F"/>
    <w:rsid w:val="00340B6B"/>
    <w:rsid w:val="00340C77"/>
    <w:rsid w:val="003417B2"/>
    <w:rsid w:val="0034310E"/>
    <w:rsid w:val="0034383E"/>
    <w:rsid w:val="00343877"/>
    <w:rsid w:val="00343981"/>
    <w:rsid w:val="00343A12"/>
    <w:rsid w:val="003453BF"/>
    <w:rsid w:val="00345A0D"/>
    <w:rsid w:val="00346A2E"/>
    <w:rsid w:val="00346A57"/>
    <w:rsid w:val="003470E8"/>
    <w:rsid w:val="00347347"/>
    <w:rsid w:val="00347878"/>
    <w:rsid w:val="00350AA0"/>
    <w:rsid w:val="00350F17"/>
    <w:rsid w:val="00351DC0"/>
    <w:rsid w:val="00351E3E"/>
    <w:rsid w:val="00351F58"/>
    <w:rsid w:val="003520B9"/>
    <w:rsid w:val="0035238E"/>
    <w:rsid w:val="00352981"/>
    <w:rsid w:val="003529B7"/>
    <w:rsid w:val="00352B42"/>
    <w:rsid w:val="0035356D"/>
    <w:rsid w:val="00353831"/>
    <w:rsid w:val="00353E4D"/>
    <w:rsid w:val="00354883"/>
    <w:rsid w:val="0035558A"/>
    <w:rsid w:val="00355879"/>
    <w:rsid w:val="00355D72"/>
    <w:rsid w:val="003564ED"/>
    <w:rsid w:val="00356D17"/>
    <w:rsid w:val="003575B3"/>
    <w:rsid w:val="0036148D"/>
    <w:rsid w:val="003614E1"/>
    <w:rsid w:val="00361D9E"/>
    <w:rsid w:val="00361E17"/>
    <w:rsid w:val="003624F7"/>
    <w:rsid w:val="0036292D"/>
    <w:rsid w:val="00363AB3"/>
    <w:rsid w:val="003642BF"/>
    <w:rsid w:val="003643B7"/>
    <w:rsid w:val="0036478E"/>
    <w:rsid w:val="00364898"/>
    <w:rsid w:val="00364920"/>
    <w:rsid w:val="00364A8C"/>
    <w:rsid w:val="00364C70"/>
    <w:rsid w:val="00364C9C"/>
    <w:rsid w:val="00364EFE"/>
    <w:rsid w:val="00364FBB"/>
    <w:rsid w:val="003656B6"/>
    <w:rsid w:val="003657A1"/>
    <w:rsid w:val="00365CE4"/>
    <w:rsid w:val="00366D79"/>
    <w:rsid w:val="00367166"/>
    <w:rsid w:val="003672BA"/>
    <w:rsid w:val="0036791A"/>
    <w:rsid w:val="00367A50"/>
    <w:rsid w:val="003711E4"/>
    <w:rsid w:val="00371269"/>
    <w:rsid w:val="00371330"/>
    <w:rsid w:val="00371EB4"/>
    <w:rsid w:val="00372B15"/>
    <w:rsid w:val="003730DA"/>
    <w:rsid w:val="003744A8"/>
    <w:rsid w:val="0037451E"/>
    <w:rsid w:val="003746C7"/>
    <w:rsid w:val="00374D93"/>
    <w:rsid w:val="00375BB2"/>
    <w:rsid w:val="0037640E"/>
    <w:rsid w:val="0037695F"/>
    <w:rsid w:val="003803B6"/>
    <w:rsid w:val="003804EB"/>
    <w:rsid w:val="003808A4"/>
    <w:rsid w:val="00380AAB"/>
    <w:rsid w:val="00380C8F"/>
    <w:rsid w:val="00380F44"/>
    <w:rsid w:val="0038131C"/>
    <w:rsid w:val="003817CA"/>
    <w:rsid w:val="00381E7D"/>
    <w:rsid w:val="00382005"/>
    <w:rsid w:val="00383D6C"/>
    <w:rsid w:val="00384389"/>
    <w:rsid w:val="003843BD"/>
    <w:rsid w:val="003844FB"/>
    <w:rsid w:val="00385528"/>
    <w:rsid w:val="00385C28"/>
    <w:rsid w:val="00385C93"/>
    <w:rsid w:val="00386A21"/>
    <w:rsid w:val="00386A9B"/>
    <w:rsid w:val="003877CF"/>
    <w:rsid w:val="00387A1B"/>
    <w:rsid w:val="00390912"/>
    <w:rsid w:val="00390DCA"/>
    <w:rsid w:val="003912B7"/>
    <w:rsid w:val="00391718"/>
    <w:rsid w:val="00391810"/>
    <w:rsid w:val="00391C7B"/>
    <w:rsid w:val="00391D14"/>
    <w:rsid w:val="00392250"/>
    <w:rsid w:val="003925F4"/>
    <w:rsid w:val="00392FB5"/>
    <w:rsid w:val="00393989"/>
    <w:rsid w:val="003949F6"/>
    <w:rsid w:val="00395874"/>
    <w:rsid w:val="00395880"/>
    <w:rsid w:val="003959FD"/>
    <w:rsid w:val="00396B79"/>
    <w:rsid w:val="00396BF3"/>
    <w:rsid w:val="00396E62"/>
    <w:rsid w:val="00396F47"/>
    <w:rsid w:val="003974EE"/>
    <w:rsid w:val="003979C4"/>
    <w:rsid w:val="003A0042"/>
    <w:rsid w:val="003A09B1"/>
    <w:rsid w:val="003A0DB6"/>
    <w:rsid w:val="003A102A"/>
    <w:rsid w:val="003A27FA"/>
    <w:rsid w:val="003A3161"/>
    <w:rsid w:val="003A33F4"/>
    <w:rsid w:val="003A3AB1"/>
    <w:rsid w:val="003A40D9"/>
    <w:rsid w:val="003A4E06"/>
    <w:rsid w:val="003A524F"/>
    <w:rsid w:val="003A6600"/>
    <w:rsid w:val="003A67E9"/>
    <w:rsid w:val="003A76C5"/>
    <w:rsid w:val="003A7EA2"/>
    <w:rsid w:val="003B0132"/>
    <w:rsid w:val="003B12BF"/>
    <w:rsid w:val="003B198F"/>
    <w:rsid w:val="003B1C2D"/>
    <w:rsid w:val="003B3B6A"/>
    <w:rsid w:val="003B3DC1"/>
    <w:rsid w:val="003B5A9F"/>
    <w:rsid w:val="003B6709"/>
    <w:rsid w:val="003B6F5F"/>
    <w:rsid w:val="003B7D49"/>
    <w:rsid w:val="003C030C"/>
    <w:rsid w:val="003C06B5"/>
    <w:rsid w:val="003C0FD4"/>
    <w:rsid w:val="003C1340"/>
    <w:rsid w:val="003C22E4"/>
    <w:rsid w:val="003C295E"/>
    <w:rsid w:val="003C3131"/>
    <w:rsid w:val="003C369A"/>
    <w:rsid w:val="003C3A62"/>
    <w:rsid w:val="003C3E25"/>
    <w:rsid w:val="003C4EB7"/>
    <w:rsid w:val="003C61CE"/>
    <w:rsid w:val="003C6AEF"/>
    <w:rsid w:val="003C6FF6"/>
    <w:rsid w:val="003C79FF"/>
    <w:rsid w:val="003D0161"/>
    <w:rsid w:val="003D0168"/>
    <w:rsid w:val="003D0CA5"/>
    <w:rsid w:val="003D0E2A"/>
    <w:rsid w:val="003D1445"/>
    <w:rsid w:val="003D1C2B"/>
    <w:rsid w:val="003D22B1"/>
    <w:rsid w:val="003D4908"/>
    <w:rsid w:val="003D49FE"/>
    <w:rsid w:val="003D4B02"/>
    <w:rsid w:val="003D524A"/>
    <w:rsid w:val="003D5265"/>
    <w:rsid w:val="003D5268"/>
    <w:rsid w:val="003D5333"/>
    <w:rsid w:val="003D5483"/>
    <w:rsid w:val="003D5EDA"/>
    <w:rsid w:val="003D620D"/>
    <w:rsid w:val="003D63BE"/>
    <w:rsid w:val="003D6D09"/>
    <w:rsid w:val="003D70B6"/>
    <w:rsid w:val="003D7F88"/>
    <w:rsid w:val="003E006D"/>
    <w:rsid w:val="003E06C0"/>
    <w:rsid w:val="003E0924"/>
    <w:rsid w:val="003E2FEF"/>
    <w:rsid w:val="003E4129"/>
    <w:rsid w:val="003E4628"/>
    <w:rsid w:val="003E48C2"/>
    <w:rsid w:val="003E582C"/>
    <w:rsid w:val="003E644B"/>
    <w:rsid w:val="003E6539"/>
    <w:rsid w:val="003E7C70"/>
    <w:rsid w:val="003E7CDD"/>
    <w:rsid w:val="003F0557"/>
    <w:rsid w:val="003F0868"/>
    <w:rsid w:val="003F0906"/>
    <w:rsid w:val="003F1431"/>
    <w:rsid w:val="003F1AC9"/>
    <w:rsid w:val="003F1B8A"/>
    <w:rsid w:val="003F234C"/>
    <w:rsid w:val="003F2515"/>
    <w:rsid w:val="003F2559"/>
    <w:rsid w:val="003F258C"/>
    <w:rsid w:val="003F2F18"/>
    <w:rsid w:val="003F39CE"/>
    <w:rsid w:val="003F58A3"/>
    <w:rsid w:val="003F6BC1"/>
    <w:rsid w:val="003F6E36"/>
    <w:rsid w:val="003F7288"/>
    <w:rsid w:val="003F75EC"/>
    <w:rsid w:val="003F796A"/>
    <w:rsid w:val="003F7ED7"/>
    <w:rsid w:val="00400038"/>
    <w:rsid w:val="004002B0"/>
    <w:rsid w:val="00400335"/>
    <w:rsid w:val="0040040A"/>
    <w:rsid w:val="004006B8"/>
    <w:rsid w:val="00400C3B"/>
    <w:rsid w:val="004010A1"/>
    <w:rsid w:val="00401D0D"/>
    <w:rsid w:val="00402AA9"/>
    <w:rsid w:val="00403B45"/>
    <w:rsid w:val="00403D87"/>
    <w:rsid w:val="00404159"/>
    <w:rsid w:val="004041B8"/>
    <w:rsid w:val="00404471"/>
    <w:rsid w:val="00404EF9"/>
    <w:rsid w:val="00405DD2"/>
    <w:rsid w:val="004060E0"/>
    <w:rsid w:val="004062BC"/>
    <w:rsid w:val="00406E5A"/>
    <w:rsid w:val="004070A1"/>
    <w:rsid w:val="00407103"/>
    <w:rsid w:val="004073DC"/>
    <w:rsid w:val="0040792A"/>
    <w:rsid w:val="00407B69"/>
    <w:rsid w:val="00407BF5"/>
    <w:rsid w:val="004104B9"/>
    <w:rsid w:val="00410CAA"/>
    <w:rsid w:val="00410D01"/>
    <w:rsid w:val="004110F4"/>
    <w:rsid w:val="004120B5"/>
    <w:rsid w:val="0041233A"/>
    <w:rsid w:val="00412940"/>
    <w:rsid w:val="0041340C"/>
    <w:rsid w:val="00413B9F"/>
    <w:rsid w:val="00414710"/>
    <w:rsid w:val="00414D57"/>
    <w:rsid w:val="004156ED"/>
    <w:rsid w:val="004157F9"/>
    <w:rsid w:val="00415846"/>
    <w:rsid w:val="00415F44"/>
    <w:rsid w:val="0041639F"/>
    <w:rsid w:val="0041640B"/>
    <w:rsid w:val="00416569"/>
    <w:rsid w:val="00416AD6"/>
    <w:rsid w:val="004177EE"/>
    <w:rsid w:val="00417879"/>
    <w:rsid w:val="004178E2"/>
    <w:rsid w:val="00420206"/>
    <w:rsid w:val="00420244"/>
    <w:rsid w:val="0042129F"/>
    <w:rsid w:val="00421F52"/>
    <w:rsid w:val="0042220C"/>
    <w:rsid w:val="00422E86"/>
    <w:rsid w:val="0042365B"/>
    <w:rsid w:val="00424967"/>
    <w:rsid w:val="00424D08"/>
    <w:rsid w:val="00425298"/>
    <w:rsid w:val="00425E87"/>
    <w:rsid w:val="00426384"/>
    <w:rsid w:val="004268BA"/>
    <w:rsid w:val="004271E8"/>
    <w:rsid w:val="00427FBF"/>
    <w:rsid w:val="0043035F"/>
    <w:rsid w:val="00430F44"/>
    <w:rsid w:val="00431782"/>
    <w:rsid w:val="00431B05"/>
    <w:rsid w:val="00431F62"/>
    <w:rsid w:val="00432301"/>
    <w:rsid w:val="00432BCE"/>
    <w:rsid w:val="00432C1F"/>
    <w:rsid w:val="00432D24"/>
    <w:rsid w:val="00433798"/>
    <w:rsid w:val="00433EF7"/>
    <w:rsid w:val="00433F26"/>
    <w:rsid w:val="0043449D"/>
    <w:rsid w:val="00434566"/>
    <w:rsid w:val="00435149"/>
    <w:rsid w:val="00435C59"/>
    <w:rsid w:val="00436955"/>
    <w:rsid w:val="00436E87"/>
    <w:rsid w:val="00437A28"/>
    <w:rsid w:val="00440476"/>
    <w:rsid w:val="004408B0"/>
    <w:rsid w:val="00441058"/>
    <w:rsid w:val="004417E8"/>
    <w:rsid w:val="00441E71"/>
    <w:rsid w:val="004429ED"/>
    <w:rsid w:val="004432D2"/>
    <w:rsid w:val="004433EC"/>
    <w:rsid w:val="00443637"/>
    <w:rsid w:val="0044378F"/>
    <w:rsid w:val="004437E2"/>
    <w:rsid w:val="00443A29"/>
    <w:rsid w:val="00444517"/>
    <w:rsid w:val="00444999"/>
    <w:rsid w:val="00444FEB"/>
    <w:rsid w:val="00445096"/>
    <w:rsid w:val="0044551E"/>
    <w:rsid w:val="004457E4"/>
    <w:rsid w:val="00445ECC"/>
    <w:rsid w:val="00446EB5"/>
    <w:rsid w:val="004472E2"/>
    <w:rsid w:val="00447ADD"/>
    <w:rsid w:val="00450318"/>
    <w:rsid w:val="00450380"/>
    <w:rsid w:val="0045063B"/>
    <w:rsid w:val="004508AB"/>
    <w:rsid w:val="00450E60"/>
    <w:rsid w:val="004515F3"/>
    <w:rsid w:val="00452688"/>
    <w:rsid w:val="00452893"/>
    <w:rsid w:val="00452F8F"/>
    <w:rsid w:val="00452FF5"/>
    <w:rsid w:val="004543A1"/>
    <w:rsid w:val="00454BCA"/>
    <w:rsid w:val="00455558"/>
    <w:rsid w:val="00455DC7"/>
    <w:rsid w:val="004564F1"/>
    <w:rsid w:val="0045731E"/>
    <w:rsid w:val="004573CF"/>
    <w:rsid w:val="004579FD"/>
    <w:rsid w:val="00457D33"/>
    <w:rsid w:val="004603F3"/>
    <w:rsid w:val="0046059E"/>
    <w:rsid w:val="004608F7"/>
    <w:rsid w:val="00460C58"/>
    <w:rsid w:val="00461448"/>
    <w:rsid w:val="00462021"/>
    <w:rsid w:val="00462794"/>
    <w:rsid w:val="00462815"/>
    <w:rsid w:val="00462F1D"/>
    <w:rsid w:val="004636B7"/>
    <w:rsid w:val="00464FD9"/>
    <w:rsid w:val="00465B04"/>
    <w:rsid w:val="00466A0A"/>
    <w:rsid w:val="00466B2A"/>
    <w:rsid w:val="00467A2E"/>
    <w:rsid w:val="00470159"/>
    <w:rsid w:val="004702D9"/>
    <w:rsid w:val="004705AE"/>
    <w:rsid w:val="00470B56"/>
    <w:rsid w:val="00470B83"/>
    <w:rsid w:val="00471404"/>
    <w:rsid w:val="00471907"/>
    <w:rsid w:val="00472339"/>
    <w:rsid w:val="00472CA7"/>
    <w:rsid w:val="00473115"/>
    <w:rsid w:val="004736E5"/>
    <w:rsid w:val="00473C1D"/>
    <w:rsid w:val="00473FFB"/>
    <w:rsid w:val="004748FF"/>
    <w:rsid w:val="00475667"/>
    <w:rsid w:val="00475C93"/>
    <w:rsid w:val="00476E43"/>
    <w:rsid w:val="004773BF"/>
    <w:rsid w:val="00477B41"/>
    <w:rsid w:val="004802A7"/>
    <w:rsid w:val="00480845"/>
    <w:rsid w:val="00480D26"/>
    <w:rsid w:val="004815DC"/>
    <w:rsid w:val="0048174C"/>
    <w:rsid w:val="004819D8"/>
    <w:rsid w:val="00482260"/>
    <w:rsid w:val="00482422"/>
    <w:rsid w:val="00482ACD"/>
    <w:rsid w:val="00483805"/>
    <w:rsid w:val="00483CAE"/>
    <w:rsid w:val="00484EC3"/>
    <w:rsid w:val="00485052"/>
    <w:rsid w:val="0048512C"/>
    <w:rsid w:val="00485796"/>
    <w:rsid w:val="00485B09"/>
    <w:rsid w:val="004864E0"/>
    <w:rsid w:val="004867BC"/>
    <w:rsid w:val="004869AF"/>
    <w:rsid w:val="00486B07"/>
    <w:rsid w:val="00486B24"/>
    <w:rsid w:val="004870C7"/>
    <w:rsid w:val="004915C1"/>
    <w:rsid w:val="00491B45"/>
    <w:rsid w:val="00492F0F"/>
    <w:rsid w:val="0049435F"/>
    <w:rsid w:val="004943CA"/>
    <w:rsid w:val="0049583E"/>
    <w:rsid w:val="00495848"/>
    <w:rsid w:val="0049587C"/>
    <w:rsid w:val="00495C1B"/>
    <w:rsid w:val="00495EA5"/>
    <w:rsid w:val="00496474"/>
    <w:rsid w:val="0049696E"/>
    <w:rsid w:val="0049775F"/>
    <w:rsid w:val="00497B91"/>
    <w:rsid w:val="004A06AF"/>
    <w:rsid w:val="004A1505"/>
    <w:rsid w:val="004A219B"/>
    <w:rsid w:val="004A2D38"/>
    <w:rsid w:val="004A3FEE"/>
    <w:rsid w:val="004A4156"/>
    <w:rsid w:val="004A4838"/>
    <w:rsid w:val="004A4D3B"/>
    <w:rsid w:val="004A5AC9"/>
    <w:rsid w:val="004A5BE9"/>
    <w:rsid w:val="004A6631"/>
    <w:rsid w:val="004A6C77"/>
    <w:rsid w:val="004A75A5"/>
    <w:rsid w:val="004A7924"/>
    <w:rsid w:val="004A7D77"/>
    <w:rsid w:val="004A7F12"/>
    <w:rsid w:val="004B0A10"/>
    <w:rsid w:val="004B1149"/>
    <w:rsid w:val="004B1714"/>
    <w:rsid w:val="004B184D"/>
    <w:rsid w:val="004B226B"/>
    <w:rsid w:val="004B4484"/>
    <w:rsid w:val="004B5398"/>
    <w:rsid w:val="004B5419"/>
    <w:rsid w:val="004B57EF"/>
    <w:rsid w:val="004B5DDD"/>
    <w:rsid w:val="004B6AFE"/>
    <w:rsid w:val="004B6FCF"/>
    <w:rsid w:val="004B707E"/>
    <w:rsid w:val="004B717A"/>
    <w:rsid w:val="004C0BA1"/>
    <w:rsid w:val="004C146C"/>
    <w:rsid w:val="004C1A4A"/>
    <w:rsid w:val="004C1C55"/>
    <w:rsid w:val="004C1C5E"/>
    <w:rsid w:val="004C251F"/>
    <w:rsid w:val="004C2652"/>
    <w:rsid w:val="004C414B"/>
    <w:rsid w:val="004C4361"/>
    <w:rsid w:val="004C4389"/>
    <w:rsid w:val="004C4601"/>
    <w:rsid w:val="004C4856"/>
    <w:rsid w:val="004C4C45"/>
    <w:rsid w:val="004C4CBE"/>
    <w:rsid w:val="004C5549"/>
    <w:rsid w:val="004C5554"/>
    <w:rsid w:val="004C593E"/>
    <w:rsid w:val="004C697A"/>
    <w:rsid w:val="004C6E8C"/>
    <w:rsid w:val="004C734F"/>
    <w:rsid w:val="004C7FC3"/>
    <w:rsid w:val="004D06C8"/>
    <w:rsid w:val="004D24A8"/>
    <w:rsid w:val="004D27EA"/>
    <w:rsid w:val="004D2F0B"/>
    <w:rsid w:val="004D331E"/>
    <w:rsid w:val="004D3360"/>
    <w:rsid w:val="004D3EE5"/>
    <w:rsid w:val="004D413D"/>
    <w:rsid w:val="004D4217"/>
    <w:rsid w:val="004D4541"/>
    <w:rsid w:val="004D467D"/>
    <w:rsid w:val="004D53E9"/>
    <w:rsid w:val="004D58C4"/>
    <w:rsid w:val="004D591B"/>
    <w:rsid w:val="004D5ABF"/>
    <w:rsid w:val="004D5CB0"/>
    <w:rsid w:val="004D6586"/>
    <w:rsid w:val="004D6C7D"/>
    <w:rsid w:val="004D7868"/>
    <w:rsid w:val="004D7BE3"/>
    <w:rsid w:val="004D7DB2"/>
    <w:rsid w:val="004E0805"/>
    <w:rsid w:val="004E0FC6"/>
    <w:rsid w:val="004E10FB"/>
    <w:rsid w:val="004E1B5E"/>
    <w:rsid w:val="004E206C"/>
    <w:rsid w:val="004E285C"/>
    <w:rsid w:val="004E2B51"/>
    <w:rsid w:val="004E2D9E"/>
    <w:rsid w:val="004E2EB5"/>
    <w:rsid w:val="004E3267"/>
    <w:rsid w:val="004E33FD"/>
    <w:rsid w:val="004E3F2F"/>
    <w:rsid w:val="004E41F3"/>
    <w:rsid w:val="004E46C4"/>
    <w:rsid w:val="004E5B05"/>
    <w:rsid w:val="004E5F93"/>
    <w:rsid w:val="004E6731"/>
    <w:rsid w:val="004E6E10"/>
    <w:rsid w:val="004E7234"/>
    <w:rsid w:val="004E7BB4"/>
    <w:rsid w:val="004E7DF1"/>
    <w:rsid w:val="004F0098"/>
    <w:rsid w:val="004F0989"/>
    <w:rsid w:val="004F0A11"/>
    <w:rsid w:val="004F0CB9"/>
    <w:rsid w:val="004F118F"/>
    <w:rsid w:val="004F1259"/>
    <w:rsid w:val="004F1EC5"/>
    <w:rsid w:val="004F2E7B"/>
    <w:rsid w:val="004F2EF3"/>
    <w:rsid w:val="004F35B2"/>
    <w:rsid w:val="004F3775"/>
    <w:rsid w:val="004F3895"/>
    <w:rsid w:val="004F4169"/>
    <w:rsid w:val="004F5365"/>
    <w:rsid w:val="004F5948"/>
    <w:rsid w:val="004F5AFB"/>
    <w:rsid w:val="004F6201"/>
    <w:rsid w:val="004F62CB"/>
    <w:rsid w:val="004F636F"/>
    <w:rsid w:val="004F6779"/>
    <w:rsid w:val="004F67D3"/>
    <w:rsid w:val="004F6B8F"/>
    <w:rsid w:val="004F6FC6"/>
    <w:rsid w:val="004F733C"/>
    <w:rsid w:val="004F77E6"/>
    <w:rsid w:val="004F7E71"/>
    <w:rsid w:val="0050011A"/>
    <w:rsid w:val="00500365"/>
    <w:rsid w:val="005006EB"/>
    <w:rsid w:val="005008C1"/>
    <w:rsid w:val="00500B6F"/>
    <w:rsid w:val="00500CE7"/>
    <w:rsid w:val="00500D7A"/>
    <w:rsid w:val="0050105E"/>
    <w:rsid w:val="00501129"/>
    <w:rsid w:val="005012AE"/>
    <w:rsid w:val="005017AC"/>
    <w:rsid w:val="00501883"/>
    <w:rsid w:val="00501DAF"/>
    <w:rsid w:val="00503364"/>
    <w:rsid w:val="00503F41"/>
    <w:rsid w:val="005050FD"/>
    <w:rsid w:val="00505357"/>
    <w:rsid w:val="00505DA8"/>
    <w:rsid w:val="0050624E"/>
    <w:rsid w:val="00506620"/>
    <w:rsid w:val="00506C10"/>
    <w:rsid w:val="00506D77"/>
    <w:rsid w:val="00506DC4"/>
    <w:rsid w:val="00506EDA"/>
    <w:rsid w:val="0050728D"/>
    <w:rsid w:val="00507AFC"/>
    <w:rsid w:val="00510043"/>
    <w:rsid w:val="00510C62"/>
    <w:rsid w:val="00511A02"/>
    <w:rsid w:val="00511BE2"/>
    <w:rsid w:val="0051207A"/>
    <w:rsid w:val="005127CE"/>
    <w:rsid w:val="00512BA7"/>
    <w:rsid w:val="00512F0E"/>
    <w:rsid w:val="005130D7"/>
    <w:rsid w:val="005138B6"/>
    <w:rsid w:val="00513C2D"/>
    <w:rsid w:val="005155E7"/>
    <w:rsid w:val="00516155"/>
    <w:rsid w:val="00516853"/>
    <w:rsid w:val="0052042D"/>
    <w:rsid w:val="00521130"/>
    <w:rsid w:val="0052124C"/>
    <w:rsid w:val="00521883"/>
    <w:rsid w:val="00521EB6"/>
    <w:rsid w:val="005222BC"/>
    <w:rsid w:val="00522305"/>
    <w:rsid w:val="00522DBF"/>
    <w:rsid w:val="00524949"/>
    <w:rsid w:val="0052501D"/>
    <w:rsid w:val="0052513A"/>
    <w:rsid w:val="0052594A"/>
    <w:rsid w:val="005259FB"/>
    <w:rsid w:val="00526033"/>
    <w:rsid w:val="00526802"/>
    <w:rsid w:val="00526811"/>
    <w:rsid w:val="00526BAF"/>
    <w:rsid w:val="005270B3"/>
    <w:rsid w:val="00530B5E"/>
    <w:rsid w:val="00530F70"/>
    <w:rsid w:val="005318F4"/>
    <w:rsid w:val="005325FC"/>
    <w:rsid w:val="00532785"/>
    <w:rsid w:val="00532F2F"/>
    <w:rsid w:val="00533852"/>
    <w:rsid w:val="00533B45"/>
    <w:rsid w:val="00533B5E"/>
    <w:rsid w:val="00533D49"/>
    <w:rsid w:val="00534FB6"/>
    <w:rsid w:val="005352CF"/>
    <w:rsid w:val="005354B0"/>
    <w:rsid w:val="0053555D"/>
    <w:rsid w:val="0053596B"/>
    <w:rsid w:val="00535F1E"/>
    <w:rsid w:val="00536284"/>
    <w:rsid w:val="0053628B"/>
    <w:rsid w:val="00536636"/>
    <w:rsid w:val="00536858"/>
    <w:rsid w:val="00536A55"/>
    <w:rsid w:val="005374BD"/>
    <w:rsid w:val="00537892"/>
    <w:rsid w:val="005379C9"/>
    <w:rsid w:val="005401A1"/>
    <w:rsid w:val="00540674"/>
    <w:rsid w:val="005408D8"/>
    <w:rsid w:val="0054096D"/>
    <w:rsid w:val="00541E17"/>
    <w:rsid w:val="00542221"/>
    <w:rsid w:val="0054223D"/>
    <w:rsid w:val="0054257C"/>
    <w:rsid w:val="0054394C"/>
    <w:rsid w:val="00543A26"/>
    <w:rsid w:val="005441CB"/>
    <w:rsid w:val="00544C74"/>
    <w:rsid w:val="00545F48"/>
    <w:rsid w:val="00546374"/>
    <w:rsid w:val="00546737"/>
    <w:rsid w:val="00546EF6"/>
    <w:rsid w:val="00547AD7"/>
    <w:rsid w:val="005507D5"/>
    <w:rsid w:val="00551553"/>
    <w:rsid w:val="005515D2"/>
    <w:rsid w:val="00551CAC"/>
    <w:rsid w:val="005525BD"/>
    <w:rsid w:val="005528B1"/>
    <w:rsid w:val="00552C07"/>
    <w:rsid w:val="0055337E"/>
    <w:rsid w:val="005537BC"/>
    <w:rsid w:val="00553E50"/>
    <w:rsid w:val="0055408A"/>
    <w:rsid w:val="0055410B"/>
    <w:rsid w:val="0055422F"/>
    <w:rsid w:val="00554351"/>
    <w:rsid w:val="005544A4"/>
    <w:rsid w:val="00554C61"/>
    <w:rsid w:val="005552C3"/>
    <w:rsid w:val="00555981"/>
    <w:rsid w:val="00556050"/>
    <w:rsid w:val="00556429"/>
    <w:rsid w:val="00556A20"/>
    <w:rsid w:val="00556AE9"/>
    <w:rsid w:val="005571DF"/>
    <w:rsid w:val="00560C90"/>
    <w:rsid w:val="005612AB"/>
    <w:rsid w:val="00561AC5"/>
    <w:rsid w:val="0056223D"/>
    <w:rsid w:val="00562555"/>
    <w:rsid w:val="00563004"/>
    <w:rsid w:val="00563425"/>
    <w:rsid w:val="00563D23"/>
    <w:rsid w:val="00564378"/>
    <w:rsid w:val="005645B3"/>
    <w:rsid w:val="0056555F"/>
    <w:rsid w:val="00565CDD"/>
    <w:rsid w:val="00565EC1"/>
    <w:rsid w:val="005675DA"/>
    <w:rsid w:val="005678FC"/>
    <w:rsid w:val="00567BD1"/>
    <w:rsid w:val="005702C6"/>
    <w:rsid w:val="0057038E"/>
    <w:rsid w:val="005703AA"/>
    <w:rsid w:val="00570C81"/>
    <w:rsid w:val="00570F21"/>
    <w:rsid w:val="00571E5B"/>
    <w:rsid w:val="00571FFB"/>
    <w:rsid w:val="00572068"/>
    <w:rsid w:val="00573011"/>
    <w:rsid w:val="00573952"/>
    <w:rsid w:val="00573E59"/>
    <w:rsid w:val="0057455D"/>
    <w:rsid w:val="0057465D"/>
    <w:rsid w:val="00574CD0"/>
    <w:rsid w:val="00575C15"/>
    <w:rsid w:val="00576DB9"/>
    <w:rsid w:val="00577447"/>
    <w:rsid w:val="005775A2"/>
    <w:rsid w:val="00580C3E"/>
    <w:rsid w:val="00581218"/>
    <w:rsid w:val="00581470"/>
    <w:rsid w:val="00581502"/>
    <w:rsid w:val="0058186C"/>
    <w:rsid w:val="00581BD3"/>
    <w:rsid w:val="00583497"/>
    <w:rsid w:val="00583A32"/>
    <w:rsid w:val="005843C8"/>
    <w:rsid w:val="00584418"/>
    <w:rsid w:val="00584664"/>
    <w:rsid w:val="005849C3"/>
    <w:rsid w:val="00584F99"/>
    <w:rsid w:val="00585500"/>
    <w:rsid w:val="00585722"/>
    <w:rsid w:val="0058628E"/>
    <w:rsid w:val="00586DB2"/>
    <w:rsid w:val="00586EB5"/>
    <w:rsid w:val="00587240"/>
    <w:rsid w:val="005877C5"/>
    <w:rsid w:val="00587922"/>
    <w:rsid w:val="00587C2A"/>
    <w:rsid w:val="00587E28"/>
    <w:rsid w:val="005908DC"/>
    <w:rsid w:val="0059098D"/>
    <w:rsid w:val="005924A3"/>
    <w:rsid w:val="005927A1"/>
    <w:rsid w:val="00592DF3"/>
    <w:rsid w:val="005932E5"/>
    <w:rsid w:val="00593E6D"/>
    <w:rsid w:val="005941F7"/>
    <w:rsid w:val="0059449E"/>
    <w:rsid w:val="00596590"/>
    <w:rsid w:val="005966A7"/>
    <w:rsid w:val="005973B2"/>
    <w:rsid w:val="005977CF"/>
    <w:rsid w:val="00597856"/>
    <w:rsid w:val="00597E29"/>
    <w:rsid w:val="005A0C48"/>
    <w:rsid w:val="005A1C89"/>
    <w:rsid w:val="005A28E8"/>
    <w:rsid w:val="005A4180"/>
    <w:rsid w:val="005A4BBB"/>
    <w:rsid w:val="005A534D"/>
    <w:rsid w:val="005A538F"/>
    <w:rsid w:val="005A6A49"/>
    <w:rsid w:val="005A7A62"/>
    <w:rsid w:val="005A7CAD"/>
    <w:rsid w:val="005A7FC9"/>
    <w:rsid w:val="005B00F1"/>
    <w:rsid w:val="005B01DD"/>
    <w:rsid w:val="005B0AF5"/>
    <w:rsid w:val="005B1607"/>
    <w:rsid w:val="005B1B8F"/>
    <w:rsid w:val="005B22C3"/>
    <w:rsid w:val="005B22D2"/>
    <w:rsid w:val="005B2857"/>
    <w:rsid w:val="005B3026"/>
    <w:rsid w:val="005B3170"/>
    <w:rsid w:val="005B4A18"/>
    <w:rsid w:val="005B5FDF"/>
    <w:rsid w:val="005B6009"/>
    <w:rsid w:val="005B6461"/>
    <w:rsid w:val="005B6A3E"/>
    <w:rsid w:val="005B7702"/>
    <w:rsid w:val="005B7F66"/>
    <w:rsid w:val="005C0039"/>
    <w:rsid w:val="005C1007"/>
    <w:rsid w:val="005C109A"/>
    <w:rsid w:val="005C17D4"/>
    <w:rsid w:val="005C1941"/>
    <w:rsid w:val="005C1EF7"/>
    <w:rsid w:val="005C223A"/>
    <w:rsid w:val="005C2F3F"/>
    <w:rsid w:val="005C3529"/>
    <w:rsid w:val="005C35F1"/>
    <w:rsid w:val="005C3A58"/>
    <w:rsid w:val="005C3D3A"/>
    <w:rsid w:val="005C44A4"/>
    <w:rsid w:val="005C46AD"/>
    <w:rsid w:val="005C4DD7"/>
    <w:rsid w:val="005C4DEE"/>
    <w:rsid w:val="005C5209"/>
    <w:rsid w:val="005C5470"/>
    <w:rsid w:val="005C5ACA"/>
    <w:rsid w:val="005C6B48"/>
    <w:rsid w:val="005C76D6"/>
    <w:rsid w:val="005C7896"/>
    <w:rsid w:val="005D00B3"/>
    <w:rsid w:val="005D037A"/>
    <w:rsid w:val="005D08E2"/>
    <w:rsid w:val="005D0F22"/>
    <w:rsid w:val="005D170F"/>
    <w:rsid w:val="005D18CC"/>
    <w:rsid w:val="005D1AC7"/>
    <w:rsid w:val="005D1FA5"/>
    <w:rsid w:val="005D2029"/>
    <w:rsid w:val="005D33F9"/>
    <w:rsid w:val="005D3F8D"/>
    <w:rsid w:val="005D423C"/>
    <w:rsid w:val="005D530F"/>
    <w:rsid w:val="005D5F05"/>
    <w:rsid w:val="005D62E0"/>
    <w:rsid w:val="005D63D9"/>
    <w:rsid w:val="005D6A37"/>
    <w:rsid w:val="005D723F"/>
    <w:rsid w:val="005D742A"/>
    <w:rsid w:val="005D7445"/>
    <w:rsid w:val="005E0013"/>
    <w:rsid w:val="005E057F"/>
    <w:rsid w:val="005E0827"/>
    <w:rsid w:val="005E0A11"/>
    <w:rsid w:val="005E1117"/>
    <w:rsid w:val="005E1798"/>
    <w:rsid w:val="005E1994"/>
    <w:rsid w:val="005E2C28"/>
    <w:rsid w:val="005E4AA4"/>
    <w:rsid w:val="005E4BA2"/>
    <w:rsid w:val="005E5018"/>
    <w:rsid w:val="005E504C"/>
    <w:rsid w:val="005E62D6"/>
    <w:rsid w:val="005E6D8C"/>
    <w:rsid w:val="005E6FD1"/>
    <w:rsid w:val="005E70B3"/>
    <w:rsid w:val="005E7650"/>
    <w:rsid w:val="005E7741"/>
    <w:rsid w:val="005E77EB"/>
    <w:rsid w:val="005E7A81"/>
    <w:rsid w:val="005F02F3"/>
    <w:rsid w:val="005F042B"/>
    <w:rsid w:val="005F11BD"/>
    <w:rsid w:val="005F15F4"/>
    <w:rsid w:val="005F1ABB"/>
    <w:rsid w:val="005F1E48"/>
    <w:rsid w:val="005F22C9"/>
    <w:rsid w:val="005F2311"/>
    <w:rsid w:val="005F2BE8"/>
    <w:rsid w:val="005F2DC6"/>
    <w:rsid w:val="005F5441"/>
    <w:rsid w:val="005F5D3E"/>
    <w:rsid w:val="005F6F4C"/>
    <w:rsid w:val="005F7564"/>
    <w:rsid w:val="005F7614"/>
    <w:rsid w:val="00600CD2"/>
    <w:rsid w:val="00600D4A"/>
    <w:rsid w:val="00600F47"/>
    <w:rsid w:val="00601473"/>
    <w:rsid w:val="0060284F"/>
    <w:rsid w:val="006028A1"/>
    <w:rsid w:val="00602D22"/>
    <w:rsid w:val="0060313B"/>
    <w:rsid w:val="006040E2"/>
    <w:rsid w:val="00604405"/>
    <w:rsid w:val="00604614"/>
    <w:rsid w:val="0060559A"/>
    <w:rsid w:val="0060565F"/>
    <w:rsid w:val="006057B7"/>
    <w:rsid w:val="006059B0"/>
    <w:rsid w:val="00605BA2"/>
    <w:rsid w:val="006065C3"/>
    <w:rsid w:val="00606A67"/>
    <w:rsid w:val="00606B82"/>
    <w:rsid w:val="006070B4"/>
    <w:rsid w:val="00610147"/>
    <w:rsid w:val="0061031B"/>
    <w:rsid w:val="006103C0"/>
    <w:rsid w:val="00610BD1"/>
    <w:rsid w:val="00611C93"/>
    <w:rsid w:val="006131E4"/>
    <w:rsid w:val="006135A8"/>
    <w:rsid w:val="0061410E"/>
    <w:rsid w:val="00614AEE"/>
    <w:rsid w:val="00614DAC"/>
    <w:rsid w:val="00614EDC"/>
    <w:rsid w:val="00615AAF"/>
    <w:rsid w:val="00615B8A"/>
    <w:rsid w:val="00615D4F"/>
    <w:rsid w:val="006161D2"/>
    <w:rsid w:val="00616300"/>
    <w:rsid w:val="006166EC"/>
    <w:rsid w:val="00616D2C"/>
    <w:rsid w:val="00617006"/>
    <w:rsid w:val="00617057"/>
    <w:rsid w:val="00617175"/>
    <w:rsid w:val="00617E04"/>
    <w:rsid w:val="00617F1F"/>
    <w:rsid w:val="006210E4"/>
    <w:rsid w:val="0062136E"/>
    <w:rsid w:val="00621394"/>
    <w:rsid w:val="0062177D"/>
    <w:rsid w:val="006217E1"/>
    <w:rsid w:val="006224FB"/>
    <w:rsid w:val="00622625"/>
    <w:rsid w:val="006229C1"/>
    <w:rsid w:val="006230E1"/>
    <w:rsid w:val="00623237"/>
    <w:rsid w:val="00625DEB"/>
    <w:rsid w:val="006260F5"/>
    <w:rsid w:val="00626BB8"/>
    <w:rsid w:val="00626C3F"/>
    <w:rsid w:val="006271C5"/>
    <w:rsid w:val="0062749A"/>
    <w:rsid w:val="00627724"/>
    <w:rsid w:val="00627E36"/>
    <w:rsid w:val="00630787"/>
    <w:rsid w:val="00632056"/>
    <w:rsid w:val="0063289C"/>
    <w:rsid w:val="006329D9"/>
    <w:rsid w:val="00632EDD"/>
    <w:rsid w:val="00633966"/>
    <w:rsid w:val="00633978"/>
    <w:rsid w:val="00633E1F"/>
    <w:rsid w:val="00634C39"/>
    <w:rsid w:val="00635245"/>
    <w:rsid w:val="006355C8"/>
    <w:rsid w:val="00635AC0"/>
    <w:rsid w:val="00635CE8"/>
    <w:rsid w:val="00636638"/>
    <w:rsid w:val="00636D0F"/>
    <w:rsid w:val="006374FB"/>
    <w:rsid w:val="00637539"/>
    <w:rsid w:val="00637A1C"/>
    <w:rsid w:val="006405F6"/>
    <w:rsid w:val="00640F17"/>
    <w:rsid w:val="00641055"/>
    <w:rsid w:val="00641FB6"/>
    <w:rsid w:val="0064248A"/>
    <w:rsid w:val="0064274F"/>
    <w:rsid w:val="00642B07"/>
    <w:rsid w:val="006438A6"/>
    <w:rsid w:val="0064396D"/>
    <w:rsid w:val="0064441E"/>
    <w:rsid w:val="0064442F"/>
    <w:rsid w:val="00644633"/>
    <w:rsid w:val="00644CD2"/>
    <w:rsid w:val="00645414"/>
    <w:rsid w:val="006465CA"/>
    <w:rsid w:val="0064693F"/>
    <w:rsid w:val="00646ACB"/>
    <w:rsid w:val="00647F2E"/>
    <w:rsid w:val="00647FFB"/>
    <w:rsid w:val="00650E6E"/>
    <w:rsid w:val="006522DF"/>
    <w:rsid w:val="00652772"/>
    <w:rsid w:val="006532E5"/>
    <w:rsid w:val="006537DE"/>
    <w:rsid w:val="00653BFB"/>
    <w:rsid w:val="00653E7D"/>
    <w:rsid w:val="006545B5"/>
    <w:rsid w:val="00655194"/>
    <w:rsid w:val="00655A53"/>
    <w:rsid w:val="00655CFE"/>
    <w:rsid w:val="006562C4"/>
    <w:rsid w:val="00656C1F"/>
    <w:rsid w:val="00656D70"/>
    <w:rsid w:val="00657432"/>
    <w:rsid w:val="006575C0"/>
    <w:rsid w:val="006576FA"/>
    <w:rsid w:val="0065780E"/>
    <w:rsid w:val="006600EC"/>
    <w:rsid w:val="006604E5"/>
    <w:rsid w:val="0066171B"/>
    <w:rsid w:val="00661AF6"/>
    <w:rsid w:val="00661C99"/>
    <w:rsid w:val="00661FE1"/>
    <w:rsid w:val="006627B8"/>
    <w:rsid w:val="00662BD4"/>
    <w:rsid w:val="00662E64"/>
    <w:rsid w:val="00662EE1"/>
    <w:rsid w:val="006630C9"/>
    <w:rsid w:val="00663258"/>
    <w:rsid w:val="00663CF3"/>
    <w:rsid w:val="00663E24"/>
    <w:rsid w:val="00663E29"/>
    <w:rsid w:val="00663F82"/>
    <w:rsid w:val="00664398"/>
    <w:rsid w:val="0066453F"/>
    <w:rsid w:val="006647C5"/>
    <w:rsid w:val="0066491E"/>
    <w:rsid w:val="00666670"/>
    <w:rsid w:val="006668EA"/>
    <w:rsid w:val="00666A17"/>
    <w:rsid w:val="00667D21"/>
    <w:rsid w:val="0067067D"/>
    <w:rsid w:val="00670CAA"/>
    <w:rsid w:val="006712D1"/>
    <w:rsid w:val="0067196A"/>
    <w:rsid w:val="00671C4E"/>
    <w:rsid w:val="00672B77"/>
    <w:rsid w:val="00672F08"/>
    <w:rsid w:val="006731FC"/>
    <w:rsid w:val="00673470"/>
    <w:rsid w:val="006739FA"/>
    <w:rsid w:val="00674DEE"/>
    <w:rsid w:val="00675BE1"/>
    <w:rsid w:val="00675EF5"/>
    <w:rsid w:val="0067636B"/>
    <w:rsid w:val="0067637C"/>
    <w:rsid w:val="00676D63"/>
    <w:rsid w:val="00677898"/>
    <w:rsid w:val="00677BF3"/>
    <w:rsid w:val="00677C83"/>
    <w:rsid w:val="006802F8"/>
    <w:rsid w:val="006804A3"/>
    <w:rsid w:val="00680EED"/>
    <w:rsid w:val="00681958"/>
    <w:rsid w:val="00681D2D"/>
    <w:rsid w:val="00681DEF"/>
    <w:rsid w:val="00682023"/>
    <w:rsid w:val="006824E5"/>
    <w:rsid w:val="00682E1A"/>
    <w:rsid w:val="0068355D"/>
    <w:rsid w:val="00683B50"/>
    <w:rsid w:val="00683C2D"/>
    <w:rsid w:val="00684358"/>
    <w:rsid w:val="006845D7"/>
    <w:rsid w:val="006851BC"/>
    <w:rsid w:val="006853DB"/>
    <w:rsid w:val="0068553C"/>
    <w:rsid w:val="006856DC"/>
    <w:rsid w:val="006856FF"/>
    <w:rsid w:val="006869C8"/>
    <w:rsid w:val="0068752A"/>
    <w:rsid w:val="006902D6"/>
    <w:rsid w:val="00690311"/>
    <w:rsid w:val="00690455"/>
    <w:rsid w:val="006919D9"/>
    <w:rsid w:val="00692428"/>
    <w:rsid w:val="006927BE"/>
    <w:rsid w:val="00692883"/>
    <w:rsid w:val="006929E8"/>
    <w:rsid w:val="006949BD"/>
    <w:rsid w:val="00694E5C"/>
    <w:rsid w:val="00694EE9"/>
    <w:rsid w:val="00694F54"/>
    <w:rsid w:val="0069601C"/>
    <w:rsid w:val="00696097"/>
    <w:rsid w:val="00696B7B"/>
    <w:rsid w:val="0069709E"/>
    <w:rsid w:val="006A00F2"/>
    <w:rsid w:val="006A049C"/>
    <w:rsid w:val="006A0796"/>
    <w:rsid w:val="006A07FD"/>
    <w:rsid w:val="006A093C"/>
    <w:rsid w:val="006A0B26"/>
    <w:rsid w:val="006A0D6C"/>
    <w:rsid w:val="006A0E8A"/>
    <w:rsid w:val="006A17C7"/>
    <w:rsid w:val="006A1DF2"/>
    <w:rsid w:val="006A22D5"/>
    <w:rsid w:val="006A34BE"/>
    <w:rsid w:val="006A369B"/>
    <w:rsid w:val="006A36CA"/>
    <w:rsid w:val="006A446E"/>
    <w:rsid w:val="006A520F"/>
    <w:rsid w:val="006A560A"/>
    <w:rsid w:val="006A6166"/>
    <w:rsid w:val="006A72FF"/>
    <w:rsid w:val="006A7CDF"/>
    <w:rsid w:val="006B050C"/>
    <w:rsid w:val="006B12F4"/>
    <w:rsid w:val="006B1D64"/>
    <w:rsid w:val="006B206A"/>
    <w:rsid w:val="006B2F7E"/>
    <w:rsid w:val="006B328E"/>
    <w:rsid w:val="006B416B"/>
    <w:rsid w:val="006B4256"/>
    <w:rsid w:val="006B6852"/>
    <w:rsid w:val="006B6E37"/>
    <w:rsid w:val="006B7463"/>
    <w:rsid w:val="006B7A08"/>
    <w:rsid w:val="006C055C"/>
    <w:rsid w:val="006C0A5A"/>
    <w:rsid w:val="006C1046"/>
    <w:rsid w:val="006C10D4"/>
    <w:rsid w:val="006C1511"/>
    <w:rsid w:val="006C1A50"/>
    <w:rsid w:val="006C27CD"/>
    <w:rsid w:val="006C2E6D"/>
    <w:rsid w:val="006C2FB0"/>
    <w:rsid w:val="006C31C5"/>
    <w:rsid w:val="006C343B"/>
    <w:rsid w:val="006C3D21"/>
    <w:rsid w:val="006C3E84"/>
    <w:rsid w:val="006C3F96"/>
    <w:rsid w:val="006C45BB"/>
    <w:rsid w:val="006C59B3"/>
    <w:rsid w:val="006C59E9"/>
    <w:rsid w:val="006C5EB3"/>
    <w:rsid w:val="006C632B"/>
    <w:rsid w:val="006C670A"/>
    <w:rsid w:val="006C6D3B"/>
    <w:rsid w:val="006C717A"/>
    <w:rsid w:val="006C76FF"/>
    <w:rsid w:val="006C775B"/>
    <w:rsid w:val="006C790B"/>
    <w:rsid w:val="006D04CC"/>
    <w:rsid w:val="006D0792"/>
    <w:rsid w:val="006D0BF4"/>
    <w:rsid w:val="006D0C70"/>
    <w:rsid w:val="006D12B6"/>
    <w:rsid w:val="006D185B"/>
    <w:rsid w:val="006D2D54"/>
    <w:rsid w:val="006D39A7"/>
    <w:rsid w:val="006D3FA3"/>
    <w:rsid w:val="006D46AB"/>
    <w:rsid w:val="006D4A8A"/>
    <w:rsid w:val="006D503B"/>
    <w:rsid w:val="006D583F"/>
    <w:rsid w:val="006D5C5F"/>
    <w:rsid w:val="006D5C7F"/>
    <w:rsid w:val="006D6186"/>
    <w:rsid w:val="006D6530"/>
    <w:rsid w:val="006D693A"/>
    <w:rsid w:val="006D7C49"/>
    <w:rsid w:val="006D7E3C"/>
    <w:rsid w:val="006E031D"/>
    <w:rsid w:val="006E0B94"/>
    <w:rsid w:val="006E0C87"/>
    <w:rsid w:val="006E1250"/>
    <w:rsid w:val="006E1B1F"/>
    <w:rsid w:val="006E2E3A"/>
    <w:rsid w:val="006E3204"/>
    <w:rsid w:val="006E3365"/>
    <w:rsid w:val="006E35FA"/>
    <w:rsid w:val="006E4055"/>
    <w:rsid w:val="006E461D"/>
    <w:rsid w:val="006E5079"/>
    <w:rsid w:val="006E5194"/>
    <w:rsid w:val="006E5C0D"/>
    <w:rsid w:val="006E61DF"/>
    <w:rsid w:val="006E625E"/>
    <w:rsid w:val="006E62C6"/>
    <w:rsid w:val="006E64C6"/>
    <w:rsid w:val="006E6514"/>
    <w:rsid w:val="006E6F84"/>
    <w:rsid w:val="006E794E"/>
    <w:rsid w:val="006E7C02"/>
    <w:rsid w:val="006F06FE"/>
    <w:rsid w:val="006F0971"/>
    <w:rsid w:val="006F13F2"/>
    <w:rsid w:val="006F165C"/>
    <w:rsid w:val="006F2423"/>
    <w:rsid w:val="006F33A4"/>
    <w:rsid w:val="006F4B4B"/>
    <w:rsid w:val="006F57BC"/>
    <w:rsid w:val="006F58C5"/>
    <w:rsid w:val="006F7553"/>
    <w:rsid w:val="006F7AB1"/>
    <w:rsid w:val="006F7BB3"/>
    <w:rsid w:val="006F7E2A"/>
    <w:rsid w:val="006F7E80"/>
    <w:rsid w:val="00700579"/>
    <w:rsid w:val="00700A17"/>
    <w:rsid w:val="0070181B"/>
    <w:rsid w:val="00701F7E"/>
    <w:rsid w:val="007024A9"/>
    <w:rsid w:val="007026D3"/>
    <w:rsid w:val="00702E88"/>
    <w:rsid w:val="0070332A"/>
    <w:rsid w:val="00703E55"/>
    <w:rsid w:val="0070400A"/>
    <w:rsid w:val="00704035"/>
    <w:rsid w:val="00704243"/>
    <w:rsid w:val="0070526F"/>
    <w:rsid w:val="00705401"/>
    <w:rsid w:val="00705910"/>
    <w:rsid w:val="00705D32"/>
    <w:rsid w:val="00707704"/>
    <w:rsid w:val="00707812"/>
    <w:rsid w:val="00707B89"/>
    <w:rsid w:val="007100CC"/>
    <w:rsid w:val="00710489"/>
    <w:rsid w:val="00710ADE"/>
    <w:rsid w:val="0071161E"/>
    <w:rsid w:val="00711820"/>
    <w:rsid w:val="00711E9C"/>
    <w:rsid w:val="00712C54"/>
    <w:rsid w:val="0071330A"/>
    <w:rsid w:val="0071426B"/>
    <w:rsid w:val="0071443F"/>
    <w:rsid w:val="007147AE"/>
    <w:rsid w:val="00714D6F"/>
    <w:rsid w:val="00714F94"/>
    <w:rsid w:val="00715673"/>
    <w:rsid w:val="00715FD6"/>
    <w:rsid w:val="007163B4"/>
    <w:rsid w:val="00716446"/>
    <w:rsid w:val="00716865"/>
    <w:rsid w:val="0071725D"/>
    <w:rsid w:val="007173D7"/>
    <w:rsid w:val="0072064B"/>
    <w:rsid w:val="00720D36"/>
    <w:rsid w:val="00720E58"/>
    <w:rsid w:val="00721377"/>
    <w:rsid w:val="0072151B"/>
    <w:rsid w:val="00721FE1"/>
    <w:rsid w:val="0072248C"/>
    <w:rsid w:val="00722AD2"/>
    <w:rsid w:val="00723FC8"/>
    <w:rsid w:val="00724D41"/>
    <w:rsid w:val="00725151"/>
    <w:rsid w:val="007252CB"/>
    <w:rsid w:val="0072567D"/>
    <w:rsid w:val="00725D20"/>
    <w:rsid w:val="00725FB0"/>
    <w:rsid w:val="00726B15"/>
    <w:rsid w:val="00726EC2"/>
    <w:rsid w:val="0072737E"/>
    <w:rsid w:val="00727DAB"/>
    <w:rsid w:val="0073041E"/>
    <w:rsid w:val="00730BE8"/>
    <w:rsid w:val="0073131C"/>
    <w:rsid w:val="007316C9"/>
    <w:rsid w:val="00731723"/>
    <w:rsid w:val="00732808"/>
    <w:rsid w:val="00732AF1"/>
    <w:rsid w:val="0073360D"/>
    <w:rsid w:val="00733708"/>
    <w:rsid w:val="00733963"/>
    <w:rsid w:val="007339B7"/>
    <w:rsid w:val="0073441B"/>
    <w:rsid w:val="00735E15"/>
    <w:rsid w:val="00735E24"/>
    <w:rsid w:val="007363DA"/>
    <w:rsid w:val="00736D53"/>
    <w:rsid w:val="0073787F"/>
    <w:rsid w:val="00737B15"/>
    <w:rsid w:val="00737B41"/>
    <w:rsid w:val="0074082D"/>
    <w:rsid w:val="00740E85"/>
    <w:rsid w:val="0074103F"/>
    <w:rsid w:val="00741840"/>
    <w:rsid w:val="0074194A"/>
    <w:rsid w:val="00742FDB"/>
    <w:rsid w:val="0074374E"/>
    <w:rsid w:val="00743C83"/>
    <w:rsid w:val="007445BF"/>
    <w:rsid w:val="0074466E"/>
    <w:rsid w:val="00744C9F"/>
    <w:rsid w:val="00745259"/>
    <w:rsid w:val="0074532C"/>
    <w:rsid w:val="00745E82"/>
    <w:rsid w:val="007462C6"/>
    <w:rsid w:val="007464AB"/>
    <w:rsid w:val="00746721"/>
    <w:rsid w:val="0074703C"/>
    <w:rsid w:val="007472F6"/>
    <w:rsid w:val="007472FE"/>
    <w:rsid w:val="00747424"/>
    <w:rsid w:val="00747659"/>
    <w:rsid w:val="00747E69"/>
    <w:rsid w:val="0075011A"/>
    <w:rsid w:val="007506A8"/>
    <w:rsid w:val="007506DA"/>
    <w:rsid w:val="00751732"/>
    <w:rsid w:val="00751E8E"/>
    <w:rsid w:val="007525C3"/>
    <w:rsid w:val="00752774"/>
    <w:rsid w:val="00753384"/>
    <w:rsid w:val="007535D7"/>
    <w:rsid w:val="00753653"/>
    <w:rsid w:val="00753D4D"/>
    <w:rsid w:val="00753F79"/>
    <w:rsid w:val="007550CD"/>
    <w:rsid w:val="0075510C"/>
    <w:rsid w:val="00755AC5"/>
    <w:rsid w:val="0075648F"/>
    <w:rsid w:val="00757444"/>
    <w:rsid w:val="00760835"/>
    <w:rsid w:val="007608CB"/>
    <w:rsid w:val="00760F54"/>
    <w:rsid w:val="007611B4"/>
    <w:rsid w:val="00761386"/>
    <w:rsid w:val="00762197"/>
    <w:rsid w:val="00762C4D"/>
    <w:rsid w:val="00764494"/>
    <w:rsid w:val="007653E6"/>
    <w:rsid w:val="007662CC"/>
    <w:rsid w:val="00766369"/>
    <w:rsid w:val="0076639B"/>
    <w:rsid w:val="00766C4E"/>
    <w:rsid w:val="007670DA"/>
    <w:rsid w:val="00767EA6"/>
    <w:rsid w:val="007707BE"/>
    <w:rsid w:val="007714A9"/>
    <w:rsid w:val="00772958"/>
    <w:rsid w:val="00772F2B"/>
    <w:rsid w:val="00773A99"/>
    <w:rsid w:val="00773DA9"/>
    <w:rsid w:val="00774444"/>
    <w:rsid w:val="0077494A"/>
    <w:rsid w:val="0077549C"/>
    <w:rsid w:val="00777A70"/>
    <w:rsid w:val="00780602"/>
    <w:rsid w:val="00780987"/>
    <w:rsid w:val="00780A11"/>
    <w:rsid w:val="00781CC5"/>
    <w:rsid w:val="00782B5C"/>
    <w:rsid w:val="00782D46"/>
    <w:rsid w:val="00782DEA"/>
    <w:rsid w:val="00784085"/>
    <w:rsid w:val="007841B1"/>
    <w:rsid w:val="00784D7A"/>
    <w:rsid w:val="00784F10"/>
    <w:rsid w:val="007854D5"/>
    <w:rsid w:val="007854F6"/>
    <w:rsid w:val="0078580D"/>
    <w:rsid w:val="00786583"/>
    <w:rsid w:val="00786C7A"/>
    <w:rsid w:val="007870A4"/>
    <w:rsid w:val="007876AA"/>
    <w:rsid w:val="00790B56"/>
    <w:rsid w:val="007911CF"/>
    <w:rsid w:val="00791E59"/>
    <w:rsid w:val="00791EA7"/>
    <w:rsid w:val="00791EE2"/>
    <w:rsid w:val="007923BC"/>
    <w:rsid w:val="007923EA"/>
    <w:rsid w:val="00792D42"/>
    <w:rsid w:val="007931C6"/>
    <w:rsid w:val="0079327C"/>
    <w:rsid w:val="00794986"/>
    <w:rsid w:val="007949DA"/>
    <w:rsid w:val="00794D53"/>
    <w:rsid w:val="00795D84"/>
    <w:rsid w:val="00796424"/>
    <w:rsid w:val="007967D9"/>
    <w:rsid w:val="00796A85"/>
    <w:rsid w:val="00796EEB"/>
    <w:rsid w:val="0079730B"/>
    <w:rsid w:val="00797566"/>
    <w:rsid w:val="007A1025"/>
    <w:rsid w:val="007A1837"/>
    <w:rsid w:val="007A184F"/>
    <w:rsid w:val="007A1A6C"/>
    <w:rsid w:val="007A1ED9"/>
    <w:rsid w:val="007A21A4"/>
    <w:rsid w:val="007A24C0"/>
    <w:rsid w:val="007A280C"/>
    <w:rsid w:val="007A2F6C"/>
    <w:rsid w:val="007A37C8"/>
    <w:rsid w:val="007A3862"/>
    <w:rsid w:val="007A44DE"/>
    <w:rsid w:val="007A4529"/>
    <w:rsid w:val="007A481F"/>
    <w:rsid w:val="007A5A71"/>
    <w:rsid w:val="007A5C18"/>
    <w:rsid w:val="007A63AB"/>
    <w:rsid w:val="007A6F3B"/>
    <w:rsid w:val="007A713C"/>
    <w:rsid w:val="007A7594"/>
    <w:rsid w:val="007B0AA2"/>
    <w:rsid w:val="007B1198"/>
    <w:rsid w:val="007B1200"/>
    <w:rsid w:val="007B18AD"/>
    <w:rsid w:val="007B1996"/>
    <w:rsid w:val="007B251C"/>
    <w:rsid w:val="007B2D6B"/>
    <w:rsid w:val="007B2E1E"/>
    <w:rsid w:val="007B308C"/>
    <w:rsid w:val="007B323E"/>
    <w:rsid w:val="007B3770"/>
    <w:rsid w:val="007B4464"/>
    <w:rsid w:val="007B48D9"/>
    <w:rsid w:val="007B5054"/>
    <w:rsid w:val="007B505C"/>
    <w:rsid w:val="007B5386"/>
    <w:rsid w:val="007B6482"/>
    <w:rsid w:val="007B6CC8"/>
    <w:rsid w:val="007B7E8C"/>
    <w:rsid w:val="007C1174"/>
    <w:rsid w:val="007C1D74"/>
    <w:rsid w:val="007C2307"/>
    <w:rsid w:val="007C2308"/>
    <w:rsid w:val="007C250E"/>
    <w:rsid w:val="007C2851"/>
    <w:rsid w:val="007C2D5B"/>
    <w:rsid w:val="007C3EDB"/>
    <w:rsid w:val="007C3F29"/>
    <w:rsid w:val="007C3F68"/>
    <w:rsid w:val="007C401B"/>
    <w:rsid w:val="007C4F1A"/>
    <w:rsid w:val="007C5C66"/>
    <w:rsid w:val="007C6437"/>
    <w:rsid w:val="007C67F6"/>
    <w:rsid w:val="007C6B9B"/>
    <w:rsid w:val="007C6E4B"/>
    <w:rsid w:val="007C7139"/>
    <w:rsid w:val="007C7B3C"/>
    <w:rsid w:val="007C7DDA"/>
    <w:rsid w:val="007D0664"/>
    <w:rsid w:val="007D12BE"/>
    <w:rsid w:val="007D12C1"/>
    <w:rsid w:val="007D164D"/>
    <w:rsid w:val="007D189C"/>
    <w:rsid w:val="007D1AC8"/>
    <w:rsid w:val="007D281A"/>
    <w:rsid w:val="007D2A1C"/>
    <w:rsid w:val="007D36F3"/>
    <w:rsid w:val="007D3C84"/>
    <w:rsid w:val="007D42D8"/>
    <w:rsid w:val="007D47AF"/>
    <w:rsid w:val="007D5107"/>
    <w:rsid w:val="007D5621"/>
    <w:rsid w:val="007D5627"/>
    <w:rsid w:val="007D58AA"/>
    <w:rsid w:val="007D5BBC"/>
    <w:rsid w:val="007D633F"/>
    <w:rsid w:val="007D6E59"/>
    <w:rsid w:val="007D6F7C"/>
    <w:rsid w:val="007D7582"/>
    <w:rsid w:val="007D7892"/>
    <w:rsid w:val="007E0BBE"/>
    <w:rsid w:val="007E1B8D"/>
    <w:rsid w:val="007E210B"/>
    <w:rsid w:val="007E33F2"/>
    <w:rsid w:val="007E3F9C"/>
    <w:rsid w:val="007E4742"/>
    <w:rsid w:val="007E5CDD"/>
    <w:rsid w:val="007E70D3"/>
    <w:rsid w:val="007E7103"/>
    <w:rsid w:val="007E75E3"/>
    <w:rsid w:val="007F0186"/>
    <w:rsid w:val="007F0502"/>
    <w:rsid w:val="007F0E04"/>
    <w:rsid w:val="007F11AD"/>
    <w:rsid w:val="007F1E64"/>
    <w:rsid w:val="007F216C"/>
    <w:rsid w:val="007F23C2"/>
    <w:rsid w:val="007F241D"/>
    <w:rsid w:val="007F2CAD"/>
    <w:rsid w:val="007F3ABF"/>
    <w:rsid w:val="007F3BE5"/>
    <w:rsid w:val="007F5B47"/>
    <w:rsid w:val="007F5F27"/>
    <w:rsid w:val="007F6915"/>
    <w:rsid w:val="007F6DBF"/>
    <w:rsid w:val="007F7639"/>
    <w:rsid w:val="007F76E6"/>
    <w:rsid w:val="00800046"/>
    <w:rsid w:val="008013E2"/>
    <w:rsid w:val="00801C9B"/>
    <w:rsid w:val="00801E2C"/>
    <w:rsid w:val="0080206D"/>
    <w:rsid w:val="008023CE"/>
    <w:rsid w:val="0080392A"/>
    <w:rsid w:val="00803FEB"/>
    <w:rsid w:val="00804099"/>
    <w:rsid w:val="008041A0"/>
    <w:rsid w:val="008071FC"/>
    <w:rsid w:val="008073B2"/>
    <w:rsid w:val="008078CC"/>
    <w:rsid w:val="00807BC5"/>
    <w:rsid w:val="00807D9E"/>
    <w:rsid w:val="00807E6F"/>
    <w:rsid w:val="0081109B"/>
    <w:rsid w:val="008117FA"/>
    <w:rsid w:val="00811A3E"/>
    <w:rsid w:val="00811EDA"/>
    <w:rsid w:val="0081236F"/>
    <w:rsid w:val="00812E27"/>
    <w:rsid w:val="00812FD8"/>
    <w:rsid w:val="00814393"/>
    <w:rsid w:val="008143F9"/>
    <w:rsid w:val="00815AFF"/>
    <w:rsid w:val="00816096"/>
    <w:rsid w:val="00816DDC"/>
    <w:rsid w:val="008205A7"/>
    <w:rsid w:val="00820D81"/>
    <w:rsid w:val="0082103D"/>
    <w:rsid w:val="008215F8"/>
    <w:rsid w:val="00821944"/>
    <w:rsid w:val="00821C34"/>
    <w:rsid w:val="00821C78"/>
    <w:rsid w:val="0082235D"/>
    <w:rsid w:val="00823AD4"/>
    <w:rsid w:val="00825061"/>
    <w:rsid w:val="0082525A"/>
    <w:rsid w:val="00825D11"/>
    <w:rsid w:val="008260EF"/>
    <w:rsid w:val="008266D0"/>
    <w:rsid w:val="00826E65"/>
    <w:rsid w:val="008270DC"/>
    <w:rsid w:val="00827359"/>
    <w:rsid w:val="0082769A"/>
    <w:rsid w:val="00827BAD"/>
    <w:rsid w:val="00827FAB"/>
    <w:rsid w:val="00831300"/>
    <w:rsid w:val="00833432"/>
    <w:rsid w:val="0083361A"/>
    <w:rsid w:val="00833896"/>
    <w:rsid w:val="00834181"/>
    <w:rsid w:val="00834495"/>
    <w:rsid w:val="0083458A"/>
    <w:rsid w:val="008356A6"/>
    <w:rsid w:val="00835967"/>
    <w:rsid w:val="00836095"/>
    <w:rsid w:val="00836F88"/>
    <w:rsid w:val="008372C3"/>
    <w:rsid w:val="008375FE"/>
    <w:rsid w:val="00837715"/>
    <w:rsid w:val="008378A1"/>
    <w:rsid w:val="00837F98"/>
    <w:rsid w:val="00841262"/>
    <w:rsid w:val="008419BC"/>
    <w:rsid w:val="00841F47"/>
    <w:rsid w:val="00841FF5"/>
    <w:rsid w:val="00842083"/>
    <w:rsid w:val="008437EC"/>
    <w:rsid w:val="00843CD5"/>
    <w:rsid w:val="00844621"/>
    <w:rsid w:val="008452B2"/>
    <w:rsid w:val="008455C2"/>
    <w:rsid w:val="008457B2"/>
    <w:rsid w:val="00845C44"/>
    <w:rsid w:val="008460A1"/>
    <w:rsid w:val="008460B5"/>
    <w:rsid w:val="0084696B"/>
    <w:rsid w:val="00847322"/>
    <w:rsid w:val="00847327"/>
    <w:rsid w:val="00847604"/>
    <w:rsid w:val="008479FD"/>
    <w:rsid w:val="0085051E"/>
    <w:rsid w:val="008505E5"/>
    <w:rsid w:val="00851317"/>
    <w:rsid w:val="0085231D"/>
    <w:rsid w:val="008525D4"/>
    <w:rsid w:val="0085281A"/>
    <w:rsid w:val="008530BF"/>
    <w:rsid w:val="0085353D"/>
    <w:rsid w:val="0085385A"/>
    <w:rsid w:val="00854528"/>
    <w:rsid w:val="00855475"/>
    <w:rsid w:val="008554E9"/>
    <w:rsid w:val="00855944"/>
    <w:rsid w:val="00855DD2"/>
    <w:rsid w:val="008560AA"/>
    <w:rsid w:val="00856380"/>
    <w:rsid w:val="008567AE"/>
    <w:rsid w:val="008577B3"/>
    <w:rsid w:val="0086044D"/>
    <w:rsid w:val="00860517"/>
    <w:rsid w:val="008605B7"/>
    <w:rsid w:val="00860AD0"/>
    <w:rsid w:val="00860BCA"/>
    <w:rsid w:val="00860F95"/>
    <w:rsid w:val="00862714"/>
    <w:rsid w:val="00862D79"/>
    <w:rsid w:val="00863A87"/>
    <w:rsid w:val="00864782"/>
    <w:rsid w:val="008648AD"/>
    <w:rsid w:val="00864B6C"/>
    <w:rsid w:val="008666B3"/>
    <w:rsid w:val="0086705B"/>
    <w:rsid w:val="00867223"/>
    <w:rsid w:val="00867B31"/>
    <w:rsid w:val="00870E8E"/>
    <w:rsid w:val="00871441"/>
    <w:rsid w:val="00871645"/>
    <w:rsid w:val="00871AC8"/>
    <w:rsid w:val="00872197"/>
    <w:rsid w:val="00872789"/>
    <w:rsid w:val="00873FE3"/>
    <w:rsid w:val="00874855"/>
    <w:rsid w:val="00874B49"/>
    <w:rsid w:val="00875ECA"/>
    <w:rsid w:val="0087745C"/>
    <w:rsid w:val="00880139"/>
    <w:rsid w:val="00880444"/>
    <w:rsid w:val="008807EC"/>
    <w:rsid w:val="00880F19"/>
    <w:rsid w:val="0088170F"/>
    <w:rsid w:val="0088199B"/>
    <w:rsid w:val="00882297"/>
    <w:rsid w:val="00882474"/>
    <w:rsid w:val="00882675"/>
    <w:rsid w:val="008828FA"/>
    <w:rsid w:val="00882E86"/>
    <w:rsid w:val="008833FD"/>
    <w:rsid w:val="00883B7E"/>
    <w:rsid w:val="00883E1B"/>
    <w:rsid w:val="008841FB"/>
    <w:rsid w:val="00884571"/>
    <w:rsid w:val="00884597"/>
    <w:rsid w:val="00884FA8"/>
    <w:rsid w:val="008864E8"/>
    <w:rsid w:val="00886578"/>
    <w:rsid w:val="00887D6E"/>
    <w:rsid w:val="00890312"/>
    <w:rsid w:val="0089070C"/>
    <w:rsid w:val="008912A8"/>
    <w:rsid w:val="00891467"/>
    <w:rsid w:val="00891749"/>
    <w:rsid w:val="00892712"/>
    <w:rsid w:val="00892844"/>
    <w:rsid w:val="00893DDA"/>
    <w:rsid w:val="00895179"/>
    <w:rsid w:val="00895974"/>
    <w:rsid w:val="008961FC"/>
    <w:rsid w:val="00896323"/>
    <w:rsid w:val="00896505"/>
    <w:rsid w:val="008967C0"/>
    <w:rsid w:val="00896D49"/>
    <w:rsid w:val="00896D96"/>
    <w:rsid w:val="00896F2D"/>
    <w:rsid w:val="00897581"/>
    <w:rsid w:val="008978CB"/>
    <w:rsid w:val="008A08DF"/>
    <w:rsid w:val="008A0D9E"/>
    <w:rsid w:val="008A176B"/>
    <w:rsid w:val="008A21F0"/>
    <w:rsid w:val="008A2932"/>
    <w:rsid w:val="008A307A"/>
    <w:rsid w:val="008A31B9"/>
    <w:rsid w:val="008A3392"/>
    <w:rsid w:val="008A36B2"/>
    <w:rsid w:val="008A3898"/>
    <w:rsid w:val="008A3DC5"/>
    <w:rsid w:val="008A447B"/>
    <w:rsid w:val="008A4F0C"/>
    <w:rsid w:val="008A584F"/>
    <w:rsid w:val="008A59E9"/>
    <w:rsid w:val="008A688F"/>
    <w:rsid w:val="008A6BA7"/>
    <w:rsid w:val="008A7EB7"/>
    <w:rsid w:val="008B0C7B"/>
    <w:rsid w:val="008B0EA4"/>
    <w:rsid w:val="008B0F70"/>
    <w:rsid w:val="008B1369"/>
    <w:rsid w:val="008B15B1"/>
    <w:rsid w:val="008B2F9C"/>
    <w:rsid w:val="008B36E9"/>
    <w:rsid w:val="008B37C5"/>
    <w:rsid w:val="008B46C3"/>
    <w:rsid w:val="008B4725"/>
    <w:rsid w:val="008B5DBE"/>
    <w:rsid w:val="008B5E7E"/>
    <w:rsid w:val="008B622B"/>
    <w:rsid w:val="008B6604"/>
    <w:rsid w:val="008B78BD"/>
    <w:rsid w:val="008B7A4B"/>
    <w:rsid w:val="008B7E29"/>
    <w:rsid w:val="008C0AF4"/>
    <w:rsid w:val="008C0C58"/>
    <w:rsid w:val="008C109C"/>
    <w:rsid w:val="008C3A9E"/>
    <w:rsid w:val="008C3BBE"/>
    <w:rsid w:val="008C45EA"/>
    <w:rsid w:val="008C57F6"/>
    <w:rsid w:val="008C5EC9"/>
    <w:rsid w:val="008C656D"/>
    <w:rsid w:val="008C6A8C"/>
    <w:rsid w:val="008C6BBD"/>
    <w:rsid w:val="008C707B"/>
    <w:rsid w:val="008C74E6"/>
    <w:rsid w:val="008C7533"/>
    <w:rsid w:val="008C77DF"/>
    <w:rsid w:val="008C7966"/>
    <w:rsid w:val="008C7A00"/>
    <w:rsid w:val="008D092D"/>
    <w:rsid w:val="008D1467"/>
    <w:rsid w:val="008D1782"/>
    <w:rsid w:val="008D22C2"/>
    <w:rsid w:val="008D2DBD"/>
    <w:rsid w:val="008D4992"/>
    <w:rsid w:val="008D4B14"/>
    <w:rsid w:val="008D4B3F"/>
    <w:rsid w:val="008D4DCC"/>
    <w:rsid w:val="008D5638"/>
    <w:rsid w:val="008D6178"/>
    <w:rsid w:val="008D62C1"/>
    <w:rsid w:val="008D63AB"/>
    <w:rsid w:val="008D6FB0"/>
    <w:rsid w:val="008D74F0"/>
    <w:rsid w:val="008E05BC"/>
    <w:rsid w:val="008E0908"/>
    <w:rsid w:val="008E091B"/>
    <w:rsid w:val="008E1603"/>
    <w:rsid w:val="008E187F"/>
    <w:rsid w:val="008E1A04"/>
    <w:rsid w:val="008E264D"/>
    <w:rsid w:val="008E29D9"/>
    <w:rsid w:val="008E2C93"/>
    <w:rsid w:val="008E3DF8"/>
    <w:rsid w:val="008E4E8D"/>
    <w:rsid w:val="008E5641"/>
    <w:rsid w:val="008E5857"/>
    <w:rsid w:val="008E662A"/>
    <w:rsid w:val="008E6E58"/>
    <w:rsid w:val="008E7319"/>
    <w:rsid w:val="008F093C"/>
    <w:rsid w:val="008F0ECC"/>
    <w:rsid w:val="008F156A"/>
    <w:rsid w:val="008F15BF"/>
    <w:rsid w:val="008F1AF4"/>
    <w:rsid w:val="008F287B"/>
    <w:rsid w:val="008F2F6F"/>
    <w:rsid w:val="008F3478"/>
    <w:rsid w:val="008F34B0"/>
    <w:rsid w:val="008F3C3A"/>
    <w:rsid w:val="008F3E1A"/>
    <w:rsid w:val="008F4031"/>
    <w:rsid w:val="008F4C58"/>
    <w:rsid w:val="008F5BFB"/>
    <w:rsid w:val="008F5DB7"/>
    <w:rsid w:val="008F5FEA"/>
    <w:rsid w:val="008F6046"/>
    <w:rsid w:val="008F643A"/>
    <w:rsid w:val="008F7D3A"/>
    <w:rsid w:val="00900986"/>
    <w:rsid w:val="009011F9"/>
    <w:rsid w:val="00901586"/>
    <w:rsid w:val="009019E9"/>
    <w:rsid w:val="00901F3F"/>
    <w:rsid w:val="00902A2D"/>
    <w:rsid w:val="00902C7F"/>
    <w:rsid w:val="00902D7A"/>
    <w:rsid w:val="00902E4E"/>
    <w:rsid w:val="009037AD"/>
    <w:rsid w:val="009038F2"/>
    <w:rsid w:val="00903E85"/>
    <w:rsid w:val="00904321"/>
    <w:rsid w:val="0090464B"/>
    <w:rsid w:val="0090521A"/>
    <w:rsid w:val="0090562B"/>
    <w:rsid w:val="00905AF6"/>
    <w:rsid w:val="00905ECD"/>
    <w:rsid w:val="00906028"/>
    <w:rsid w:val="0090647E"/>
    <w:rsid w:val="009065D2"/>
    <w:rsid w:val="00906706"/>
    <w:rsid w:val="00906939"/>
    <w:rsid w:val="00906E73"/>
    <w:rsid w:val="009074C0"/>
    <w:rsid w:val="00907948"/>
    <w:rsid w:val="00907BC9"/>
    <w:rsid w:val="0091021B"/>
    <w:rsid w:val="00910A9F"/>
    <w:rsid w:val="00911615"/>
    <w:rsid w:val="0091173B"/>
    <w:rsid w:val="00911A10"/>
    <w:rsid w:val="00911AAB"/>
    <w:rsid w:val="00911D7B"/>
    <w:rsid w:val="0091205B"/>
    <w:rsid w:val="00912114"/>
    <w:rsid w:val="009123BB"/>
    <w:rsid w:val="009129EF"/>
    <w:rsid w:val="009132A1"/>
    <w:rsid w:val="009132D4"/>
    <w:rsid w:val="00913581"/>
    <w:rsid w:val="009137EC"/>
    <w:rsid w:val="00913E8E"/>
    <w:rsid w:val="0091404A"/>
    <w:rsid w:val="00915264"/>
    <w:rsid w:val="00915332"/>
    <w:rsid w:val="00915B6E"/>
    <w:rsid w:val="00915E19"/>
    <w:rsid w:val="00916C4E"/>
    <w:rsid w:val="00916CFF"/>
    <w:rsid w:val="00916DF3"/>
    <w:rsid w:val="00916F17"/>
    <w:rsid w:val="009172C9"/>
    <w:rsid w:val="00920625"/>
    <w:rsid w:val="00920ABB"/>
    <w:rsid w:val="009211BD"/>
    <w:rsid w:val="00921218"/>
    <w:rsid w:val="009217DC"/>
    <w:rsid w:val="0092182C"/>
    <w:rsid w:val="009218D1"/>
    <w:rsid w:val="009218F6"/>
    <w:rsid w:val="00921A0F"/>
    <w:rsid w:val="00921D73"/>
    <w:rsid w:val="0092200E"/>
    <w:rsid w:val="009221F8"/>
    <w:rsid w:val="009226E7"/>
    <w:rsid w:val="009227E3"/>
    <w:rsid w:val="00922EFA"/>
    <w:rsid w:val="0092312C"/>
    <w:rsid w:val="00924148"/>
    <w:rsid w:val="00925929"/>
    <w:rsid w:val="00925E2E"/>
    <w:rsid w:val="0092678C"/>
    <w:rsid w:val="00926AD7"/>
    <w:rsid w:val="00926D42"/>
    <w:rsid w:val="00927CAF"/>
    <w:rsid w:val="009306AD"/>
    <w:rsid w:val="00930FCD"/>
    <w:rsid w:val="009312E4"/>
    <w:rsid w:val="0093214D"/>
    <w:rsid w:val="0093216B"/>
    <w:rsid w:val="00932545"/>
    <w:rsid w:val="0093254E"/>
    <w:rsid w:val="0093298C"/>
    <w:rsid w:val="00932D15"/>
    <w:rsid w:val="00932E92"/>
    <w:rsid w:val="009334B3"/>
    <w:rsid w:val="00933E45"/>
    <w:rsid w:val="009340E5"/>
    <w:rsid w:val="00934330"/>
    <w:rsid w:val="00934636"/>
    <w:rsid w:val="00934997"/>
    <w:rsid w:val="00934DC2"/>
    <w:rsid w:val="00936505"/>
    <w:rsid w:val="009371ED"/>
    <w:rsid w:val="00937570"/>
    <w:rsid w:val="00937DF1"/>
    <w:rsid w:val="0094018D"/>
    <w:rsid w:val="00940C63"/>
    <w:rsid w:val="0094168C"/>
    <w:rsid w:val="0094187D"/>
    <w:rsid w:val="009424B4"/>
    <w:rsid w:val="009425FA"/>
    <w:rsid w:val="00942669"/>
    <w:rsid w:val="009437EA"/>
    <w:rsid w:val="00943C45"/>
    <w:rsid w:val="0094463A"/>
    <w:rsid w:val="00945639"/>
    <w:rsid w:val="00945907"/>
    <w:rsid w:val="0094594D"/>
    <w:rsid w:val="00946414"/>
    <w:rsid w:val="00946C4B"/>
    <w:rsid w:val="009471B1"/>
    <w:rsid w:val="009476A7"/>
    <w:rsid w:val="00950199"/>
    <w:rsid w:val="00950295"/>
    <w:rsid w:val="00950BC2"/>
    <w:rsid w:val="009511DB"/>
    <w:rsid w:val="00951543"/>
    <w:rsid w:val="009516A9"/>
    <w:rsid w:val="009518F5"/>
    <w:rsid w:val="00952297"/>
    <w:rsid w:val="0095339E"/>
    <w:rsid w:val="009544DA"/>
    <w:rsid w:val="0095458C"/>
    <w:rsid w:val="00954D2E"/>
    <w:rsid w:val="00954E8F"/>
    <w:rsid w:val="00955144"/>
    <w:rsid w:val="00955CEE"/>
    <w:rsid w:val="009560FD"/>
    <w:rsid w:val="0095619E"/>
    <w:rsid w:val="009569F9"/>
    <w:rsid w:val="00960086"/>
    <w:rsid w:val="009608EE"/>
    <w:rsid w:val="00960B1B"/>
    <w:rsid w:val="00961DAD"/>
    <w:rsid w:val="00962151"/>
    <w:rsid w:val="00962D34"/>
    <w:rsid w:val="00962EAA"/>
    <w:rsid w:val="00963250"/>
    <w:rsid w:val="009638C0"/>
    <w:rsid w:val="00963B07"/>
    <w:rsid w:val="00963BF0"/>
    <w:rsid w:val="00963C27"/>
    <w:rsid w:val="00963D40"/>
    <w:rsid w:val="0096441C"/>
    <w:rsid w:val="00964C3D"/>
    <w:rsid w:val="00965DD5"/>
    <w:rsid w:val="0096728A"/>
    <w:rsid w:val="009674AE"/>
    <w:rsid w:val="0097022B"/>
    <w:rsid w:val="00970597"/>
    <w:rsid w:val="00971943"/>
    <w:rsid w:val="00972571"/>
    <w:rsid w:val="00973B2C"/>
    <w:rsid w:val="00973B60"/>
    <w:rsid w:val="00973D4E"/>
    <w:rsid w:val="00974122"/>
    <w:rsid w:val="009744C4"/>
    <w:rsid w:val="0097462B"/>
    <w:rsid w:val="0097463E"/>
    <w:rsid w:val="00974A30"/>
    <w:rsid w:val="009753BF"/>
    <w:rsid w:val="00975A7D"/>
    <w:rsid w:val="00975B98"/>
    <w:rsid w:val="00975C94"/>
    <w:rsid w:val="00976069"/>
    <w:rsid w:val="00976396"/>
    <w:rsid w:val="0097657D"/>
    <w:rsid w:val="0097690E"/>
    <w:rsid w:val="009775FF"/>
    <w:rsid w:val="00977866"/>
    <w:rsid w:val="00977E7C"/>
    <w:rsid w:val="009809F3"/>
    <w:rsid w:val="0098144C"/>
    <w:rsid w:val="0098150E"/>
    <w:rsid w:val="00981FFB"/>
    <w:rsid w:val="009824B3"/>
    <w:rsid w:val="00982DDF"/>
    <w:rsid w:val="00983365"/>
    <w:rsid w:val="009833ED"/>
    <w:rsid w:val="00983D45"/>
    <w:rsid w:val="009849B2"/>
    <w:rsid w:val="00985AA9"/>
    <w:rsid w:val="009867EB"/>
    <w:rsid w:val="00986DDA"/>
    <w:rsid w:val="0099001C"/>
    <w:rsid w:val="00990342"/>
    <w:rsid w:val="009903A9"/>
    <w:rsid w:val="0099053C"/>
    <w:rsid w:val="00990EEE"/>
    <w:rsid w:val="009913EB"/>
    <w:rsid w:val="009917C3"/>
    <w:rsid w:val="00991D1F"/>
    <w:rsid w:val="00992688"/>
    <w:rsid w:val="0099311A"/>
    <w:rsid w:val="00993E15"/>
    <w:rsid w:val="009942B5"/>
    <w:rsid w:val="00995C42"/>
    <w:rsid w:val="00995E9E"/>
    <w:rsid w:val="0099626D"/>
    <w:rsid w:val="00996415"/>
    <w:rsid w:val="00996CD2"/>
    <w:rsid w:val="00996E6F"/>
    <w:rsid w:val="00997F73"/>
    <w:rsid w:val="009A065C"/>
    <w:rsid w:val="009A0957"/>
    <w:rsid w:val="009A09C1"/>
    <w:rsid w:val="009A0A04"/>
    <w:rsid w:val="009A0B4E"/>
    <w:rsid w:val="009A0DF4"/>
    <w:rsid w:val="009A2D00"/>
    <w:rsid w:val="009A2F60"/>
    <w:rsid w:val="009A37C3"/>
    <w:rsid w:val="009A4053"/>
    <w:rsid w:val="009A4108"/>
    <w:rsid w:val="009A4891"/>
    <w:rsid w:val="009A4A1C"/>
    <w:rsid w:val="009A4A34"/>
    <w:rsid w:val="009A4DD7"/>
    <w:rsid w:val="009A54DF"/>
    <w:rsid w:val="009A77D3"/>
    <w:rsid w:val="009B0785"/>
    <w:rsid w:val="009B351F"/>
    <w:rsid w:val="009B3647"/>
    <w:rsid w:val="009B4B42"/>
    <w:rsid w:val="009B571E"/>
    <w:rsid w:val="009B5B81"/>
    <w:rsid w:val="009B6531"/>
    <w:rsid w:val="009B715E"/>
    <w:rsid w:val="009C0901"/>
    <w:rsid w:val="009C0E73"/>
    <w:rsid w:val="009C1A7A"/>
    <w:rsid w:val="009C238A"/>
    <w:rsid w:val="009C24DA"/>
    <w:rsid w:val="009C28BD"/>
    <w:rsid w:val="009C34E6"/>
    <w:rsid w:val="009C58CC"/>
    <w:rsid w:val="009C5AF4"/>
    <w:rsid w:val="009C6034"/>
    <w:rsid w:val="009C641F"/>
    <w:rsid w:val="009C65F6"/>
    <w:rsid w:val="009C6A61"/>
    <w:rsid w:val="009C6E94"/>
    <w:rsid w:val="009D00D2"/>
    <w:rsid w:val="009D1798"/>
    <w:rsid w:val="009D1D3D"/>
    <w:rsid w:val="009D20CD"/>
    <w:rsid w:val="009D2DB6"/>
    <w:rsid w:val="009D30F6"/>
    <w:rsid w:val="009D37A6"/>
    <w:rsid w:val="009D3EAF"/>
    <w:rsid w:val="009D4347"/>
    <w:rsid w:val="009D46D5"/>
    <w:rsid w:val="009D494F"/>
    <w:rsid w:val="009D4BC4"/>
    <w:rsid w:val="009D4D4B"/>
    <w:rsid w:val="009D4D82"/>
    <w:rsid w:val="009D5083"/>
    <w:rsid w:val="009D56E1"/>
    <w:rsid w:val="009D5A85"/>
    <w:rsid w:val="009D60C2"/>
    <w:rsid w:val="009D6419"/>
    <w:rsid w:val="009D72E5"/>
    <w:rsid w:val="009E0334"/>
    <w:rsid w:val="009E0502"/>
    <w:rsid w:val="009E068A"/>
    <w:rsid w:val="009E0E08"/>
    <w:rsid w:val="009E17BD"/>
    <w:rsid w:val="009E26FD"/>
    <w:rsid w:val="009E2AF0"/>
    <w:rsid w:val="009E2BFC"/>
    <w:rsid w:val="009E3381"/>
    <w:rsid w:val="009E3BBE"/>
    <w:rsid w:val="009E42CD"/>
    <w:rsid w:val="009E4439"/>
    <w:rsid w:val="009E4C6F"/>
    <w:rsid w:val="009E5045"/>
    <w:rsid w:val="009E52AC"/>
    <w:rsid w:val="009E574F"/>
    <w:rsid w:val="009E57F2"/>
    <w:rsid w:val="009E597A"/>
    <w:rsid w:val="009E61F0"/>
    <w:rsid w:val="009E64B9"/>
    <w:rsid w:val="009E68B4"/>
    <w:rsid w:val="009E6D65"/>
    <w:rsid w:val="009E75A4"/>
    <w:rsid w:val="009E7957"/>
    <w:rsid w:val="009E7A29"/>
    <w:rsid w:val="009E7AD0"/>
    <w:rsid w:val="009E7C27"/>
    <w:rsid w:val="009F060F"/>
    <w:rsid w:val="009F09D6"/>
    <w:rsid w:val="009F163C"/>
    <w:rsid w:val="009F19ED"/>
    <w:rsid w:val="009F232F"/>
    <w:rsid w:val="009F2DC3"/>
    <w:rsid w:val="009F2F34"/>
    <w:rsid w:val="009F3175"/>
    <w:rsid w:val="009F3BF2"/>
    <w:rsid w:val="009F3F97"/>
    <w:rsid w:val="009F4774"/>
    <w:rsid w:val="009F541F"/>
    <w:rsid w:val="009F5A04"/>
    <w:rsid w:val="009F6B6E"/>
    <w:rsid w:val="009F7B66"/>
    <w:rsid w:val="00A00554"/>
    <w:rsid w:val="00A005C9"/>
    <w:rsid w:val="00A00A23"/>
    <w:rsid w:val="00A02BAF"/>
    <w:rsid w:val="00A02C81"/>
    <w:rsid w:val="00A033D6"/>
    <w:rsid w:val="00A03C9E"/>
    <w:rsid w:val="00A041E3"/>
    <w:rsid w:val="00A0478B"/>
    <w:rsid w:val="00A04B39"/>
    <w:rsid w:val="00A04C97"/>
    <w:rsid w:val="00A04C9A"/>
    <w:rsid w:val="00A055C5"/>
    <w:rsid w:val="00A05E52"/>
    <w:rsid w:val="00A0600B"/>
    <w:rsid w:val="00A06149"/>
    <w:rsid w:val="00A06212"/>
    <w:rsid w:val="00A06929"/>
    <w:rsid w:val="00A073E3"/>
    <w:rsid w:val="00A07D62"/>
    <w:rsid w:val="00A07DC4"/>
    <w:rsid w:val="00A101AB"/>
    <w:rsid w:val="00A1042C"/>
    <w:rsid w:val="00A109B0"/>
    <w:rsid w:val="00A125A1"/>
    <w:rsid w:val="00A125A4"/>
    <w:rsid w:val="00A127D3"/>
    <w:rsid w:val="00A140D1"/>
    <w:rsid w:val="00A145C9"/>
    <w:rsid w:val="00A14ADD"/>
    <w:rsid w:val="00A14DA9"/>
    <w:rsid w:val="00A1556A"/>
    <w:rsid w:val="00A173F7"/>
    <w:rsid w:val="00A175D4"/>
    <w:rsid w:val="00A17E28"/>
    <w:rsid w:val="00A20233"/>
    <w:rsid w:val="00A208E2"/>
    <w:rsid w:val="00A20A0D"/>
    <w:rsid w:val="00A20BC0"/>
    <w:rsid w:val="00A211A0"/>
    <w:rsid w:val="00A224CD"/>
    <w:rsid w:val="00A22603"/>
    <w:rsid w:val="00A23B11"/>
    <w:rsid w:val="00A24BB7"/>
    <w:rsid w:val="00A254AE"/>
    <w:rsid w:val="00A255C9"/>
    <w:rsid w:val="00A26330"/>
    <w:rsid w:val="00A26408"/>
    <w:rsid w:val="00A2689B"/>
    <w:rsid w:val="00A268B9"/>
    <w:rsid w:val="00A268BD"/>
    <w:rsid w:val="00A26942"/>
    <w:rsid w:val="00A27183"/>
    <w:rsid w:val="00A273DB"/>
    <w:rsid w:val="00A27400"/>
    <w:rsid w:val="00A3010E"/>
    <w:rsid w:val="00A301E0"/>
    <w:rsid w:val="00A305D1"/>
    <w:rsid w:val="00A30DAD"/>
    <w:rsid w:val="00A31876"/>
    <w:rsid w:val="00A31C7E"/>
    <w:rsid w:val="00A3271A"/>
    <w:rsid w:val="00A32A10"/>
    <w:rsid w:val="00A334B8"/>
    <w:rsid w:val="00A33A0F"/>
    <w:rsid w:val="00A33BE5"/>
    <w:rsid w:val="00A33D99"/>
    <w:rsid w:val="00A33E43"/>
    <w:rsid w:val="00A351BE"/>
    <w:rsid w:val="00A356E9"/>
    <w:rsid w:val="00A35C42"/>
    <w:rsid w:val="00A3615E"/>
    <w:rsid w:val="00A36657"/>
    <w:rsid w:val="00A3675A"/>
    <w:rsid w:val="00A36E9F"/>
    <w:rsid w:val="00A3705B"/>
    <w:rsid w:val="00A371CE"/>
    <w:rsid w:val="00A378E3"/>
    <w:rsid w:val="00A378EC"/>
    <w:rsid w:val="00A37BF5"/>
    <w:rsid w:val="00A4005F"/>
    <w:rsid w:val="00A40502"/>
    <w:rsid w:val="00A40A28"/>
    <w:rsid w:val="00A40E1F"/>
    <w:rsid w:val="00A41877"/>
    <w:rsid w:val="00A41C7A"/>
    <w:rsid w:val="00A41F51"/>
    <w:rsid w:val="00A425B9"/>
    <w:rsid w:val="00A42641"/>
    <w:rsid w:val="00A43B91"/>
    <w:rsid w:val="00A44C36"/>
    <w:rsid w:val="00A44F5B"/>
    <w:rsid w:val="00A4522F"/>
    <w:rsid w:val="00A45CDA"/>
    <w:rsid w:val="00A46177"/>
    <w:rsid w:val="00A470AC"/>
    <w:rsid w:val="00A47498"/>
    <w:rsid w:val="00A50257"/>
    <w:rsid w:val="00A50930"/>
    <w:rsid w:val="00A50F33"/>
    <w:rsid w:val="00A51181"/>
    <w:rsid w:val="00A51350"/>
    <w:rsid w:val="00A52322"/>
    <w:rsid w:val="00A526FD"/>
    <w:rsid w:val="00A5289E"/>
    <w:rsid w:val="00A5307A"/>
    <w:rsid w:val="00A53287"/>
    <w:rsid w:val="00A53498"/>
    <w:rsid w:val="00A54372"/>
    <w:rsid w:val="00A5593A"/>
    <w:rsid w:val="00A56D18"/>
    <w:rsid w:val="00A577DE"/>
    <w:rsid w:val="00A578B6"/>
    <w:rsid w:val="00A57FD8"/>
    <w:rsid w:val="00A600CF"/>
    <w:rsid w:val="00A600E2"/>
    <w:rsid w:val="00A60FB6"/>
    <w:rsid w:val="00A6154D"/>
    <w:rsid w:val="00A63D65"/>
    <w:rsid w:val="00A640F5"/>
    <w:rsid w:val="00A6415E"/>
    <w:rsid w:val="00A644EF"/>
    <w:rsid w:val="00A64A9E"/>
    <w:rsid w:val="00A657A6"/>
    <w:rsid w:val="00A662F1"/>
    <w:rsid w:val="00A6685B"/>
    <w:rsid w:val="00A66EC8"/>
    <w:rsid w:val="00A67259"/>
    <w:rsid w:val="00A675F0"/>
    <w:rsid w:val="00A70964"/>
    <w:rsid w:val="00A70B6F"/>
    <w:rsid w:val="00A71411"/>
    <w:rsid w:val="00A71BDE"/>
    <w:rsid w:val="00A7268D"/>
    <w:rsid w:val="00A72768"/>
    <w:rsid w:val="00A7278D"/>
    <w:rsid w:val="00A72E11"/>
    <w:rsid w:val="00A72FD2"/>
    <w:rsid w:val="00A73076"/>
    <w:rsid w:val="00A7363C"/>
    <w:rsid w:val="00A73B6E"/>
    <w:rsid w:val="00A74598"/>
    <w:rsid w:val="00A7485C"/>
    <w:rsid w:val="00A74991"/>
    <w:rsid w:val="00A752AA"/>
    <w:rsid w:val="00A753C2"/>
    <w:rsid w:val="00A75E21"/>
    <w:rsid w:val="00A75E39"/>
    <w:rsid w:val="00A75EB4"/>
    <w:rsid w:val="00A75F4E"/>
    <w:rsid w:val="00A761E2"/>
    <w:rsid w:val="00A76532"/>
    <w:rsid w:val="00A766A0"/>
    <w:rsid w:val="00A7694F"/>
    <w:rsid w:val="00A76F97"/>
    <w:rsid w:val="00A77C84"/>
    <w:rsid w:val="00A80248"/>
    <w:rsid w:val="00A80B38"/>
    <w:rsid w:val="00A81741"/>
    <w:rsid w:val="00A84F19"/>
    <w:rsid w:val="00A85E95"/>
    <w:rsid w:val="00A85FC4"/>
    <w:rsid w:val="00A86487"/>
    <w:rsid w:val="00A868C7"/>
    <w:rsid w:val="00A86C8E"/>
    <w:rsid w:val="00A86F1D"/>
    <w:rsid w:val="00A877DD"/>
    <w:rsid w:val="00A900CE"/>
    <w:rsid w:val="00A904F4"/>
    <w:rsid w:val="00A90E58"/>
    <w:rsid w:val="00A9107E"/>
    <w:rsid w:val="00A91B3F"/>
    <w:rsid w:val="00A92A0A"/>
    <w:rsid w:val="00A93338"/>
    <w:rsid w:val="00A9399B"/>
    <w:rsid w:val="00A93C2B"/>
    <w:rsid w:val="00A93E66"/>
    <w:rsid w:val="00A941DC"/>
    <w:rsid w:val="00A946FF"/>
    <w:rsid w:val="00A948CD"/>
    <w:rsid w:val="00A94D45"/>
    <w:rsid w:val="00A950EF"/>
    <w:rsid w:val="00A95144"/>
    <w:rsid w:val="00A954F5"/>
    <w:rsid w:val="00A96C00"/>
    <w:rsid w:val="00A973DE"/>
    <w:rsid w:val="00A97834"/>
    <w:rsid w:val="00A978EF"/>
    <w:rsid w:val="00A97AF2"/>
    <w:rsid w:val="00AA023B"/>
    <w:rsid w:val="00AA037C"/>
    <w:rsid w:val="00AA1B17"/>
    <w:rsid w:val="00AA388C"/>
    <w:rsid w:val="00AA3A22"/>
    <w:rsid w:val="00AA3E57"/>
    <w:rsid w:val="00AA4017"/>
    <w:rsid w:val="00AA507F"/>
    <w:rsid w:val="00AA50AE"/>
    <w:rsid w:val="00AA59A4"/>
    <w:rsid w:val="00AA5D4E"/>
    <w:rsid w:val="00AA5DD8"/>
    <w:rsid w:val="00AA5F14"/>
    <w:rsid w:val="00AA6B8A"/>
    <w:rsid w:val="00AA6BB6"/>
    <w:rsid w:val="00AA6F3D"/>
    <w:rsid w:val="00AA747D"/>
    <w:rsid w:val="00AB088A"/>
    <w:rsid w:val="00AB0AFD"/>
    <w:rsid w:val="00AB0C35"/>
    <w:rsid w:val="00AB1609"/>
    <w:rsid w:val="00AB16B8"/>
    <w:rsid w:val="00AB2141"/>
    <w:rsid w:val="00AB293B"/>
    <w:rsid w:val="00AB2B95"/>
    <w:rsid w:val="00AB3294"/>
    <w:rsid w:val="00AB33E3"/>
    <w:rsid w:val="00AB53BC"/>
    <w:rsid w:val="00AB5FEA"/>
    <w:rsid w:val="00AB747D"/>
    <w:rsid w:val="00AB7516"/>
    <w:rsid w:val="00AB78A9"/>
    <w:rsid w:val="00AC03D5"/>
    <w:rsid w:val="00AC0DCE"/>
    <w:rsid w:val="00AC1009"/>
    <w:rsid w:val="00AC16CE"/>
    <w:rsid w:val="00AC2138"/>
    <w:rsid w:val="00AC220F"/>
    <w:rsid w:val="00AC26C3"/>
    <w:rsid w:val="00AC2905"/>
    <w:rsid w:val="00AC2C8F"/>
    <w:rsid w:val="00AC30C8"/>
    <w:rsid w:val="00AC4367"/>
    <w:rsid w:val="00AC43D0"/>
    <w:rsid w:val="00AC44EC"/>
    <w:rsid w:val="00AC4B34"/>
    <w:rsid w:val="00AC5E88"/>
    <w:rsid w:val="00AC62CD"/>
    <w:rsid w:val="00AC77A7"/>
    <w:rsid w:val="00AC7E37"/>
    <w:rsid w:val="00AD02AE"/>
    <w:rsid w:val="00AD0385"/>
    <w:rsid w:val="00AD053E"/>
    <w:rsid w:val="00AD0F7E"/>
    <w:rsid w:val="00AD21CB"/>
    <w:rsid w:val="00AD2C85"/>
    <w:rsid w:val="00AD3034"/>
    <w:rsid w:val="00AD340F"/>
    <w:rsid w:val="00AD51C3"/>
    <w:rsid w:val="00AD54CB"/>
    <w:rsid w:val="00AD561D"/>
    <w:rsid w:val="00AD7432"/>
    <w:rsid w:val="00AD77A3"/>
    <w:rsid w:val="00AE0A8E"/>
    <w:rsid w:val="00AE1450"/>
    <w:rsid w:val="00AE22D5"/>
    <w:rsid w:val="00AE2806"/>
    <w:rsid w:val="00AE2B55"/>
    <w:rsid w:val="00AE3DC6"/>
    <w:rsid w:val="00AE3EC5"/>
    <w:rsid w:val="00AE4064"/>
    <w:rsid w:val="00AE4533"/>
    <w:rsid w:val="00AE4FCD"/>
    <w:rsid w:val="00AE51BF"/>
    <w:rsid w:val="00AE5597"/>
    <w:rsid w:val="00AE5D17"/>
    <w:rsid w:val="00AE5DFE"/>
    <w:rsid w:val="00AE6322"/>
    <w:rsid w:val="00AE6D18"/>
    <w:rsid w:val="00AE7292"/>
    <w:rsid w:val="00AE7FAE"/>
    <w:rsid w:val="00AF053D"/>
    <w:rsid w:val="00AF0788"/>
    <w:rsid w:val="00AF08A9"/>
    <w:rsid w:val="00AF0CF2"/>
    <w:rsid w:val="00AF13FF"/>
    <w:rsid w:val="00AF2AD6"/>
    <w:rsid w:val="00AF2B6F"/>
    <w:rsid w:val="00AF3293"/>
    <w:rsid w:val="00AF4552"/>
    <w:rsid w:val="00AF4840"/>
    <w:rsid w:val="00AF4CF5"/>
    <w:rsid w:val="00AF502A"/>
    <w:rsid w:val="00AF5B19"/>
    <w:rsid w:val="00AF5C61"/>
    <w:rsid w:val="00AF5EB3"/>
    <w:rsid w:val="00AF683B"/>
    <w:rsid w:val="00AF6A1F"/>
    <w:rsid w:val="00AF789D"/>
    <w:rsid w:val="00AF7A19"/>
    <w:rsid w:val="00AF7B17"/>
    <w:rsid w:val="00AF7B54"/>
    <w:rsid w:val="00AF7E48"/>
    <w:rsid w:val="00B01288"/>
    <w:rsid w:val="00B01AED"/>
    <w:rsid w:val="00B01BC1"/>
    <w:rsid w:val="00B0218D"/>
    <w:rsid w:val="00B02BE5"/>
    <w:rsid w:val="00B02F3C"/>
    <w:rsid w:val="00B02FF5"/>
    <w:rsid w:val="00B033C0"/>
    <w:rsid w:val="00B03576"/>
    <w:rsid w:val="00B03679"/>
    <w:rsid w:val="00B03E78"/>
    <w:rsid w:val="00B04008"/>
    <w:rsid w:val="00B04175"/>
    <w:rsid w:val="00B048A9"/>
    <w:rsid w:val="00B05140"/>
    <w:rsid w:val="00B0523E"/>
    <w:rsid w:val="00B05930"/>
    <w:rsid w:val="00B06FF5"/>
    <w:rsid w:val="00B07464"/>
    <w:rsid w:val="00B101D6"/>
    <w:rsid w:val="00B1081C"/>
    <w:rsid w:val="00B1330E"/>
    <w:rsid w:val="00B13B56"/>
    <w:rsid w:val="00B1489C"/>
    <w:rsid w:val="00B1492B"/>
    <w:rsid w:val="00B155D3"/>
    <w:rsid w:val="00B16087"/>
    <w:rsid w:val="00B17434"/>
    <w:rsid w:val="00B175EE"/>
    <w:rsid w:val="00B17858"/>
    <w:rsid w:val="00B17C17"/>
    <w:rsid w:val="00B17CA7"/>
    <w:rsid w:val="00B17CAD"/>
    <w:rsid w:val="00B20ACA"/>
    <w:rsid w:val="00B20CB1"/>
    <w:rsid w:val="00B21600"/>
    <w:rsid w:val="00B21633"/>
    <w:rsid w:val="00B22E10"/>
    <w:rsid w:val="00B22E13"/>
    <w:rsid w:val="00B23259"/>
    <w:rsid w:val="00B2374B"/>
    <w:rsid w:val="00B23E65"/>
    <w:rsid w:val="00B242C4"/>
    <w:rsid w:val="00B24339"/>
    <w:rsid w:val="00B249DC"/>
    <w:rsid w:val="00B24CEC"/>
    <w:rsid w:val="00B25532"/>
    <w:rsid w:val="00B25FF3"/>
    <w:rsid w:val="00B26D44"/>
    <w:rsid w:val="00B27C4D"/>
    <w:rsid w:val="00B307CA"/>
    <w:rsid w:val="00B31269"/>
    <w:rsid w:val="00B31EF2"/>
    <w:rsid w:val="00B32834"/>
    <w:rsid w:val="00B32CB9"/>
    <w:rsid w:val="00B33D42"/>
    <w:rsid w:val="00B34466"/>
    <w:rsid w:val="00B34D94"/>
    <w:rsid w:val="00B34DB0"/>
    <w:rsid w:val="00B34E59"/>
    <w:rsid w:val="00B34F94"/>
    <w:rsid w:val="00B3526D"/>
    <w:rsid w:val="00B35950"/>
    <w:rsid w:val="00B36460"/>
    <w:rsid w:val="00B36489"/>
    <w:rsid w:val="00B367AF"/>
    <w:rsid w:val="00B36C1F"/>
    <w:rsid w:val="00B374FD"/>
    <w:rsid w:val="00B4002B"/>
    <w:rsid w:val="00B400EC"/>
    <w:rsid w:val="00B40117"/>
    <w:rsid w:val="00B402C9"/>
    <w:rsid w:val="00B4074C"/>
    <w:rsid w:val="00B41A93"/>
    <w:rsid w:val="00B426CD"/>
    <w:rsid w:val="00B426E4"/>
    <w:rsid w:val="00B43933"/>
    <w:rsid w:val="00B43BC3"/>
    <w:rsid w:val="00B4434B"/>
    <w:rsid w:val="00B44659"/>
    <w:rsid w:val="00B45299"/>
    <w:rsid w:val="00B45477"/>
    <w:rsid w:val="00B4554E"/>
    <w:rsid w:val="00B4653B"/>
    <w:rsid w:val="00B4664B"/>
    <w:rsid w:val="00B46970"/>
    <w:rsid w:val="00B47606"/>
    <w:rsid w:val="00B477F3"/>
    <w:rsid w:val="00B479E3"/>
    <w:rsid w:val="00B50038"/>
    <w:rsid w:val="00B5053B"/>
    <w:rsid w:val="00B509F4"/>
    <w:rsid w:val="00B50A62"/>
    <w:rsid w:val="00B5182E"/>
    <w:rsid w:val="00B51B4C"/>
    <w:rsid w:val="00B51DFA"/>
    <w:rsid w:val="00B51F91"/>
    <w:rsid w:val="00B5264F"/>
    <w:rsid w:val="00B535CD"/>
    <w:rsid w:val="00B537C7"/>
    <w:rsid w:val="00B54375"/>
    <w:rsid w:val="00B5469A"/>
    <w:rsid w:val="00B548DE"/>
    <w:rsid w:val="00B54A64"/>
    <w:rsid w:val="00B54A79"/>
    <w:rsid w:val="00B54C9C"/>
    <w:rsid w:val="00B54CAB"/>
    <w:rsid w:val="00B55461"/>
    <w:rsid w:val="00B56043"/>
    <w:rsid w:val="00B56133"/>
    <w:rsid w:val="00B56872"/>
    <w:rsid w:val="00B56A73"/>
    <w:rsid w:val="00B578A2"/>
    <w:rsid w:val="00B57A48"/>
    <w:rsid w:val="00B619CF"/>
    <w:rsid w:val="00B62062"/>
    <w:rsid w:val="00B62C09"/>
    <w:rsid w:val="00B63866"/>
    <w:rsid w:val="00B63A9E"/>
    <w:rsid w:val="00B65034"/>
    <w:rsid w:val="00B6518E"/>
    <w:rsid w:val="00B65853"/>
    <w:rsid w:val="00B65DF5"/>
    <w:rsid w:val="00B65EDB"/>
    <w:rsid w:val="00B664DC"/>
    <w:rsid w:val="00B6695F"/>
    <w:rsid w:val="00B66CEA"/>
    <w:rsid w:val="00B66E16"/>
    <w:rsid w:val="00B674B9"/>
    <w:rsid w:val="00B675C3"/>
    <w:rsid w:val="00B6775C"/>
    <w:rsid w:val="00B67E61"/>
    <w:rsid w:val="00B70229"/>
    <w:rsid w:val="00B70B1A"/>
    <w:rsid w:val="00B71947"/>
    <w:rsid w:val="00B72097"/>
    <w:rsid w:val="00B7292D"/>
    <w:rsid w:val="00B72ED2"/>
    <w:rsid w:val="00B739D6"/>
    <w:rsid w:val="00B7492D"/>
    <w:rsid w:val="00B75190"/>
    <w:rsid w:val="00B752C3"/>
    <w:rsid w:val="00B754AD"/>
    <w:rsid w:val="00B774E1"/>
    <w:rsid w:val="00B77749"/>
    <w:rsid w:val="00B77E2E"/>
    <w:rsid w:val="00B77E39"/>
    <w:rsid w:val="00B802F0"/>
    <w:rsid w:val="00B80353"/>
    <w:rsid w:val="00B804C6"/>
    <w:rsid w:val="00B812E2"/>
    <w:rsid w:val="00B82820"/>
    <w:rsid w:val="00B82DF1"/>
    <w:rsid w:val="00B8302E"/>
    <w:rsid w:val="00B83C44"/>
    <w:rsid w:val="00B83FDA"/>
    <w:rsid w:val="00B848B7"/>
    <w:rsid w:val="00B855A3"/>
    <w:rsid w:val="00B8562F"/>
    <w:rsid w:val="00B8585A"/>
    <w:rsid w:val="00B85AD4"/>
    <w:rsid w:val="00B85D61"/>
    <w:rsid w:val="00B8698C"/>
    <w:rsid w:val="00B86BCB"/>
    <w:rsid w:val="00B86D06"/>
    <w:rsid w:val="00B86EC7"/>
    <w:rsid w:val="00B8799E"/>
    <w:rsid w:val="00B87E4A"/>
    <w:rsid w:val="00B91B44"/>
    <w:rsid w:val="00B9206C"/>
    <w:rsid w:val="00B9270A"/>
    <w:rsid w:val="00B92A7D"/>
    <w:rsid w:val="00B93854"/>
    <w:rsid w:val="00B93E14"/>
    <w:rsid w:val="00B93E8F"/>
    <w:rsid w:val="00B93ED5"/>
    <w:rsid w:val="00B9402F"/>
    <w:rsid w:val="00B95250"/>
    <w:rsid w:val="00B9752E"/>
    <w:rsid w:val="00BA017C"/>
    <w:rsid w:val="00BA0707"/>
    <w:rsid w:val="00BA0F33"/>
    <w:rsid w:val="00BA1641"/>
    <w:rsid w:val="00BA2349"/>
    <w:rsid w:val="00BA2ACC"/>
    <w:rsid w:val="00BA2C6A"/>
    <w:rsid w:val="00BA2CD1"/>
    <w:rsid w:val="00BA2CD4"/>
    <w:rsid w:val="00BA317B"/>
    <w:rsid w:val="00BA4212"/>
    <w:rsid w:val="00BA47E4"/>
    <w:rsid w:val="00BA4ADD"/>
    <w:rsid w:val="00BA5A0D"/>
    <w:rsid w:val="00BA5ACB"/>
    <w:rsid w:val="00BA5E43"/>
    <w:rsid w:val="00BA663D"/>
    <w:rsid w:val="00BB02DD"/>
    <w:rsid w:val="00BB07C7"/>
    <w:rsid w:val="00BB112D"/>
    <w:rsid w:val="00BB150C"/>
    <w:rsid w:val="00BB17DC"/>
    <w:rsid w:val="00BB1A8D"/>
    <w:rsid w:val="00BB2045"/>
    <w:rsid w:val="00BB26BE"/>
    <w:rsid w:val="00BB2D42"/>
    <w:rsid w:val="00BB32E8"/>
    <w:rsid w:val="00BB3DF9"/>
    <w:rsid w:val="00BB4E92"/>
    <w:rsid w:val="00BB6357"/>
    <w:rsid w:val="00BB675D"/>
    <w:rsid w:val="00BB7309"/>
    <w:rsid w:val="00BC03DB"/>
    <w:rsid w:val="00BC0EFB"/>
    <w:rsid w:val="00BC138F"/>
    <w:rsid w:val="00BC1807"/>
    <w:rsid w:val="00BC21D8"/>
    <w:rsid w:val="00BC3948"/>
    <w:rsid w:val="00BC3F5C"/>
    <w:rsid w:val="00BC4106"/>
    <w:rsid w:val="00BC44DF"/>
    <w:rsid w:val="00BC4836"/>
    <w:rsid w:val="00BC4A08"/>
    <w:rsid w:val="00BC4CCE"/>
    <w:rsid w:val="00BC4D18"/>
    <w:rsid w:val="00BC511F"/>
    <w:rsid w:val="00BC56D1"/>
    <w:rsid w:val="00BC6118"/>
    <w:rsid w:val="00BC6809"/>
    <w:rsid w:val="00BC6B26"/>
    <w:rsid w:val="00BC6B79"/>
    <w:rsid w:val="00BC6D75"/>
    <w:rsid w:val="00BC6DC4"/>
    <w:rsid w:val="00BC7197"/>
    <w:rsid w:val="00BC72E2"/>
    <w:rsid w:val="00BC7DED"/>
    <w:rsid w:val="00BC7E6F"/>
    <w:rsid w:val="00BD010C"/>
    <w:rsid w:val="00BD042E"/>
    <w:rsid w:val="00BD0A0B"/>
    <w:rsid w:val="00BD0CCD"/>
    <w:rsid w:val="00BD0D6D"/>
    <w:rsid w:val="00BD10EB"/>
    <w:rsid w:val="00BD13BB"/>
    <w:rsid w:val="00BD13D9"/>
    <w:rsid w:val="00BD18D2"/>
    <w:rsid w:val="00BD2481"/>
    <w:rsid w:val="00BD2949"/>
    <w:rsid w:val="00BD2E26"/>
    <w:rsid w:val="00BD2E73"/>
    <w:rsid w:val="00BD40E6"/>
    <w:rsid w:val="00BD44BA"/>
    <w:rsid w:val="00BD45B3"/>
    <w:rsid w:val="00BD47DA"/>
    <w:rsid w:val="00BD4DFA"/>
    <w:rsid w:val="00BD5366"/>
    <w:rsid w:val="00BD55DC"/>
    <w:rsid w:val="00BD5B53"/>
    <w:rsid w:val="00BD5D23"/>
    <w:rsid w:val="00BD5D6A"/>
    <w:rsid w:val="00BD686E"/>
    <w:rsid w:val="00BD6958"/>
    <w:rsid w:val="00BD6D3A"/>
    <w:rsid w:val="00BD7783"/>
    <w:rsid w:val="00BE086D"/>
    <w:rsid w:val="00BE09F7"/>
    <w:rsid w:val="00BE0E84"/>
    <w:rsid w:val="00BE14A6"/>
    <w:rsid w:val="00BE2229"/>
    <w:rsid w:val="00BE388C"/>
    <w:rsid w:val="00BE38F4"/>
    <w:rsid w:val="00BE41FF"/>
    <w:rsid w:val="00BE4618"/>
    <w:rsid w:val="00BE4E26"/>
    <w:rsid w:val="00BE5BE1"/>
    <w:rsid w:val="00BE61C9"/>
    <w:rsid w:val="00BE6ABE"/>
    <w:rsid w:val="00BE6F54"/>
    <w:rsid w:val="00BE7243"/>
    <w:rsid w:val="00BF0279"/>
    <w:rsid w:val="00BF04CC"/>
    <w:rsid w:val="00BF12D8"/>
    <w:rsid w:val="00BF2B03"/>
    <w:rsid w:val="00BF2B8D"/>
    <w:rsid w:val="00BF2D69"/>
    <w:rsid w:val="00BF3464"/>
    <w:rsid w:val="00BF3572"/>
    <w:rsid w:val="00BF3AA9"/>
    <w:rsid w:val="00BF3D92"/>
    <w:rsid w:val="00BF4D1D"/>
    <w:rsid w:val="00BF5A19"/>
    <w:rsid w:val="00BF61FC"/>
    <w:rsid w:val="00BF717F"/>
    <w:rsid w:val="00C015A6"/>
    <w:rsid w:val="00C020EB"/>
    <w:rsid w:val="00C027F9"/>
    <w:rsid w:val="00C029B4"/>
    <w:rsid w:val="00C03186"/>
    <w:rsid w:val="00C034C4"/>
    <w:rsid w:val="00C036E1"/>
    <w:rsid w:val="00C03766"/>
    <w:rsid w:val="00C04737"/>
    <w:rsid w:val="00C04E3E"/>
    <w:rsid w:val="00C0513B"/>
    <w:rsid w:val="00C051C4"/>
    <w:rsid w:val="00C0539C"/>
    <w:rsid w:val="00C05F5E"/>
    <w:rsid w:val="00C06437"/>
    <w:rsid w:val="00C06FCA"/>
    <w:rsid w:val="00C07725"/>
    <w:rsid w:val="00C07B37"/>
    <w:rsid w:val="00C07F7A"/>
    <w:rsid w:val="00C100DA"/>
    <w:rsid w:val="00C107D5"/>
    <w:rsid w:val="00C107D9"/>
    <w:rsid w:val="00C10FB5"/>
    <w:rsid w:val="00C114E9"/>
    <w:rsid w:val="00C11587"/>
    <w:rsid w:val="00C11C1A"/>
    <w:rsid w:val="00C12EB0"/>
    <w:rsid w:val="00C13262"/>
    <w:rsid w:val="00C13840"/>
    <w:rsid w:val="00C1394F"/>
    <w:rsid w:val="00C140E9"/>
    <w:rsid w:val="00C1442C"/>
    <w:rsid w:val="00C14D8D"/>
    <w:rsid w:val="00C14DF2"/>
    <w:rsid w:val="00C14E8E"/>
    <w:rsid w:val="00C155FE"/>
    <w:rsid w:val="00C1576F"/>
    <w:rsid w:val="00C15F58"/>
    <w:rsid w:val="00C15F85"/>
    <w:rsid w:val="00C16279"/>
    <w:rsid w:val="00C16573"/>
    <w:rsid w:val="00C16A21"/>
    <w:rsid w:val="00C17196"/>
    <w:rsid w:val="00C17F82"/>
    <w:rsid w:val="00C203FD"/>
    <w:rsid w:val="00C2098B"/>
    <w:rsid w:val="00C21C4D"/>
    <w:rsid w:val="00C2289B"/>
    <w:rsid w:val="00C22D41"/>
    <w:rsid w:val="00C23E53"/>
    <w:rsid w:val="00C24A7E"/>
    <w:rsid w:val="00C25823"/>
    <w:rsid w:val="00C25DEF"/>
    <w:rsid w:val="00C26544"/>
    <w:rsid w:val="00C266A0"/>
    <w:rsid w:val="00C269E0"/>
    <w:rsid w:val="00C26D15"/>
    <w:rsid w:val="00C26E34"/>
    <w:rsid w:val="00C270F5"/>
    <w:rsid w:val="00C272EA"/>
    <w:rsid w:val="00C3055B"/>
    <w:rsid w:val="00C30C03"/>
    <w:rsid w:val="00C312C1"/>
    <w:rsid w:val="00C31D34"/>
    <w:rsid w:val="00C3235F"/>
    <w:rsid w:val="00C33738"/>
    <w:rsid w:val="00C337F3"/>
    <w:rsid w:val="00C33C75"/>
    <w:rsid w:val="00C343E5"/>
    <w:rsid w:val="00C35004"/>
    <w:rsid w:val="00C350C6"/>
    <w:rsid w:val="00C357FD"/>
    <w:rsid w:val="00C358AD"/>
    <w:rsid w:val="00C3693A"/>
    <w:rsid w:val="00C37B33"/>
    <w:rsid w:val="00C37EA8"/>
    <w:rsid w:val="00C37FD4"/>
    <w:rsid w:val="00C4011C"/>
    <w:rsid w:val="00C418EA"/>
    <w:rsid w:val="00C41974"/>
    <w:rsid w:val="00C4199B"/>
    <w:rsid w:val="00C42947"/>
    <w:rsid w:val="00C437E5"/>
    <w:rsid w:val="00C43896"/>
    <w:rsid w:val="00C43C88"/>
    <w:rsid w:val="00C44E66"/>
    <w:rsid w:val="00C458E4"/>
    <w:rsid w:val="00C46FB9"/>
    <w:rsid w:val="00C4738E"/>
    <w:rsid w:val="00C473CD"/>
    <w:rsid w:val="00C47785"/>
    <w:rsid w:val="00C501DA"/>
    <w:rsid w:val="00C50619"/>
    <w:rsid w:val="00C50B99"/>
    <w:rsid w:val="00C50FA9"/>
    <w:rsid w:val="00C510DF"/>
    <w:rsid w:val="00C54920"/>
    <w:rsid w:val="00C55671"/>
    <w:rsid w:val="00C55BCC"/>
    <w:rsid w:val="00C55D47"/>
    <w:rsid w:val="00C55DC6"/>
    <w:rsid w:val="00C563C8"/>
    <w:rsid w:val="00C56DD0"/>
    <w:rsid w:val="00C5730D"/>
    <w:rsid w:val="00C60024"/>
    <w:rsid w:val="00C61146"/>
    <w:rsid w:val="00C611C7"/>
    <w:rsid w:val="00C61A6D"/>
    <w:rsid w:val="00C61BBE"/>
    <w:rsid w:val="00C61E98"/>
    <w:rsid w:val="00C62736"/>
    <w:rsid w:val="00C62F02"/>
    <w:rsid w:val="00C62F5E"/>
    <w:rsid w:val="00C63F70"/>
    <w:rsid w:val="00C64105"/>
    <w:rsid w:val="00C6462E"/>
    <w:rsid w:val="00C6487D"/>
    <w:rsid w:val="00C64881"/>
    <w:rsid w:val="00C64B62"/>
    <w:rsid w:val="00C650B0"/>
    <w:rsid w:val="00C65195"/>
    <w:rsid w:val="00C65199"/>
    <w:rsid w:val="00C65652"/>
    <w:rsid w:val="00C6598C"/>
    <w:rsid w:val="00C66561"/>
    <w:rsid w:val="00C66A0B"/>
    <w:rsid w:val="00C6711E"/>
    <w:rsid w:val="00C671B2"/>
    <w:rsid w:val="00C677DB"/>
    <w:rsid w:val="00C6783F"/>
    <w:rsid w:val="00C67A85"/>
    <w:rsid w:val="00C67EF9"/>
    <w:rsid w:val="00C70BBB"/>
    <w:rsid w:val="00C70EA3"/>
    <w:rsid w:val="00C711AD"/>
    <w:rsid w:val="00C715D3"/>
    <w:rsid w:val="00C722AB"/>
    <w:rsid w:val="00C723DF"/>
    <w:rsid w:val="00C72500"/>
    <w:rsid w:val="00C72678"/>
    <w:rsid w:val="00C72BFD"/>
    <w:rsid w:val="00C72CDD"/>
    <w:rsid w:val="00C734AD"/>
    <w:rsid w:val="00C74445"/>
    <w:rsid w:val="00C750ED"/>
    <w:rsid w:val="00C7519F"/>
    <w:rsid w:val="00C7747D"/>
    <w:rsid w:val="00C7749D"/>
    <w:rsid w:val="00C7769E"/>
    <w:rsid w:val="00C776F2"/>
    <w:rsid w:val="00C800FC"/>
    <w:rsid w:val="00C80AD5"/>
    <w:rsid w:val="00C80C56"/>
    <w:rsid w:val="00C80DCF"/>
    <w:rsid w:val="00C80EA6"/>
    <w:rsid w:val="00C80ECC"/>
    <w:rsid w:val="00C80F04"/>
    <w:rsid w:val="00C815A4"/>
    <w:rsid w:val="00C81906"/>
    <w:rsid w:val="00C819A3"/>
    <w:rsid w:val="00C824E3"/>
    <w:rsid w:val="00C82794"/>
    <w:rsid w:val="00C83D5A"/>
    <w:rsid w:val="00C846CF"/>
    <w:rsid w:val="00C86C12"/>
    <w:rsid w:val="00C86FD4"/>
    <w:rsid w:val="00C90383"/>
    <w:rsid w:val="00C9066F"/>
    <w:rsid w:val="00C906C4"/>
    <w:rsid w:val="00C90C7E"/>
    <w:rsid w:val="00C90D76"/>
    <w:rsid w:val="00C9228C"/>
    <w:rsid w:val="00C92DEC"/>
    <w:rsid w:val="00C9309F"/>
    <w:rsid w:val="00C93920"/>
    <w:rsid w:val="00C94146"/>
    <w:rsid w:val="00C941CD"/>
    <w:rsid w:val="00C9450E"/>
    <w:rsid w:val="00C94548"/>
    <w:rsid w:val="00C94B06"/>
    <w:rsid w:val="00C95A7A"/>
    <w:rsid w:val="00C95D82"/>
    <w:rsid w:val="00C95EFE"/>
    <w:rsid w:val="00C961B1"/>
    <w:rsid w:val="00C9629F"/>
    <w:rsid w:val="00C96C19"/>
    <w:rsid w:val="00C96E40"/>
    <w:rsid w:val="00C97440"/>
    <w:rsid w:val="00C97820"/>
    <w:rsid w:val="00CA0343"/>
    <w:rsid w:val="00CA0A51"/>
    <w:rsid w:val="00CA1026"/>
    <w:rsid w:val="00CA127B"/>
    <w:rsid w:val="00CA19C7"/>
    <w:rsid w:val="00CA1A83"/>
    <w:rsid w:val="00CA2379"/>
    <w:rsid w:val="00CA2794"/>
    <w:rsid w:val="00CA3600"/>
    <w:rsid w:val="00CA3D07"/>
    <w:rsid w:val="00CA46D6"/>
    <w:rsid w:val="00CA4BE5"/>
    <w:rsid w:val="00CA4E65"/>
    <w:rsid w:val="00CA532A"/>
    <w:rsid w:val="00CA5738"/>
    <w:rsid w:val="00CA5792"/>
    <w:rsid w:val="00CA5FCF"/>
    <w:rsid w:val="00CA6348"/>
    <w:rsid w:val="00CA685C"/>
    <w:rsid w:val="00CA6B43"/>
    <w:rsid w:val="00CA710F"/>
    <w:rsid w:val="00CA72A2"/>
    <w:rsid w:val="00CA74E7"/>
    <w:rsid w:val="00CA7C6B"/>
    <w:rsid w:val="00CB0240"/>
    <w:rsid w:val="00CB02BD"/>
    <w:rsid w:val="00CB04C1"/>
    <w:rsid w:val="00CB0901"/>
    <w:rsid w:val="00CB0D1E"/>
    <w:rsid w:val="00CB1108"/>
    <w:rsid w:val="00CB1DF8"/>
    <w:rsid w:val="00CB352E"/>
    <w:rsid w:val="00CB3C69"/>
    <w:rsid w:val="00CB4255"/>
    <w:rsid w:val="00CB46BF"/>
    <w:rsid w:val="00CB58A6"/>
    <w:rsid w:val="00CB5E29"/>
    <w:rsid w:val="00CB600D"/>
    <w:rsid w:val="00CB60D5"/>
    <w:rsid w:val="00CB6A1C"/>
    <w:rsid w:val="00CB6B2D"/>
    <w:rsid w:val="00CB6C5F"/>
    <w:rsid w:val="00CB7040"/>
    <w:rsid w:val="00CB7B96"/>
    <w:rsid w:val="00CC022C"/>
    <w:rsid w:val="00CC05A1"/>
    <w:rsid w:val="00CC0E8E"/>
    <w:rsid w:val="00CC1F27"/>
    <w:rsid w:val="00CC22A0"/>
    <w:rsid w:val="00CC29FE"/>
    <w:rsid w:val="00CC2E6C"/>
    <w:rsid w:val="00CC2F2E"/>
    <w:rsid w:val="00CC3E84"/>
    <w:rsid w:val="00CC4060"/>
    <w:rsid w:val="00CC4166"/>
    <w:rsid w:val="00CC4D7F"/>
    <w:rsid w:val="00CC5221"/>
    <w:rsid w:val="00CC5916"/>
    <w:rsid w:val="00CC6C88"/>
    <w:rsid w:val="00CC7164"/>
    <w:rsid w:val="00CC78F3"/>
    <w:rsid w:val="00CD0075"/>
    <w:rsid w:val="00CD0D31"/>
    <w:rsid w:val="00CD0DF5"/>
    <w:rsid w:val="00CD1082"/>
    <w:rsid w:val="00CD14F3"/>
    <w:rsid w:val="00CD1AE8"/>
    <w:rsid w:val="00CD1E01"/>
    <w:rsid w:val="00CD2017"/>
    <w:rsid w:val="00CD2BBF"/>
    <w:rsid w:val="00CD309C"/>
    <w:rsid w:val="00CD3460"/>
    <w:rsid w:val="00CD3700"/>
    <w:rsid w:val="00CD3F4D"/>
    <w:rsid w:val="00CD4AA9"/>
    <w:rsid w:val="00CD5626"/>
    <w:rsid w:val="00CD5F5D"/>
    <w:rsid w:val="00CD64E9"/>
    <w:rsid w:val="00CD65AB"/>
    <w:rsid w:val="00CD6E8E"/>
    <w:rsid w:val="00CD73B6"/>
    <w:rsid w:val="00CD7696"/>
    <w:rsid w:val="00CE039D"/>
    <w:rsid w:val="00CE063B"/>
    <w:rsid w:val="00CE064F"/>
    <w:rsid w:val="00CE08FC"/>
    <w:rsid w:val="00CE1B65"/>
    <w:rsid w:val="00CE2152"/>
    <w:rsid w:val="00CE2B1C"/>
    <w:rsid w:val="00CE2D09"/>
    <w:rsid w:val="00CE3037"/>
    <w:rsid w:val="00CE48F6"/>
    <w:rsid w:val="00CE4A02"/>
    <w:rsid w:val="00CE5985"/>
    <w:rsid w:val="00CE6504"/>
    <w:rsid w:val="00CE6802"/>
    <w:rsid w:val="00CE7108"/>
    <w:rsid w:val="00CE7359"/>
    <w:rsid w:val="00CE7679"/>
    <w:rsid w:val="00CE78DB"/>
    <w:rsid w:val="00CF0930"/>
    <w:rsid w:val="00CF10CB"/>
    <w:rsid w:val="00CF1B90"/>
    <w:rsid w:val="00CF23EF"/>
    <w:rsid w:val="00CF2592"/>
    <w:rsid w:val="00CF26E9"/>
    <w:rsid w:val="00CF2A74"/>
    <w:rsid w:val="00CF2F9F"/>
    <w:rsid w:val="00CF33AF"/>
    <w:rsid w:val="00CF3D2E"/>
    <w:rsid w:val="00CF3D9B"/>
    <w:rsid w:val="00CF3DE6"/>
    <w:rsid w:val="00CF487A"/>
    <w:rsid w:val="00CF5D96"/>
    <w:rsid w:val="00CF5E4B"/>
    <w:rsid w:val="00CF79C5"/>
    <w:rsid w:val="00CF7F9A"/>
    <w:rsid w:val="00D00106"/>
    <w:rsid w:val="00D0037C"/>
    <w:rsid w:val="00D00528"/>
    <w:rsid w:val="00D00531"/>
    <w:rsid w:val="00D00649"/>
    <w:rsid w:val="00D018B7"/>
    <w:rsid w:val="00D01D25"/>
    <w:rsid w:val="00D0255D"/>
    <w:rsid w:val="00D028F1"/>
    <w:rsid w:val="00D032DD"/>
    <w:rsid w:val="00D03863"/>
    <w:rsid w:val="00D03C86"/>
    <w:rsid w:val="00D03F70"/>
    <w:rsid w:val="00D03F81"/>
    <w:rsid w:val="00D049B8"/>
    <w:rsid w:val="00D04F10"/>
    <w:rsid w:val="00D05281"/>
    <w:rsid w:val="00D05694"/>
    <w:rsid w:val="00D05CC7"/>
    <w:rsid w:val="00D05E8F"/>
    <w:rsid w:val="00D05EFF"/>
    <w:rsid w:val="00D06798"/>
    <w:rsid w:val="00D06840"/>
    <w:rsid w:val="00D07139"/>
    <w:rsid w:val="00D07FA3"/>
    <w:rsid w:val="00D105D2"/>
    <w:rsid w:val="00D11082"/>
    <w:rsid w:val="00D11430"/>
    <w:rsid w:val="00D11653"/>
    <w:rsid w:val="00D11A7B"/>
    <w:rsid w:val="00D11D2D"/>
    <w:rsid w:val="00D11DE3"/>
    <w:rsid w:val="00D1233E"/>
    <w:rsid w:val="00D1347E"/>
    <w:rsid w:val="00D13552"/>
    <w:rsid w:val="00D13565"/>
    <w:rsid w:val="00D1387B"/>
    <w:rsid w:val="00D14435"/>
    <w:rsid w:val="00D14AC3"/>
    <w:rsid w:val="00D15409"/>
    <w:rsid w:val="00D1540A"/>
    <w:rsid w:val="00D15BC1"/>
    <w:rsid w:val="00D15E4A"/>
    <w:rsid w:val="00D15E63"/>
    <w:rsid w:val="00D15FF7"/>
    <w:rsid w:val="00D16105"/>
    <w:rsid w:val="00D1611C"/>
    <w:rsid w:val="00D16524"/>
    <w:rsid w:val="00D16C69"/>
    <w:rsid w:val="00D16F13"/>
    <w:rsid w:val="00D17A56"/>
    <w:rsid w:val="00D20073"/>
    <w:rsid w:val="00D21F93"/>
    <w:rsid w:val="00D22638"/>
    <w:rsid w:val="00D22769"/>
    <w:rsid w:val="00D23207"/>
    <w:rsid w:val="00D23295"/>
    <w:rsid w:val="00D23F5B"/>
    <w:rsid w:val="00D2402A"/>
    <w:rsid w:val="00D243EC"/>
    <w:rsid w:val="00D244E0"/>
    <w:rsid w:val="00D24D7D"/>
    <w:rsid w:val="00D257B5"/>
    <w:rsid w:val="00D25DB3"/>
    <w:rsid w:val="00D25F38"/>
    <w:rsid w:val="00D260E5"/>
    <w:rsid w:val="00D26C07"/>
    <w:rsid w:val="00D27BAA"/>
    <w:rsid w:val="00D27C6E"/>
    <w:rsid w:val="00D306FD"/>
    <w:rsid w:val="00D3091F"/>
    <w:rsid w:val="00D30A77"/>
    <w:rsid w:val="00D31A6B"/>
    <w:rsid w:val="00D326CF"/>
    <w:rsid w:val="00D32815"/>
    <w:rsid w:val="00D33374"/>
    <w:rsid w:val="00D33FBE"/>
    <w:rsid w:val="00D3418B"/>
    <w:rsid w:val="00D344E1"/>
    <w:rsid w:val="00D3459E"/>
    <w:rsid w:val="00D34B19"/>
    <w:rsid w:val="00D34C9C"/>
    <w:rsid w:val="00D3534D"/>
    <w:rsid w:val="00D3537C"/>
    <w:rsid w:val="00D36DE9"/>
    <w:rsid w:val="00D37723"/>
    <w:rsid w:val="00D40340"/>
    <w:rsid w:val="00D40BD7"/>
    <w:rsid w:val="00D413A4"/>
    <w:rsid w:val="00D4170D"/>
    <w:rsid w:val="00D41CEF"/>
    <w:rsid w:val="00D42E22"/>
    <w:rsid w:val="00D43561"/>
    <w:rsid w:val="00D4440C"/>
    <w:rsid w:val="00D44941"/>
    <w:rsid w:val="00D44D78"/>
    <w:rsid w:val="00D44EBB"/>
    <w:rsid w:val="00D454A1"/>
    <w:rsid w:val="00D4599A"/>
    <w:rsid w:val="00D45C6B"/>
    <w:rsid w:val="00D46EB0"/>
    <w:rsid w:val="00D47797"/>
    <w:rsid w:val="00D505F7"/>
    <w:rsid w:val="00D50989"/>
    <w:rsid w:val="00D511C3"/>
    <w:rsid w:val="00D5281A"/>
    <w:rsid w:val="00D52FED"/>
    <w:rsid w:val="00D53146"/>
    <w:rsid w:val="00D5320D"/>
    <w:rsid w:val="00D54B1D"/>
    <w:rsid w:val="00D54C79"/>
    <w:rsid w:val="00D54F23"/>
    <w:rsid w:val="00D5515D"/>
    <w:rsid w:val="00D5576C"/>
    <w:rsid w:val="00D55B84"/>
    <w:rsid w:val="00D55F8E"/>
    <w:rsid w:val="00D565C6"/>
    <w:rsid w:val="00D56A1E"/>
    <w:rsid w:val="00D5778C"/>
    <w:rsid w:val="00D601E9"/>
    <w:rsid w:val="00D611C4"/>
    <w:rsid w:val="00D61ED4"/>
    <w:rsid w:val="00D62110"/>
    <w:rsid w:val="00D62F27"/>
    <w:rsid w:val="00D62F76"/>
    <w:rsid w:val="00D6311B"/>
    <w:rsid w:val="00D634BA"/>
    <w:rsid w:val="00D635F6"/>
    <w:rsid w:val="00D63EA5"/>
    <w:rsid w:val="00D6487A"/>
    <w:rsid w:val="00D649C5"/>
    <w:rsid w:val="00D649CB"/>
    <w:rsid w:val="00D6574B"/>
    <w:rsid w:val="00D65ADD"/>
    <w:rsid w:val="00D65EED"/>
    <w:rsid w:val="00D665AE"/>
    <w:rsid w:val="00D66748"/>
    <w:rsid w:val="00D66B0E"/>
    <w:rsid w:val="00D6707B"/>
    <w:rsid w:val="00D67266"/>
    <w:rsid w:val="00D67A6E"/>
    <w:rsid w:val="00D70C29"/>
    <w:rsid w:val="00D70D0A"/>
    <w:rsid w:val="00D712A5"/>
    <w:rsid w:val="00D71920"/>
    <w:rsid w:val="00D73AC1"/>
    <w:rsid w:val="00D744B9"/>
    <w:rsid w:val="00D75179"/>
    <w:rsid w:val="00D75A56"/>
    <w:rsid w:val="00D76105"/>
    <w:rsid w:val="00D764E4"/>
    <w:rsid w:val="00D77554"/>
    <w:rsid w:val="00D7778A"/>
    <w:rsid w:val="00D77B22"/>
    <w:rsid w:val="00D80ACA"/>
    <w:rsid w:val="00D80DFA"/>
    <w:rsid w:val="00D813E8"/>
    <w:rsid w:val="00D81F15"/>
    <w:rsid w:val="00D82480"/>
    <w:rsid w:val="00D83F7F"/>
    <w:rsid w:val="00D84334"/>
    <w:rsid w:val="00D84694"/>
    <w:rsid w:val="00D848FD"/>
    <w:rsid w:val="00D84BAD"/>
    <w:rsid w:val="00D84D52"/>
    <w:rsid w:val="00D85812"/>
    <w:rsid w:val="00D86813"/>
    <w:rsid w:val="00D86861"/>
    <w:rsid w:val="00D86A34"/>
    <w:rsid w:val="00D870A7"/>
    <w:rsid w:val="00D871E2"/>
    <w:rsid w:val="00D873FE"/>
    <w:rsid w:val="00D87558"/>
    <w:rsid w:val="00D908DF"/>
    <w:rsid w:val="00D91941"/>
    <w:rsid w:val="00D91958"/>
    <w:rsid w:val="00D92502"/>
    <w:rsid w:val="00D926E4"/>
    <w:rsid w:val="00D936F6"/>
    <w:rsid w:val="00D93D88"/>
    <w:rsid w:val="00D93DC3"/>
    <w:rsid w:val="00D94047"/>
    <w:rsid w:val="00D94CF7"/>
    <w:rsid w:val="00D94D1F"/>
    <w:rsid w:val="00D95121"/>
    <w:rsid w:val="00D95667"/>
    <w:rsid w:val="00D9589A"/>
    <w:rsid w:val="00D95C5F"/>
    <w:rsid w:val="00D95C78"/>
    <w:rsid w:val="00D95FD5"/>
    <w:rsid w:val="00D964B0"/>
    <w:rsid w:val="00D966F4"/>
    <w:rsid w:val="00D96DD1"/>
    <w:rsid w:val="00D976CD"/>
    <w:rsid w:val="00D977C0"/>
    <w:rsid w:val="00D97E89"/>
    <w:rsid w:val="00D97EE8"/>
    <w:rsid w:val="00DA02D5"/>
    <w:rsid w:val="00DA0450"/>
    <w:rsid w:val="00DA0959"/>
    <w:rsid w:val="00DA1108"/>
    <w:rsid w:val="00DA1747"/>
    <w:rsid w:val="00DA186B"/>
    <w:rsid w:val="00DA1ED1"/>
    <w:rsid w:val="00DA200A"/>
    <w:rsid w:val="00DA2018"/>
    <w:rsid w:val="00DA2033"/>
    <w:rsid w:val="00DA2DBC"/>
    <w:rsid w:val="00DA30DD"/>
    <w:rsid w:val="00DA31D2"/>
    <w:rsid w:val="00DA341C"/>
    <w:rsid w:val="00DA3AD2"/>
    <w:rsid w:val="00DA57FA"/>
    <w:rsid w:val="00DA5B79"/>
    <w:rsid w:val="00DA5E52"/>
    <w:rsid w:val="00DA66A2"/>
    <w:rsid w:val="00DA69BD"/>
    <w:rsid w:val="00DA69F6"/>
    <w:rsid w:val="00DA6A6D"/>
    <w:rsid w:val="00DA6AC2"/>
    <w:rsid w:val="00DA6DB4"/>
    <w:rsid w:val="00DB0053"/>
    <w:rsid w:val="00DB019B"/>
    <w:rsid w:val="00DB05E9"/>
    <w:rsid w:val="00DB098C"/>
    <w:rsid w:val="00DB13DD"/>
    <w:rsid w:val="00DB1476"/>
    <w:rsid w:val="00DB15A6"/>
    <w:rsid w:val="00DB1D5D"/>
    <w:rsid w:val="00DB1F86"/>
    <w:rsid w:val="00DB206C"/>
    <w:rsid w:val="00DB24E4"/>
    <w:rsid w:val="00DB2904"/>
    <w:rsid w:val="00DB3065"/>
    <w:rsid w:val="00DB330B"/>
    <w:rsid w:val="00DB33A5"/>
    <w:rsid w:val="00DB340C"/>
    <w:rsid w:val="00DB3444"/>
    <w:rsid w:val="00DB379C"/>
    <w:rsid w:val="00DB3CE2"/>
    <w:rsid w:val="00DB3D1A"/>
    <w:rsid w:val="00DB42CA"/>
    <w:rsid w:val="00DB5E85"/>
    <w:rsid w:val="00DB69DC"/>
    <w:rsid w:val="00DB71F2"/>
    <w:rsid w:val="00DB750A"/>
    <w:rsid w:val="00DB7769"/>
    <w:rsid w:val="00DB7E34"/>
    <w:rsid w:val="00DC0366"/>
    <w:rsid w:val="00DC070F"/>
    <w:rsid w:val="00DC112A"/>
    <w:rsid w:val="00DC1A74"/>
    <w:rsid w:val="00DC1CC8"/>
    <w:rsid w:val="00DC2A51"/>
    <w:rsid w:val="00DC2B49"/>
    <w:rsid w:val="00DC2D3C"/>
    <w:rsid w:val="00DC3179"/>
    <w:rsid w:val="00DC33D6"/>
    <w:rsid w:val="00DC3800"/>
    <w:rsid w:val="00DC3959"/>
    <w:rsid w:val="00DC3E3F"/>
    <w:rsid w:val="00DC47E6"/>
    <w:rsid w:val="00DC48FF"/>
    <w:rsid w:val="00DC533F"/>
    <w:rsid w:val="00DC5976"/>
    <w:rsid w:val="00DC6662"/>
    <w:rsid w:val="00DC66E7"/>
    <w:rsid w:val="00DC67F8"/>
    <w:rsid w:val="00DC71E1"/>
    <w:rsid w:val="00DC7885"/>
    <w:rsid w:val="00DC78DF"/>
    <w:rsid w:val="00DC7B20"/>
    <w:rsid w:val="00DD11C6"/>
    <w:rsid w:val="00DD11F7"/>
    <w:rsid w:val="00DD12E5"/>
    <w:rsid w:val="00DD1380"/>
    <w:rsid w:val="00DD1747"/>
    <w:rsid w:val="00DD1F7D"/>
    <w:rsid w:val="00DD2BBF"/>
    <w:rsid w:val="00DD2FE0"/>
    <w:rsid w:val="00DD3073"/>
    <w:rsid w:val="00DD37B1"/>
    <w:rsid w:val="00DD3CD0"/>
    <w:rsid w:val="00DD4A15"/>
    <w:rsid w:val="00DD5A60"/>
    <w:rsid w:val="00DD670F"/>
    <w:rsid w:val="00DD6BEF"/>
    <w:rsid w:val="00DE020A"/>
    <w:rsid w:val="00DE0307"/>
    <w:rsid w:val="00DE0ACB"/>
    <w:rsid w:val="00DE1266"/>
    <w:rsid w:val="00DE1E05"/>
    <w:rsid w:val="00DE37B2"/>
    <w:rsid w:val="00DE3DB2"/>
    <w:rsid w:val="00DE47A6"/>
    <w:rsid w:val="00DE47B1"/>
    <w:rsid w:val="00DE4AB3"/>
    <w:rsid w:val="00DE4B8E"/>
    <w:rsid w:val="00DE4E76"/>
    <w:rsid w:val="00DE4F71"/>
    <w:rsid w:val="00DE54DD"/>
    <w:rsid w:val="00DE6762"/>
    <w:rsid w:val="00DE69FE"/>
    <w:rsid w:val="00DE6C62"/>
    <w:rsid w:val="00DE74B7"/>
    <w:rsid w:val="00DE764E"/>
    <w:rsid w:val="00DF0286"/>
    <w:rsid w:val="00DF0462"/>
    <w:rsid w:val="00DF0F1E"/>
    <w:rsid w:val="00DF1144"/>
    <w:rsid w:val="00DF16D4"/>
    <w:rsid w:val="00DF2072"/>
    <w:rsid w:val="00DF23F6"/>
    <w:rsid w:val="00DF24F4"/>
    <w:rsid w:val="00DF2A5D"/>
    <w:rsid w:val="00DF30D6"/>
    <w:rsid w:val="00DF3A6D"/>
    <w:rsid w:val="00DF41BA"/>
    <w:rsid w:val="00DF493E"/>
    <w:rsid w:val="00DF56F6"/>
    <w:rsid w:val="00DF6A82"/>
    <w:rsid w:val="00DF7684"/>
    <w:rsid w:val="00DF7AA1"/>
    <w:rsid w:val="00E002E4"/>
    <w:rsid w:val="00E0068E"/>
    <w:rsid w:val="00E009F4"/>
    <w:rsid w:val="00E0161F"/>
    <w:rsid w:val="00E0329F"/>
    <w:rsid w:val="00E03CE0"/>
    <w:rsid w:val="00E03D7C"/>
    <w:rsid w:val="00E03E24"/>
    <w:rsid w:val="00E04092"/>
    <w:rsid w:val="00E04173"/>
    <w:rsid w:val="00E04D40"/>
    <w:rsid w:val="00E053DF"/>
    <w:rsid w:val="00E064A1"/>
    <w:rsid w:val="00E065AD"/>
    <w:rsid w:val="00E06869"/>
    <w:rsid w:val="00E06F66"/>
    <w:rsid w:val="00E07749"/>
    <w:rsid w:val="00E105F1"/>
    <w:rsid w:val="00E10F7D"/>
    <w:rsid w:val="00E1215F"/>
    <w:rsid w:val="00E1354D"/>
    <w:rsid w:val="00E139F3"/>
    <w:rsid w:val="00E13E5F"/>
    <w:rsid w:val="00E141EF"/>
    <w:rsid w:val="00E153A4"/>
    <w:rsid w:val="00E154AE"/>
    <w:rsid w:val="00E156D9"/>
    <w:rsid w:val="00E16A1C"/>
    <w:rsid w:val="00E16C98"/>
    <w:rsid w:val="00E170DC"/>
    <w:rsid w:val="00E172B3"/>
    <w:rsid w:val="00E17649"/>
    <w:rsid w:val="00E17795"/>
    <w:rsid w:val="00E178CE"/>
    <w:rsid w:val="00E17D93"/>
    <w:rsid w:val="00E20261"/>
    <w:rsid w:val="00E20D59"/>
    <w:rsid w:val="00E229EA"/>
    <w:rsid w:val="00E22C90"/>
    <w:rsid w:val="00E232EA"/>
    <w:rsid w:val="00E23641"/>
    <w:rsid w:val="00E23F1C"/>
    <w:rsid w:val="00E23F50"/>
    <w:rsid w:val="00E247BD"/>
    <w:rsid w:val="00E24B71"/>
    <w:rsid w:val="00E25F07"/>
    <w:rsid w:val="00E26855"/>
    <w:rsid w:val="00E278E7"/>
    <w:rsid w:val="00E27B73"/>
    <w:rsid w:val="00E3072E"/>
    <w:rsid w:val="00E308FB"/>
    <w:rsid w:val="00E30A4C"/>
    <w:rsid w:val="00E3121A"/>
    <w:rsid w:val="00E3154E"/>
    <w:rsid w:val="00E31602"/>
    <w:rsid w:val="00E31944"/>
    <w:rsid w:val="00E319DC"/>
    <w:rsid w:val="00E31BF5"/>
    <w:rsid w:val="00E3217F"/>
    <w:rsid w:val="00E32854"/>
    <w:rsid w:val="00E332C9"/>
    <w:rsid w:val="00E33D6C"/>
    <w:rsid w:val="00E33DEA"/>
    <w:rsid w:val="00E340FA"/>
    <w:rsid w:val="00E34FD5"/>
    <w:rsid w:val="00E354C2"/>
    <w:rsid w:val="00E35B38"/>
    <w:rsid w:val="00E36053"/>
    <w:rsid w:val="00E36CA5"/>
    <w:rsid w:val="00E407C8"/>
    <w:rsid w:val="00E407DB"/>
    <w:rsid w:val="00E412C9"/>
    <w:rsid w:val="00E4132E"/>
    <w:rsid w:val="00E41F6A"/>
    <w:rsid w:val="00E420BC"/>
    <w:rsid w:val="00E42CD5"/>
    <w:rsid w:val="00E42FBF"/>
    <w:rsid w:val="00E432BA"/>
    <w:rsid w:val="00E433C4"/>
    <w:rsid w:val="00E4383A"/>
    <w:rsid w:val="00E44C10"/>
    <w:rsid w:val="00E4506D"/>
    <w:rsid w:val="00E4593D"/>
    <w:rsid w:val="00E45D56"/>
    <w:rsid w:val="00E46048"/>
    <w:rsid w:val="00E4655D"/>
    <w:rsid w:val="00E46B33"/>
    <w:rsid w:val="00E46BEF"/>
    <w:rsid w:val="00E46FD7"/>
    <w:rsid w:val="00E47465"/>
    <w:rsid w:val="00E47917"/>
    <w:rsid w:val="00E5078C"/>
    <w:rsid w:val="00E51425"/>
    <w:rsid w:val="00E52E60"/>
    <w:rsid w:val="00E534A5"/>
    <w:rsid w:val="00E538E9"/>
    <w:rsid w:val="00E53B58"/>
    <w:rsid w:val="00E544BA"/>
    <w:rsid w:val="00E54561"/>
    <w:rsid w:val="00E54843"/>
    <w:rsid w:val="00E54A2C"/>
    <w:rsid w:val="00E56159"/>
    <w:rsid w:val="00E56406"/>
    <w:rsid w:val="00E56B4C"/>
    <w:rsid w:val="00E56DB2"/>
    <w:rsid w:val="00E60356"/>
    <w:rsid w:val="00E60979"/>
    <w:rsid w:val="00E613A9"/>
    <w:rsid w:val="00E614AB"/>
    <w:rsid w:val="00E62B34"/>
    <w:rsid w:val="00E6338A"/>
    <w:rsid w:val="00E64115"/>
    <w:rsid w:val="00E6516A"/>
    <w:rsid w:val="00E651C9"/>
    <w:rsid w:val="00E65AE3"/>
    <w:rsid w:val="00E65C8B"/>
    <w:rsid w:val="00E65DA1"/>
    <w:rsid w:val="00E664BE"/>
    <w:rsid w:val="00E67459"/>
    <w:rsid w:val="00E67F3D"/>
    <w:rsid w:val="00E702E7"/>
    <w:rsid w:val="00E703D3"/>
    <w:rsid w:val="00E70E74"/>
    <w:rsid w:val="00E71BAF"/>
    <w:rsid w:val="00E720F9"/>
    <w:rsid w:val="00E72CFB"/>
    <w:rsid w:val="00E72EF5"/>
    <w:rsid w:val="00E7325B"/>
    <w:rsid w:val="00E73726"/>
    <w:rsid w:val="00E73748"/>
    <w:rsid w:val="00E73C21"/>
    <w:rsid w:val="00E73DC1"/>
    <w:rsid w:val="00E74F8B"/>
    <w:rsid w:val="00E75BC9"/>
    <w:rsid w:val="00E76992"/>
    <w:rsid w:val="00E76B90"/>
    <w:rsid w:val="00E76D2F"/>
    <w:rsid w:val="00E773FC"/>
    <w:rsid w:val="00E77AEA"/>
    <w:rsid w:val="00E804E3"/>
    <w:rsid w:val="00E8153F"/>
    <w:rsid w:val="00E8186D"/>
    <w:rsid w:val="00E8187E"/>
    <w:rsid w:val="00E81D9A"/>
    <w:rsid w:val="00E81F2E"/>
    <w:rsid w:val="00E822BB"/>
    <w:rsid w:val="00E825F9"/>
    <w:rsid w:val="00E82789"/>
    <w:rsid w:val="00E8335F"/>
    <w:rsid w:val="00E834E6"/>
    <w:rsid w:val="00E8375C"/>
    <w:rsid w:val="00E8387A"/>
    <w:rsid w:val="00E839B2"/>
    <w:rsid w:val="00E83C1C"/>
    <w:rsid w:val="00E85156"/>
    <w:rsid w:val="00E85C50"/>
    <w:rsid w:val="00E866BA"/>
    <w:rsid w:val="00E8722E"/>
    <w:rsid w:val="00E8738A"/>
    <w:rsid w:val="00E879C8"/>
    <w:rsid w:val="00E879E8"/>
    <w:rsid w:val="00E87A20"/>
    <w:rsid w:val="00E901D4"/>
    <w:rsid w:val="00E904A9"/>
    <w:rsid w:val="00E904ED"/>
    <w:rsid w:val="00E90DCB"/>
    <w:rsid w:val="00E91047"/>
    <w:rsid w:val="00E9133F"/>
    <w:rsid w:val="00E918E9"/>
    <w:rsid w:val="00E92222"/>
    <w:rsid w:val="00E93124"/>
    <w:rsid w:val="00E93B21"/>
    <w:rsid w:val="00E94A28"/>
    <w:rsid w:val="00E95E1E"/>
    <w:rsid w:val="00E9629E"/>
    <w:rsid w:val="00E96D15"/>
    <w:rsid w:val="00E97B86"/>
    <w:rsid w:val="00E97FB1"/>
    <w:rsid w:val="00EA035D"/>
    <w:rsid w:val="00EA10B8"/>
    <w:rsid w:val="00EA1368"/>
    <w:rsid w:val="00EA1B38"/>
    <w:rsid w:val="00EA26C0"/>
    <w:rsid w:val="00EA2814"/>
    <w:rsid w:val="00EA3542"/>
    <w:rsid w:val="00EA55FB"/>
    <w:rsid w:val="00EA5614"/>
    <w:rsid w:val="00EA5E4D"/>
    <w:rsid w:val="00EA613C"/>
    <w:rsid w:val="00EA69B8"/>
    <w:rsid w:val="00EA72F2"/>
    <w:rsid w:val="00EA75B2"/>
    <w:rsid w:val="00EA7B0A"/>
    <w:rsid w:val="00EA7BC8"/>
    <w:rsid w:val="00EB0A6E"/>
    <w:rsid w:val="00EB100A"/>
    <w:rsid w:val="00EB1024"/>
    <w:rsid w:val="00EB1127"/>
    <w:rsid w:val="00EB1B71"/>
    <w:rsid w:val="00EB1DF9"/>
    <w:rsid w:val="00EB237E"/>
    <w:rsid w:val="00EB297F"/>
    <w:rsid w:val="00EB352B"/>
    <w:rsid w:val="00EB3974"/>
    <w:rsid w:val="00EB3F1B"/>
    <w:rsid w:val="00EB4215"/>
    <w:rsid w:val="00EB447D"/>
    <w:rsid w:val="00EB53D5"/>
    <w:rsid w:val="00EB545E"/>
    <w:rsid w:val="00EB54F1"/>
    <w:rsid w:val="00EB5F01"/>
    <w:rsid w:val="00EB6406"/>
    <w:rsid w:val="00EB6689"/>
    <w:rsid w:val="00EB6757"/>
    <w:rsid w:val="00EB6DFC"/>
    <w:rsid w:val="00EB7500"/>
    <w:rsid w:val="00EC0C18"/>
    <w:rsid w:val="00EC14C2"/>
    <w:rsid w:val="00EC15C1"/>
    <w:rsid w:val="00EC1ADB"/>
    <w:rsid w:val="00EC1B2D"/>
    <w:rsid w:val="00EC1CC5"/>
    <w:rsid w:val="00EC1ECB"/>
    <w:rsid w:val="00EC24C1"/>
    <w:rsid w:val="00EC3415"/>
    <w:rsid w:val="00EC3476"/>
    <w:rsid w:val="00EC3A73"/>
    <w:rsid w:val="00EC3FEF"/>
    <w:rsid w:val="00EC503C"/>
    <w:rsid w:val="00EC59DA"/>
    <w:rsid w:val="00EC5DD1"/>
    <w:rsid w:val="00EC5F80"/>
    <w:rsid w:val="00EC637D"/>
    <w:rsid w:val="00EC70A1"/>
    <w:rsid w:val="00EC7510"/>
    <w:rsid w:val="00EC7C48"/>
    <w:rsid w:val="00ED10E3"/>
    <w:rsid w:val="00ED17DB"/>
    <w:rsid w:val="00ED2045"/>
    <w:rsid w:val="00ED29C2"/>
    <w:rsid w:val="00ED3A15"/>
    <w:rsid w:val="00ED3F67"/>
    <w:rsid w:val="00ED4554"/>
    <w:rsid w:val="00ED465B"/>
    <w:rsid w:val="00ED5922"/>
    <w:rsid w:val="00ED5A6C"/>
    <w:rsid w:val="00ED5D4A"/>
    <w:rsid w:val="00ED5F8D"/>
    <w:rsid w:val="00ED60FC"/>
    <w:rsid w:val="00ED6A19"/>
    <w:rsid w:val="00ED6E39"/>
    <w:rsid w:val="00ED74A7"/>
    <w:rsid w:val="00ED7578"/>
    <w:rsid w:val="00ED76E0"/>
    <w:rsid w:val="00ED77DC"/>
    <w:rsid w:val="00ED7882"/>
    <w:rsid w:val="00ED7BB5"/>
    <w:rsid w:val="00ED7DA7"/>
    <w:rsid w:val="00ED7FD7"/>
    <w:rsid w:val="00EE0290"/>
    <w:rsid w:val="00EE0908"/>
    <w:rsid w:val="00EE151D"/>
    <w:rsid w:val="00EE1602"/>
    <w:rsid w:val="00EE167D"/>
    <w:rsid w:val="00EE171F"/>
    <w:rsid w:val="00EE1CCD"/>
    <w:rsid w:val="00EE1D54"/>
    <w:rsid w:val="00EE3B06"/>
    <w:rsid w:val="00EE3FED"/>
    <w:rsid w:val="00EE42E1"/>
    <w:rsid w:val="00EE5878"/>
    <w:rsid w:val="00EE668A"/>
    <w:rsid w:val="00EE7318"/>
    <w:rsid w:val="00EE781A"/>
    <w:rsid w:val="00EE7BE8"/>
    <w:rsid w:val="00EF00A0"/>
    <w:rsid w:val="00EF08E3"/>
    <w:rsid w:val="00EF10BC"/>
    <w:rsid w:val="00EF25B2"/>
    <w:rsid w:val="00EF2883"/>
    <w:rsid w:val="00EF3A77"/>
    <w:rsid w:val="00EF4661"/>
    <w:rsid w:val="00EF48FF"/>
    <w:rsid w:val="00EF548D"/>
    <w:rsid w:val="00EF5CDD"/>
    <w:rsid w:val="00EF5F67"/>
    <w:rsid w:val="00EF62FE"/>
    <w:rsid w:val="00EF63BB"/>
    <w:rsid w:val="00EF6460"/>
    <w:rsid w:val="00EF6F32"/>
    <w:rsid w:val="00EF7901"/>
    <w:rsid w:val="00F00097"/>
    <w:rsid w:val="00F00B5C"/>
    <w:rsid w:val="00F00E3F"/>
    <w:rsid w:val="00F01558"/>
    <w:rsid w:val="00F01761"/>
    <w:rsid w:val="00F01BBE"/>
    <w:rsid w:val="00F01DAA"/>
    <w:rsid w:val="00F01DC3"/>
    <w:rsid w:val="00F02546"/>
    <w:rsid w:val="00F0308E"/>
    <w:rsid w:val="00F03441"/>
    <w:rsid w:val="00F03A51"/>
    <w:rsid w:val="00F03D1A"/>
    <w:rsid w:val="00F0502F"/>
    <w:rsid w:val="00F0566E"/>
    <w:rsid w:val="00F05BE3"/>
    <w:rsid w:val="00F05E0A"/>
    <w:rsid w:val="00F06BE3"/>
    <w:rsid w:val="00F07CF2"/>
    <w:rsid w:val="00F07D36"/>
    <w:rsid w:val="00F07F14"/>
    <w:rsid w:val="00F10643"/>
    <w:rsid w:val="00F11302"/>
    <w:rsid w:val="00F11A1B"/>
    <w:rsid w:val="00F11AB7"/>
    <w:rsid w:val="00F11C35"/>
    <w:rsid w:val="00F11D7C"/>
    <w:rsid w:val="00F12E5C"/>
    <w:rsid w:val="00F131EA"/>
    <w:rsid w:val="00F13891"/>
    <w:rsid w:val="00F13CD5"/>
    <w:rsid w:val="00F13FCC"/>
    <w:rsid w:val="00F14A5A"/>
    <w:rsid w:val="00F14B65"/>
    <w:rsid w:val="00F15B3E"/>
    <w:rsid w:val="00F163F0"/>
    <w:rsid w:val="00F16C26"/>
    <w:rsid w:val="00F16EA6"/>
    <w:rsid w:val="00F16F6A"/>
    <w:rsid w:val="00F17C0D"/>
    <w:rsid w:val="00F20213"/>
    <w:rsid w:val="00F206B9"/>
    <w:rsid w:val="00F20BE2"/>
    <w:rsid w:val="00F20E6B"/>
    <w:rsid w:val="00F21052"/>
    <w:rsid w:val="00F2165C"/>
    <w:rsid w:val="00F21E0C"/>
    <w:rsid w:val="00F2201E"/>
    <w:rsid w:val="00F22688"/>
    <w:rsid w:val="00F22959"/>
    <w:rsid w:val="00F22B2B"/>
    <w:rsid w:val="00F2481A"/>
    <w:rsid w:val="00F248AA"/>
    <w:rsid w:val="00F24C9F"/>
    <w:rsid w:val="00F25A84"/>
    <w:rsid w:val="00F267B4"/>
    <w:rsid w:val="00F27003"/>
    <w:rsid w:val="00F2751B"/>
    <w:rsid w:val="00F2777C"/>
    <w:rsid w:val="00F30865"/>
    <w:rsid w:val="00F30909"/>
    <w:rsid w:val="00F30F8C"/>
    <w:rsid w:val="00F31F28"/>
    <w:rsid w:val="00F32886"/>
    <w:rsid w:val="00F3298A"/>
    <w:rsid w:val="00F32C78"/>
    <w:rsid w:val="00F32F7F"/>
    <w:rsid w:val="00F3343B"/>
    <w:rsid w:val="00F33C17"/>
    <w:rsid w:val="00F34037"/>
    <w:rsid w:val="00F34D7D"/>
    <w:rsid w:val="00F35146"/>
    <w:rsid w:val="00F352D4"/>
    <w:rsid w:val="00F35C9E"/>
    <w:rsid w:val="00F35FC5"/>
    <w:rsid w:val="00F36065"/>
    <w:rsid w:val="00F36129"/>
    <w:rsid w:val="00F3634F"/>
    <w:rsid w:val="00F363A2"/>
    <w:rsid w:val="00F36AD5"/>
    <w:rsid w:val="00F36CDF"/>
    <w:rsid w:val="00F401FA"/>
    <w:rsid w:val="00F40400"/>
    <w:rsid w:val="00F407C9"/>
    <w:rsid w:val="00F408D4"/>
    <w:rsid w:val="00F40F13"/>
    <w:rsid w:val="00F41092"/>
    <w:rsid w:val="00F4116D"/>
    <w:rsid w:val="00F41679"/>
    <w:rsid w:val="00F41F49"/>
    <w:rsid w:val="00F4206F"/>
    <w:rsid w:val="00F42CD1"/>
    <w:rsid w:val="00F436BA"/>
    <w:rsid w:val="00F43960"/>
    <w:rsid w:val="00F43BC8"/>
    <w:rsid w:val="00F43E00"/>
    <w:rsid w:val="00F4462A"/>
    <w:rsid w:val="00F44DD1"/>
    <w:rsid w:val="00F453C2"/>
    <w:rsid w:val="00F45888"/>
    <w:rsid w:val="00F458C9"/>
    <w:rsid w:val="00F4617F"/>
    <w:rsid w:val="00F4696F"/>
    <w:rsid w:val="00F47590"/>
    <w:rsid w:val="00F47ADF"/>
    <w:rsid w:val="00F47EC9"/>
    <w:rsid w:val="00F50022"/>
    <w:rsid w:val="00F507C1"/>
    <w:rsid w:val="00F50ADF"/>
    <w:rsid w:val="00F5158B"/>
    <w:rsid w:val="00F51BF4"/>
    <w:rsid w:val="00F51C08"/>
    <w:rsid w:val="00F52A4B"/>
    <w:rsid w:val="00F52D46"/>
    <w:rsid w:val="00F53393"/>
    <w:rsid w:val="00F53547"/>
    <w:rsid w:val="00F53BB7"/>
    <w:rsid w:val="00F53C6A"/>
    <w:rsid w:val="00F54DA8"/>
    <w:rsid w:val="00F559AC"/>
    <w:rsid w:val="00F55AF4"/>
    <w:rsid w:val="00F55D20"/>
    <w:rsid w:val="00F55DB8"/>
    <w:rsid w:val="00F56B9D"/>
    <w:rsid w:val="00F578DF"/>
    <w:rsid w:val="00F57A5D"/>
    <w:rsid w:val="00F607AB"/>
    <w:rsid w:val="00F60AB1"/>
    <w:rsid w:val="00F6145F"/>
    <w:rsid w:val="00F62121"/>
    <w:rsid w:val="00F62C8E"/>
    <w:rsid w:val="00F630F9"/>
    <w:rsid w:val="00F63587"/>
    <w:rsid w:val="00F63601"/>
    <w:rsid w:val="00F64039"/>
    <w:rsid w:val="00F645D9"/>
    <w:rsid w:val="00F65A3D"/>
    <w:rsid w:val="00F66734"/>
    <w:rsid w:val="00F6735E"/>
    <w:rsid w:val="00F70153"/>
    <w:rsid w:val="00F702E5"/>
    <w:rsid w:val="00F70409"/>
    <w:rsid w:val="00F7048F"/>
    <w:rsid w:val="00F70B05"/>
    <w:rsid w:val="00F71976"/>
    <w:rsid w:val="00F72248"/>
    <w:rsid w:val="00F72CA2"/>
    <w:rsid w:val="00F72E81"/>
    <w:rsid w:val="00F730C1"/>
    <w:rsid w:val="00F73B27"/>
    <w:rsid w:val="00F73BC2"/>
    <w:rsid w:val="00F74227"/>
    <w:rsid w:val="00F74F24"/>
    <w:rsid w:val="00F758F6"/>
    <w:rsid w:val="00F75E38"/>
    <w:rsid w:val="00F76E1E"/>
    <w:rsid w:val="00F77049"/>
    <w:rsid w:val="00F77D50"/>
    <w:rsid w:val="00F77D98"/>
    <w:rsid w:val="00F8014F"/>
    <w:rsid w:val="00F801DB"/>
    <w:rsid w:val="00F809F8"/>
    <w:rsid w:val="00F80D4F"/>
    <w:rsid w:val="00F810CC"/>
    <w:rsid w:val="00F814D1"/>
    <w:rsid w:val="00F82661"/>
    <w:rsid w:val="00F827F4"/>
    <w:rsid w:val="00F829E5"/>
    <w:rsid w:val="00F832F1"/>
    <w:rsid w:val="00F83E09"/>
    <w:rsid w:val="00F84405"/>
    <w:rsid w:val="00F84548"/>
    <w:rsid w:val="00F84E6C"/>
    <w:rsid w:val="00F85B16"/>
    <w:rsid w:val="00F8600C"/>
    <w:rsid w:val="00F8669C"/>
    <w:rsid w:val="00F86A7A"/>
    <w:rsid w:val="00F86D52"/>
    <w:rsid w:val="00F86FF1"/>
    <w:rsid w:val="00F87809"/>
    <w:rsid w:val="00F87836"/>
    <w:rsid w:val="00F87AFE"/>
    <w:rsid w:val="00F87DDF"/>
    <w:rsid w:val="00F9002E"/>
    <w:rsid w:val="00F9014F"/>
    <w:rsid w:val="00F906E0"/>
    <w:rsid w:val="00F90B12"/>
    <w:rsid w:val="00F90DC3"/>
    <w:rsid w:val="00F91B4F"/>
    <w:rsid w:val="00F934D5"/>
    <w:rsid w:val="00F93547"/>
    <w:rsid w:val="00F94262"/>
    <w:rsid w:val="00F947DC"/>
    <w:rsid w:val="00F95318"/>
    <w:rsid w:val="00F9584B"/>
    <w:rsid w:val="00F96E4B"/>
    <w:rsid w:val="00F97069"/>
    <w:rsid w:val="00F97C12"/>
    <w:rsid w:val="00F97F4F"/>
    <w:rsid w:val="00F97F59"/>
    <w:rsid w:val="00FA0A3E"/>
    <w:rsid w:val="00FA2CEC"/>
    <w:rsid w:val="00FA3B73"/>
    <w:rsid w:val="00FA5073"/>
    <w:rsid w:val="00FA5627"/>
    <w:rsid w:val="00FA5BFF"/>
    <w:rsid w:val="00FA764E"/>
    <w:rsid w:val="00FA7683"/>
    <w:rsid w:val="00FA7D01"/>
    <w:rsid w:val="00FB01C9"/>
    <w:rsid w:val="00FB078B"/>
    <w:rsid w:val="00FB15F1"/>
    <w:rsid w:val="00FB1C7F"/>
    <w:rsid w:val="00FB2460"/>
    <w:rsid w:val="00FB2A88"/>
    <w:rsid w:val="00FB2E49"/>
    <w:rsid w:val="00FB416F"/>
    <w:rsid w:val="00FB5931"/>
    <w:rsid w:val="00FB74B6"/>
    <w:rsid w:val="00FB7E6C"/>
    <w:rsid w:val="00FC07B7"/>
    <w:rsid w:val="00FC08EE"/>
    <w:rsid w:val="00FC098E"/>
    <w:rsid w:val="00FC10A3"/>
    <w:rsid w:val="00FC184D"/>
    <w:rsid w:val="00FC1863"/>
    <w:rsid w:val="00FC2693"/>
    <w:rsid w:val="00FC2817"/>
    <w:rsid w:val="00FC2EBF"/>
    <w:rsid w:val="00FC31AD"/>
    <w:rsid w:val="00FC3307"/>
    <w:rsid w:val="00FC3701"/>
    <w:rsid w:val="00FC37A7"/>
    <w:rsid w:val="00FC3A3B"/>
    <w:rsid w:val="00FC401B"/>
    <w:rsid w:val="00FC48B4"/>
    <w:rsid w:val="00FC4B6A"/>
    <w:rsid w:val="00FC527A"/>
    <w:rsid w:val="00FC5285"/>
    <w:rsid w:val="00FC5691"/>
    <w:rsid w:val="00FC59A5"/>
    <w:rsid w:val="00FC62CA"/>
    <w:rsid w:val="00FC674B"/>
    <w:rsid w:val="00FC731A"/>
    <w:rsid w:val="00FC7615"/>
    <w:rsid w:val="00FC765B"/>
    <w:rsid w:val="00FC7DDA"/>
    <w:rsid w:val="00FD01E6"/>
    <w:rsid w:val="00FD05F8"/>
    <w:rsid w:val="00FD07F4"/>
    <w:rsid w:val="00FD0A6E"/>
    <w:rsid w:val="00FD1DC1"/>
    <w:rsid w:val="00FD256F"/>
    <w:rsid w:val="00FD2762"/>
    <w:rsid w:val="00FD3227"/>
    <w:rsid w:val="00FD47F4"/>
    <w:rsid w:val="00FD4CDF"/>
    <w:rsid w:val="00FD56D2"/>
    <w:rsid w:val="00FD5A0D"/>
    <w:rsid w:val="00FD5EF0"/>
    <w:rsid w:val="00FD6DB7"/>
    <w:rsid w:val="00FD6F69"/>
    <w:rsid w:val="00FD72A4"/>
    <w:rsid w:val="00FD7525"/>
    <w:rsid w:val="00FD7AB9"/>
    <w:rsid w:val="00FE138B"/>
    <w:rsid w:val="00FE2AC2"/>
    <w:rsid w:val="00FE3313"/>
    <w:rsid w:val="00FE3722"/>
    <w:rsid w:val="00FE4169"/>
    <w:rsid w:val="00FE4DDA"/>
    <w:rsid w:val="00FE65EB"/>
    <w:rsid w:val="00FE711D"/>
    <w:rsid w:val="00FE7C0C"/>
    <w:rsid w:val="00FF0490"/>
    <w:rsid w:val="00FF0CA3"/>
    <w:rsid w:val="00FF1042"/>
    <w:rsid w:val="00FF11E7"/>
    <w:rsid w:val="00FF14D9"/>
    <w:rsid w:val="00FF1BFA"/>
    <w:rsid w:val="00FF27FD"/>
    <w:rsid w:val="00FF384B"/>
    <w:rsid w:val="00FF39D1"/>
    <w:rsid w:val="00FF3ACF"/>
    <w:rsid w:val="00FF3DD0"/>
    <w:rsid w:val="00FF4223"/>
    <w:rsid w:val="00FF43D3"/>
    <w:rsid w:val="00FF47B0"/>
    <w:rsid w:val="00FF495F"/>
    <w:rsid w:val="00FF4A2B"/>
    <w:rsid w:val="00FF5440"/>
    <w:rsid w:val="00FF584A"/>
    <w:rsid w:val="00FF6257"/>
    <w:rsid w:val="00FF7197"/>
    <w:rsid w:val="00FF76B7"/>
    <w:rsid w:val="00FF77BC"/>
    <w:rsid w:val="10253942"/>
    <w:rsid w:val="4A20D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DD77CA"/>
  <w15:docId w15:val="{A9A51221-BED6-495C-9EEE-53C22C1EB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651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character" w:customStyle="1" w:styleId="oneclick-link">
    <w:name w:val="oneclick-link"/>
    <w:basedOn w:val="DefaultParagraphFont"/>
    <w:rsid w:val="002E5A73"/>
  </w:style>
  <w:style w:type="character" w:styleId="CommentReference">
    <w:name w:val="annotation reference"/>
    <w:basedOn w:val="DefaultParagraphFont"/>
    <w:uiPriority w:val="99"/>
    <w:semiHidden/>
    <w:unhideWhenUsed/>
    <w:rsid w:val="008E18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187F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187F"/>
    <w:rPr>
      <w:rFonts w:ascii="Tahoma" w:eastAsia="Times New Roman" w:hAnsi="Tahoma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A8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A84"/>
    <w:rPr>
      <w:rFonts w:ascii="Tahoma" w:eastAsia="Times New Roman" w:hAnsi="Tahoma" w:cs="Times New Roman"/>
      <w:b/>
      <w:bCs/>
      <w:sz w:val="20"/>
      <w:szCs w:val="20"/>
    </w:rPr>
  </w:style>
  <w:style w:type="character" w:customStyle="1" w:styleId="st1">
    <w:name w:val="st1"/>
    <w:basedOn w:val="DefaultParagraphFont"/>
    <w:rsid w:val="00505DA8"/>
  </w:style>
  <w:style w:type="character" w:styleId="UnresolvedMention">
    <w:name w:val="Unresolved Mention"/>
    <w:basedOn w:val="DefaultParagraphFont"/>
    <w:uiPriority w:val="99"/>
    <w:semiHidden/>
    <w:unhideWhenUsed/>
    <w:rsid w:val="001B41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9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0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5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9606A7-24F5-4D77-8677-5244A9079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9</TotalTime>
  <Pages>3</Pages>
  <Words>621</Words>
  <Characters>354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White</dc:creator>
  <cp:keywords/>
  <dc:description/>
  <cp:lastModifiedBy>Nicola White</cp:lastModifiedBy>
  <cp:revision>2810</cp:revision>
  <cp:lastPrinted>2018-09-17T23:08:00Z</cp:lastPrinted>
  <dcterms:created xsi:type="dcterms:W3CDTF">2021-06-04T13:43:00Z</dcterms:created>
  <dcterms:modified xsi:type="dcterms:W3CDTF">2023-04-21T18:42:00Z</dcterms:modified>
</cp:coreProperties>
</file>